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8F97597" w14:textId="381B40FE" w:rsidR="0038359C" w:rsidRDefault="0038359C" w:rsidP="0038359C">
      <w:pPr>
        <w:pStyle w:val="TabloYazs"/>
        <w:jc w:val="center"/>
        <w:rPr>
          <w:rFonts w:cs="Times New Roman"/>
          <w:sz w:val="22"/>
          <w:szCs w:val="22"/>
        </w:rPr>
      </w:pPr>
      <w:r>
        <w:rPr>
          <w:noProof/>
          <w:lang w:val="en-US"/>
        </w:rPr>
        <w:drawing>
          <wp:inline distT="0" distB="0" distL="0" distR="0" wp14:anchorId="08992911" wp14:editId="76C92E04">
            <wp:extent cx="1677035" cy="1079500"/>
            <wp:effectExtent l="0" t="0" r="0" b="6350"/>
            <wp:docPr id="5" name="Picture 5" descr="Form ve Belgeler | TED Üniversitesi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Form ve Belgeler | TED Üniversitesi"/>
                    <pic:cNvPicPr/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1803" t="33843" r="23687" b="41339"/>
                    <a:stretch/>
                  </pic:blipFill>
                  <pic:spPr bwMode="auto">
                    <a:xfrm>
                      <a:off x="0" y="0"/>
                      <a:ext cx="1677035" cy="1079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AAC93FC" w14:textId="030C56DF" w:rsidR="0038359C" w:rsidRPr="0038359C" w:rsidRDefault="008C7A2B" w:rsidP="0038359C">
      <w:pPr>
        <w:pStyle w:val="TabloYazs"/>
        <w:jc w:val="center"/>
        <w:rPr>
          <w:rFonts w:cs="Times New Roman"/>
          <w:szCs w:val="24"/>
        </w:rPr>
      </w:pPr>
      <w:r>
        <w:rPr>
          <w:rFonts w:cs="Times New Roman"/>
          <w:szCs w:val="24"/>
        </w:rPr>
        <w:t>2018</w:t>
      </w:r>
      <w:bookmarkStart w:id="0" w:name="_GoBack"/>
      <w:bookmarkEnd w:id="0"/>
      <w:r w:rsidR="0038359C">
        <w:rPr>
          <w:rFonts w:cs="Times New Roman"/>
          <w:szCs w:val="24"/>
        </w:rPr>
        <w:t xml:space="preserve"> Öğretim Programı</w:t>
      </w:r>
      <w:r w:rsidR="0038359C" w:rsidRPr="0038359C">
        <w:rPr>
          <w:rFonts w:cs="Times New Roman"/>
          <w:szCs w:val="24"/>
        </w:rPr>
        <w:t xml:space="preserve"> </w:t>
      </w:r>
    </w:p>
    <w:p w14:paraId="2840DB53" w14:textId="77777777" w:rsidR="002A293A" w:rsidRPr="0038359C" w:rsidRDefault="002A293A" w:rsidP="0038359C">
      <w:pPr>
        <w:pStyle w:val="TabloYazs"/>
        <w:jc w:val="center"/>
        <w:rPr>
          <w:rFonts w:cs="Times New Roman"/>
          <w:szCs w:val="24"/>
        </w:rPr>
      </w:pPr>
      <w:r w:rsidRPr="0038359C">
        <w:rPr>
          <w:rFonts w:cs="Times New Roman"/>
          <w:szCs w:val="24"/>
        </w:rPr>
        <w:t>TYYÇ (Eğitim Bilimleri ve Öğretmen Yetiştirme) Temel Alan Yeterlikleri ile Program Çıktılarının İlişkilendirilmesi</w:t>
      </w:r>
    </w:p>
    <w:p w14:paraId="028FE574" w14:textId="60C61A64" w:rsidR="00544026" w:rsidRPr="00544026" w:rsidRDefault="00544026" w:rsidP="00544026">
      <w:pPr>
        <w:spacing w:after="0" w:line="240" w:lineRule="auto"/>
        <w:jc w:val="center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031"/>
        <w:gridCol w:w="1274"/>
        <w:gridCol w:w="671"/>
        <w:gridCol w:w="670"/>
        <w:gridCol w:w="670"/>
        <w:gridCol w:w="670"/>
        <w:gridCol w:w="670"/>
        <w:gridCol w:w="670"/>
        <w:gridCol w:w="670"/>
        <w:gridCol w:w="670"/>
        <w:gridCol w:w="670"/>
        <w:gridCol w:w="670"/>
      </w:tblGrid>
      <w:tr w:rsidR="00544026" w:rsidRPr="00544026" w14:paraId="455C6430" w14:textId="77777777" w:rsidTr="00544026">
        <w:tc>
          <w:tcPr>
            <w:tcW w:w="0" w:type="auto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5624664" w14:textId="77777777" w:rsidR="00544026" w:rsidRPr="00544026" w:rsidRDefault="00544026" w:rsidP="00544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6334D77" w14:textId="77777777" w:rsidR="00544026" w:rsidRPr="00544026" w:rsidRDefault="00544026" w:rsidP="005440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44026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PÇ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92F7E42" w14:textId="77777777" w:rsidR="00544026" w:rsidRPr="00544026" w:rsidRDefault="00544026" w:rsidP="005440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44026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PÇ2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E0B9460" w14:textId="77777777" w:rsidR="00544026" w:rsidRPr="00544026" w:rsidRDefault="00544026" w:rsidP="005440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44026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PÇ3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D47FE05" w14:textId="77777777" w:rsidR="00544026" w:rsidRPr="00544026" w:rsidRDefault="00544026" w:rsidP="005440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44026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PÇ4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DE8C2CF" w14:textId="77777777" w:rsidR="00544026" w:rsidRPr="00544026" w:rsidRDefault="00544026" w:rsidP="005440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44026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PÇ5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586537F" w14:textId="77777777" w:rsidR="00544026" w:rsidRPr="00544026" w:rsidRDefault="00544026" w:rsidP="005440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44026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PÇ6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D3DEFE1" w14:textId="77777777" w:rsidR="00544026" w:rsidRPr="00544026" w:rsidRDefault="00544026" w:rsidP="005440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44026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PÇ7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C283BD2" w14:textId="77777777" w:rsidR="00544026" w:rsidRPr="00544026" w:rsidRDefault="00544026" w:rsidP="005440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44026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PÇ8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E8B99CA" w14:textId="77777777" w:rsidR="00544026" w:rsidRPr="00544026" w:rsidRDefault="00544026" w:rsidP="005440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44026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PÇ9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C97C48E" w14:textId="77777777" w:rsidR="00544026" w:rsidRPr="00544026" w:rsidRDefault="00544026" w:rsidP="005440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44026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PÇ10</w:t>
            </w:r>
          </w:p>
        </w:tc>
      </w:tr>
      <w:tr w:rsidR="00544026" w:rsidRPr="00544026" w14:paraId="35A029AB" w14:textId="77777777" w:rsidTr="00544026">
        <w:tc>
          <w:tcPr>
            <w:tcW w:w="0" w:type="auto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47C4ECC" w14:textId="77777777" w:rsidR="00544026" w:rsidRPr="00544026" w:rsidRDefault="00544026" w:rsidP="00544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4402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BİLGİ</w:t>
            </w:r>
          </w:p>
          <w:p w14:paraId="2FE794EB" w14:textId="77777777" w:rsidR="00544026" w:rsidRPr="00544026" w:rsidRDefault="00544026" w:rsidP="00544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4402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(Kuramsal, Olgusal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248C6AC" w14:textId="77777777" w:rsidR="00544026" w:rsidRPr="00544026" w:rsidRDefault="00544026" w:rsidP="00544026">
            <w:pPr>
              <w:spacing w:after="0" w:line="240" w:lineRule="auto"/>
              <w:ind w:left="4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44026">
              <w:rPr>
                <w:rFonts w:ascii="Arial" w:eastAsia="Times New Roman" w:hAnsi="Arial" w:cs="Arial"/>
                <w:b/>
                <w:bCs/>
                <w:color w:val="333333"/>
                <w:sz w:val="18"/>
                <w:szCs w:val="18"/>
                <w:shd w:val="clear" w:color="auto" w:fill="FFFFFF"/>
              </w:rPr>
              <w:t>1-</w:t>
            </w:r>
            <w:r w:rsidRPr="00544026">
              <w:rPr>
                <w:rFonts w:ascii="Arial" w:eastAsia="Times New Roman" w:hAnsi="Arial" w:cs="Arial"/>
                <w:color w:val="333333"/>
                <w:sz w:val="18"/>
                <w:szCs w:val="18"/>
                <w:shd w:val="clear" w:color="auto" w:fill="FFFFFF"/>
              </w:rPr>
              <w:t>Ortaöğretimde kazandığı yeterliliklere dayalı olarak; alanıyla ilgili kavramları ve kavramlar arası ilişkileri kavrar.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CFAA361" w14:textId="0E139E8C" w:rsidR="00544026" w:rsidRPr="00544026" w:rsidRDefault="00544026" w:rsidP="00544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44026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</w:r>
            <w:r w:rsidRPr="00544026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</w:rPr>
              <w:fldChar w:fldCharType="begin"/>
            </w:r>
            <w:r w:rsidRPr="00544026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</w:rPr>
              <w:instrText xml:space="preserve"> INCLUDEPICTURE "https://lh5.googleusercontent.com/ik4stUvnpicAScHR8BHFXhQDRzXnS4pIdxz5xFID4PNf7U-r6b5W26CcGJYS2uEZ-iPu4upJHlWOcVt74bzeSkv1Lud3wFKJAPubMZ5L3QYlGc6DL4XMbN5-idMClDsOTBuPN2AnzDGAn1gtw86czprcRjacTM_BvbmWuBXS" \* MERGEFORMATINET </w:instrText>
            </w:r>
            <w:r w:rsidRPr="00544026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</w:rPr>
              <w:fldChar w:fldCharType="separate"/>
            </w:r>
            <w:r w:rsidRPr="00544026">
              <w:rPr>
                <w:rFonts w:ascii="Times New Roman" w:eastAsia="Times New Roman" w:hAnsi="Times New Roman" w:cs="Times New Roman"/>
                <w:noProof/>
                <w:sz w:val="24"/>
                <w:szCs w:val="24"/>
                <w:bdr w:val="none" w:sz="0" w:space="0" w:color="auto" w:frame="1"/>
              </w:rPr>
              <w:drawing>
                <wp:inline distT="0" distB="0" distL="0" distR="0" wp14:anchorId="70FCBD7A" wp14:editId="7458CF3F">
                  <wp:extent cx="457200" cy="457200"/>
                  <wp:effectExtent l="0" t="0" r="0" b="0"/>
                  <wp:docPr id="71" name="Picture 71" descr="Check mark symbo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heck mark symbol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7200" cy="457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544026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</w:rPr>
              <w:fldChar w:fldCharType="end"/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65A937C" w14:textId="77777777" w:rsidR="00544026" w:rsidRPr="00544026" w:rsidRDefault="00544026" w:rsidP="00544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BD8CE51" w14:textId="77777777" w:rsidR="00544026" w:rsidRPr="00544026" w:rsidRDefault="00544026" w:rsidP="00544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76FE432" w14:textId="77777777" w:rsidR="00544026" w:rsidRPr="00544026" w:rsidRDefault="00544026" w:rsidP="00544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A924C3A" w14:textId="77777777" w:rsidR="00544026" w:rsidRPr="00544026" w:rsidRDefault="00544026" w:rsidP="00544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982FC7F" w14:textId="77777777" w:rsidR="00544026" w:rsidRPr="00544026" w:rsidRDefault="00544026" w:rsidP="00544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11D9384" w14:textId="77777777" w:rsidR="00544026" w:rsidRPr="00544026" w:rsidRDefault="00544026" w:rsidP="00544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6B100B3" w14:textId="77777777" w:rsidR="00544026" w:rsidRPr="00544026" w:rsidRDefault="00544026" w:rsidP="00544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F74B362" w14:textId="77777777" w:rsidR="00544026" w:rsidRPr="00544026" w:rsidRDefault="00544026" w:rsidP="00544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B12A712" w14:textId="2AD67EEE" w:rsidR="00544026" w:rsidRPr="00544026" w:rsidRDefault="00544026" w:rsidP="00544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44026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</w:r>
            <w:r w:rsidRPr="00544026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</w:rPr>
              <w:fldChar w:fldCharType="begin"/>
            </w:r>
            <w:r w:rsidRPr="00544026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</w:rPr>
              <w:instrText xml:space="preserve"> INCLUDEPICTURE "https://lh5.googleusercontent.com/ik4stUvnpicAScHR8BHFXhQDRzXnS4pIdxz5xFID4PNf7U-r6b5W26CcGJYS2uEZ-iPu4upJHlWOcVt74bzeSkv1Lud3wFKJAPubMZ5L3QYlGc6DL4XMbN5-idMClDsOTBuPN2AnzDGAn1gtw86czprcRjacTM_BvbmWuBXS" \* MERGEFORMATINET </w:instrText>
            </w:r>
            <w:r w:rsidRPr="00544026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</w:rPr>
              <w:fldChar w:fldCharType="separate"/>
            </w:r>
            <w:r w:rsidRPr="00544026">
              <w:rPr>
                <w:rFonts w:ascii="Times New Roman" w:eastAsia="Times New Roman" w:hAnsi="Times New Roman" w:cs="Times New Roman"/>
                <w:noProof/>
                <w:sz w:val="24"/>
                <w:szCs w:val="24"/>
                <w:bdr w:val="none" w:sz="0" w:space="0" w:color="auto" w:frame="1"/>
              </w:rPr>
              <w:drawing>
                <wp:inline distT="0" distB="0" distL="0" distR="0" wp14:anchorId="2AFDD9B2" wp14:editId="21C8AE61">
                  <wp:extent cx="457200" cy="457200"/>
                  <wp:effectExtent l="0" t="0" r="0" b="0"/>
                  <wp:docPr id="70" name="Picture 70" descr="Check mark symbo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Check mark symbol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7200" cy="457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544026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</w:rPr>
              <w:fldChar w:fldCharType="end"/>
            </w:r>
          </w:p>
        </w:tc>
      </w:tr>
      <w:tr w:rsidR="00544026" w:rsidRPr="00544026" w14:paraId="27234C88" w14:textId="77777777" w:rsidTr="00544026"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5C6B4D93" w14:textId="77777777" w:rsidR="00544026" w:rsidRPr="00544026" w:rsidRDefault="00544026" w:rsidP="00544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B8BF30C" w14:textId="77777777" w:rsidR="00544026" w:rsidRPr="00544026" w:rsidRDefault="00544026" w:rsidP="00544026">
            <w:pPr>
              <w:spacing w:after="0" w:line="240" w:lineRule="auto"/>
              <w:ind w:left="4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44026">
              <w:rPr>
                <w:rFonts w:ascii="Arial" w:eastAsia="Times New Roman" w:hAnsi="Arial" w:cs="Arial"/>
                <w:b/>
                <w:bCs/>
                <w:color w:val="333333"/>
                <w:sz w:val="18"/>
                <w:szCs w:val="18"/>
                <w:shd w:val="clear" w:color="auto" w:fill="FFFFFF"/>
              </w:rPr>
              <w:t>2-</w:t>
            </w:r>
            <w:r w:rsidRPr="00544026">
              <w:rPr>
                <w:rFonts w:ascii="Arial" w:eastAsia="Times New Roman" w:hAnsi="Arial" w:cs="Arial"/>
                <w:color w:val="333333"/>
                <w:sz w:val="18"/>
                <w:szCs w:val="18"/>
                <w:shd w:val="clear" w:color="auto" w:fill="FFFFFF"/>
              </w:rPr>
              <w:t>Bilginin doğası kaynağı, sınırları, doğruluğu, güvenirliliği ve geçerliliğinin değerlendirilmesi konusunda bilgi sahibidir.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2F7C363" w14:textId="64434E4C" w:rsidR="00544026" w:rsidRPr="00544026" w:rsidRDefault="00544026" w:rsidP="00544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44026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</w:r>
            <w:r w:rsidRPr="00544026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</w:rPr>
              <w:fldChar w:fldCharType="begin"/>
            </w:r>
            <w:r w:rsidRPr="00544026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</w:rPr>
              <w:instrText xml:space="preserve"> INCLUDEPICTURE "https://lh5.googleusercontent.com/ik4stUvnpicAScHR8BHFXhQDRzXnS4pIdxz5xFID4PNf7U-r6b5W26CcGJYS2uEZ-iPu4upJHlWOcVt74bzeSkv1Lud3wFKJAPubMZ5L3QYlGc6DL4XMbN5-idMClDsOTBuPN2AnzDGAn1gtw86czprcRjacTM_BvbmWuBXS" \* MERGEFORMATINET </w:instrText>
            </w:r>
            <w:r w:rsidRPr="00544026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</w:rPr>
              <w:fldChar w:fldCharType="separate"/>
            </w:r>
            <w:r w:rsidRPr="00544026">
              <w:rPr>
                <w:rFonts w:ascii="Times New Roman" w:eastAsia="Times New Roman" w:hAnsi="Times New Roman" w:cs="Times New Roman"/>
                <w:noProof/>
                <w:sz w:val="24"/>
                <w:szCs w:val="24"/>
                <w:bdr w:val="none" w:sz="0" w:space="0" w:color="auto" w:frame="1"/>
              </w:rPr>
              <w:drawing>
                <wp:inline distT="0" distB="0" distL="0" distR="0" wp14:anchorId="67955C8D" wp14:editId="4B0A469A">
                  <wp:extent cx="457200" cy="457200"/>
                  <wp:effectExtent l="0" t="0" r="0" b="0"/>
                  <wp:docPr id="69" name="Picture 69" descr="Check mark symbo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Check mark symbol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7200" cy="457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544026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</w:rPr>
              <w:fldChar w:fldCharType="end"/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60F975D" w14:textId="77777777" w:rsidR="00544026" w:rsidRPr="00544026" w:rsidRDefault="00544026" w:rsidP="00544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F2EA1EE" w14:textId="77777777" w:rsidR="00544026" w:rsidRPr="00544026" w:rsidRDefault="00544026" w:rsidP="00544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B06E474" w14:textId="77777777" w:rsidR="00544026" w:rsidRPr="00544026" w:rsidRDefault="00544026" w:rsidP="00544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2770A6F" w14:textId="77777777" w:rsidR="00544026" w:rsidRPr="00544026" w:rsidRDefault="00544026" w:rsidP="00544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BD82B6C" w14:textId="77777777" w:rsidR="00544026" w:rsidRPr="00544026" w:rsidRDefault="00544026" w:rsidP="00544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F06CC0A" w14:textId="77777777" w:rsidR="00544026" w:rsidRPr="00544026" w:rsidRDefault="00544026" w:rsidP="00544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2CE7493" w14:textId="77777777" w:rsidR="00544026" w:rsidRPr="00544026" w:rsidRDefault="00544026" w:rsidP="00544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55AF62E" w14:textId="77777777" w:rsidR="00544026" w:rsidRPr="00544026" w:rsidRDefault="00544026" w:rsidP="00544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DA32730" w14:textId="77777777" w:rsidR="00544026" w:rsidRPr="00544026" w:rsidRDefault="00544026" w:rsidP="00544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544026" w:rsidRPr="00544026" w14:paraId="6D257133" w14:textId="77777777" w:rsidTr="00544026"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103BCD0F" w14:textId="77777777" w:rsidR="00544026" w:rsidRPr="00544026" w:rsidRDefault="00544026" w:rsidP="00544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1366F25" w14:textId="77777777" w:rsidR="00544026" w:rsidRPr="00544026" w:rsidRDefault="00544026" w:rsidP="00544026">
            <w:pPr>
              <w:spacing w:after="0" w:line="240" w:lineRule="auto"/>
              <w:ind w:left="4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44026">
              <w:rPr>
                <w:rFonts w:ascii="Arial" w:eastAsia="Times New Roman" w:hAnsi="Arial" w:cs="Arial"/>
                <w:b/>
                <w:bCs/>
                <w:color w:val="333333"/>
                <w:sz w:val="18"/>
                <w:szCs w:val="18"/>
                <w:shd w:val="clear" w:color="auto" w:fill="FFFFFF"/>
              </w:rPr>
              <w:t>3-</w:t>
            </w:r>
            <w:r w:rsidRPr="00544026">
              <w:rPr>
                <w:rFonts w:ascii="Arial" w:eastAsia="Times New Roman" w:hAnsi="Arial" w:cs="Arial"/>
                <w:color w:val="333333"/>
                <w:sz w:val="18"/>
                <w:szCs w:val="18"/>
                <w:shd w:val="clear" w:color="auto" w:fill="FFFFFF"/>
              </w:rPr>
              <w:t>Bilimsel bilginin üretimiyle ilgili yöntemleri tartışır.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052CF36" w14:textId="77777777" w:rsidR="00544026" w:rsidRPr="00544026" w:rsidRDefault="00544026" w:rsidP="00544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3E40C42" w14:textId="75C39FDC" w:rsidR="00544026" w:rsidRPr="00544026" w:rsidRDefault="00544026" w:rsidP="00544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44026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</w:r>
            <w:r w:rsidRPr="00544026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</w:rPr>
              <w:fldChar w:fldCharType="begin"/>
            </w:r>
            <w:r w:rsidRPr="00544026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</w:rPr>
              <w:instrText xml:space="preserve"> INCLUDEPICTURE "https://lh5.googleusercontent.com/ik4stUvnpicAScHR8BHFXhQDRzXnS4pIdxz5xFID4PNf7U-r6b5W26CcGJYS2uEZ-iPu4upJHlWOcVt74bzeSkv1Lud3wFKJAPubMZ5L3QYlGc6DL4XMbN5-idMClDsOTBuPN2AnzDGAn1gtw86czprcRjacTM_BvbmWuBXS" \* MERGEFORMATINET </w:instrText>
            </w:r>
            <w:r w:rsidRPr="00544026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</w:rPr>
              <w:fldChar w:fldCharType="separate"/>
            </w:r>
            <w:r w:rsidRPr="00544026">
              <w:rPr>
                <w:rFonts w:ascii="Times New Roman" w:eastAsia="Times New Roman" w:hAnsi="Times New Roman" w:cs="Times New Roman"/>
                <w:noProof/>
                <w:sz w:val="24"/>
                <w:szCs w:val="24"/>
                <w:bdr w:val="none" w:sz="0" w:space="0" w:color="auto" w:frame="1"/>
              </w:rPr>
              <w:drawing>
                <wp:inline distT="0" distB="0" distL="0" distR="0" wp14:anchorId="680C73B9" wp14:editId="0510EF93">
                  <wp:extent cx="457200" cy="457200"/>
                  <wp:effectExtent l="0" t="0" r="0" b="0"/>
                  <wp:docPr id="68" name="Picture 68" descr="Check mark symbo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 descr="Check mark symbol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7200" cy="457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544026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</w:rPr>
              <w:fldChar w:fldCharType="end"/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EB6F7F3" w14:textId="022F6854" w:rsidR="00544026" w:rsidRPr="00544026" w:rsidRDefault="00544026" w:rsidP="00544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44026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</w:r>
            <w:r w:rsidRPr="00544026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</w:rPr>
              <w:fldChar w:fldCharType="begin"/>
            </w:r>
            <w:r w:rsidRPr="00544026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</w:rPr>
              <w:instrText xml:space="preserve"> INCLUDEPICTURE "https://lh5.googleusercontent.com/ik4stUvnpicAScHR8BHFXhQDRzXnS4pIdxz5xFID4PNf7U-r6b5W26CcGJYS2uEZ-iPu4upJHlWOcVt74bzeSkv1Lud3wFKJAPubMZ5L3QYlGc6DL4XMbN5-idMClDsOTBuPN2AnzDGAn1gtw86czprcRjacTM_BvbmWuBXS" \* MERGEFORMATINET </w:instrText>
            </w:r>
            <w:r w:rsidRPr="00544026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</w:rPr>
              <w:fldChar w:fldCharType="separate"/>
            </w:r>
            <w:r w:rsidRPr="00544026">
              <w:rPr>
                <w:rFonts w:ascii="Times New Roman" w:eastAsia="Times New Roman" w:hAnsi="Times New Roman" w:cs="Times New Roman"/>
                <w:noProof/>
                <w:sz w:val="24"/>
                <w:szCs w:val="24"/>
                <w:bdr w:val="none" w:sz="0" w:space="0" w:color="auto" w:frame="1"/>
              </w:rPr>
              <w:drawing>
                <wp:inline distT="0" distB="0" distL="0" distR="0" wp14:anchorId="40C06CA1" wp14:editId="0755D094">
                  <wp:extent cx="457200" cy="457200"/>
                  <wp:effectExtent l="0" t="0" r="0" b="0"/>
                  <wp:docPr id="67" name="Picture 67" descr="Check mark symbo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Check mark symbol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7200" cy="457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544026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</w:rPr>
              <w:fldChar w:fldCharType="end"/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C53016D" w14:textId="77777777" w:rsidR="00544026" w:rsidRPr="00544026" w:rsidRDefault="00544026" w:rsidP="00544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76A859F" w14:textId="77777777" w:rsidR="00544026" w:rsidRPr="00544026" w:rsidRDefault="00544026" w:rsidP="00544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C94E221" w14:textId="77777777" w:rsidR="00544026" w:rsidRPr="00544026" w:rsidRDefault="00544026" w:rsidP="00544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6B3DCC4" w14:textId="77777777" w:rsidR="00544026" w:rsidRPr="00544026" w:rsidRDefault="00544026" w:rsidP="00544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D28F757" w14:textId="77777777" w:rsidR="00544026" w:rsidRPr="00544026" w:rsidRDefault="00544026" w:rsidP="00544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7A5778E" w14:textId="77777777" w:rsidR="00544026" w:rsidRPr="00544026" w:rsidRDefault="00544026" w:rsidP="00544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1E87035" w14:textId="77777777" w:rsidR="00544026" w:rsidRPr="00544026" w:rsidRDefault="00544026" w:rsidP="00544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544026" w:rsidRPr="00544026" w14:paraId="5A62383E" w14:textId="77777777" w:rsidTr="00544026"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5074AA76" w14:textId="77777777" w:rsidR="00544026" w:rsidRPr="00544026" w:rsidRDefault="00544026" w:rsidP="00544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6BC514D" w14:textId="77777777" w:rsidR="00544026" w:rsidRPr="00544026" w:rsidRDefault="00544026" w:rsidP="00544026">
            <w:pPr>
              <w:spacing w:after="0" w:line="240" w:lineRule="auto"/>
              <w:ind w:left="4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44026">
              <w:rPr>
                <w:rFonts w:ascii="Arial" w:eastAsia="Times New Roman" w:hAnsi="Arial" w:cs="Arial"/>
                <w:b/>
                <w:bCs/>
                <w:color w:val="333333"/>
                <w:sz w:val="18"/>
                <w:szCs w:val="18"/>
                <w:shd w:val="clear" w:color="auto" w:fill="FFFFFF"/>
              </w:rPr>
              <w:t>4-</w:t>
            </w:r>
            <w:r w:rsidRPr="00544026">
              <w:rPr>
                <w:rFonts w:ascii="Arial" w:eastAsia="Times New Roman" w:hAnsi="Arial" w:cs="Arial"/>
                <w:color w:val="333333"/>
                <w:sz w:val="18"/>
                <w:szCs w:val="18"/>
                <w:shd w:val="clear" w:color="auto" w:fill="FFFFFF"/>
              </w:rPr>
              <w:t>Alanı ile ilgili öğretim programları, öğretim strateji, yöntem ve teknikleri ile ölçme ve değerlendirme bilgisine sahiptir.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187C80C" w14:textId="77777777" w:rsidR="00544026" w:rsidRPr="00544026" w:rsidRDefault="00544026" w:rsidP="00544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1123C5D" w14:textId="77777777" w:rsidR="00544026" w:rsidRPr="00544026" w:rsidRDefault="00544026" w:rsidP="00544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3A2AAFA" w14:textId="77777777" w:rsidR="00544026" w:rsidRPr="00544026" w:rsidRDefault="00544026" w:rsidP="00544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28627F0" w14:textId="77777777" w:rsidR="00544026" w:rsidRPr="00544026" w:rsidRDefault="00544026" w:rsidP="00544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FB70A57" w14:textId="6CF93868" w:rsidR="00544026" w:rsidRPr="00544026" w:rsidRDefault="00544026" w:rsidP="00544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44026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</w:r>
            <w:r w:rsidRPr="00544026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</w:rPr>
              <w:fldChar w:fldCharType="begin"/>
            </w:r>
            <w:r w:rsidRPr="00544026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</w:rPr>
              <w:instrText xml:space="preserve"> INCLUDEPICTURE "https://lh5.googleusercontent.com/ik4stUvnpicAScHR8BHFXhQDRzXnS4pIdxz5xFID4PNf7U-r6b5W26CcGJYS2uEZ-iPu4upJHlWOcVt74bzeSkv1Lud3wFKJAPubMZ5L3QYlGc6DL4XMbN5-idMClDsOTBuPN2AnzDGAn1gtw86czprcRjacTM_BvbmWuBXS" \* MERGEFORMATINET </w:instrText>
            </w:r>
            <w:r w:rsidRPr="00544026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</w:rPr>
              <w:fldChar w:fldCharType="separate"/>
            </w:r>
            <w:r w:rsidRPr="00544026">
              <w:rPr>
                <w:rFonts w:ascii="Times New Roman" w:eastAsia="Times New Roman" w:hAnsi="Times New Roman" w:cs="Times New Roman"/>
                <w:noProof/>
                <w:sz w:val="24"/>
                <w:szCs w:val="24"/>
                <w:bdr w:val="none" w:sz="0" w:space="0" w:color="auto" w:frame="1"/>
              </w:rPr>
              <w:drawing>
                <wp:inline distT="0" distB="0" distL="0" distR="0" wp14:anchorId="31142FF6" wp14:editId="58A27F44">
                  <wp:extent cx="457200" cy="457200"/>
                  <wp:effectExtent l="0" t="0" r="0" b="0"/>
                  <wp:docPr id="66" name="Picture 66" descr="Check mark symbo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 descr="Check mark symbol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7200" cy="457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544026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</w:rPr>
              <w:fldChar w:fldCharType="end"/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C1471AA" w14:textId="77777777" w:rsidR="00544026" w:rsidRPr="00544026" w:rsidRDefault="00544026" w:rsidP="00544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7595A3A" w14:textId="77777777" w:rsidR="00544026" w:rsidRPr="00544026" w:rsidRDefault="00544026" w:rsidP="00544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9E74A3F" w14:textId="77777777" w:rsidR="00544026" w:rsidRPr="00544026" w:rsidRDefault="00544026" w:rsidP="00544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918314C" w14:textId="77777777" w:rsidR="00544026" w:rsidRPr="00544026" w:rsidRDefault="00544026" w:rsidP="00544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028055B" w14:textId="06C12F34" w:rsidR="00544026" w:rsidRPr="00544026" w:rsidRDefault="00544026" w:rsidP="00544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44026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</w:r>
            <w:r w:rsidRPr="00544026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</w:rPr>
              <w:fldChar w:fldCharType="begin"/>
            </w:r>
            <w:r w:rsidRPr="00544026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</w:rPr>
              <w:instrText xml:space="preserve"> INCLUDEPICTURE "https://lh5.googleusercontent.com/ik4stUvnpicAScHR8BHFXhQDRzXnS4pIdxz5xFID4PNf7U-r6b5W26CcGJYS2uEZ-iPu4upJHlWOcVt74bzeSkv1Lud3wFKJAPubMZ5L3QYlGc6DL4XMbN5-idMClDsOTBuPN2AnzDGAn1gtw86czprcRjacTM_BvbmWuBXS" \* MERGEFORMATINET </w:instrText>
            </w:r>
            <w:r w:rsidRPr="00544026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</w:rPr>
              <w:fldChar w:fldCharType="separate"/>
            </w:r>
            <w:r w:rsidRPr="00544026">
              <w:rPr>
                <w:rFonts w:ascii="Times New Roman" w:eastAsia="Times New Roman" w:hAnsi="Times New Roman" w:cs="Times New Roman"/>
                <w:noProof/>
                <w:sz w:val="24"/>
                <w:szCs w:val="24"/>
                <w:bdr w:val="none" w:sz="0" w:space="0" w:color="auto" w:frame="1"/>
              </w:rPr>
              <w:drawing>
                <wp:inline distT="0" distB="0" distL="0" distR="0" wp14:anchorId="6E80B12D" wp14:editId="615EA3DD">
                  <wp:extent cx="457200" cy="457200"/>
                  <wp:effectExtent l="0" t="0" r="0" b="0"/>
                  <wp:docPr id="65" name="Picture 65" descr="Check mark symbo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 descr="Check mark symbol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7200" cy="457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544026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</w:rPr>
              <w:fldChar w:fldCharType="end"/>
            </w:r>
          </w:p>
        </w:tc>
      </w:tr>
      <w:tr w:rsidR="00544026" w:rsidRPr="00544026" w14:paraId="298E002A" w14:textId="77777777" w:rsidTr="00544026"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0514879B" w14:textId="77777777" w:rsidR="00544026" w:rsidRPr="00544026" w:rsidRDefault="00544026" w:rsidP="00544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FA2FA0E" w14:textId="77777777" w:rsidR="00544026" w:rsidRPr="00544026" w:rsidRDefault="00544026" w:rsidP="00544026">
            <w:pPr>
              <w:spacing w:after="0" w:line="240" w:lineRule="auto"/>
              <w:ind w:left="4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44026">
              <w:rPr>
                <w:rFonts w:ascii="Arial" w:eastAsia="Times New Roman" w:hAnsi="Arial" w:cs="Arial"/>
                <w:b/>
                <w:bCs/>
                <w:color w:val="333333"/>
                <w:sz w:val="18"/>
                <w:szCs w:val="18"/>
                <w:shd w:val="clear" w:color="auto" w:fill="FFFFFF"/>
              </w:rPr>
              <w:t>5-</w:t>
            </w:r>
            <w:r w:rsidRPr="00544026">
              <w:rPr>
                <w:rFonts w:ascii="Arial" w:eastAsia="Times New Roman" w:hAnsi="Arial" w:cs="Arial"/>
                <w:color w:val="333333"/>
                <w:sz w:val="18"/>
                <w:szCs w:val="18"/>
                <w:shd w:val="clear" w:color="auto" w:fill="FFFFFF"/>
              </w:rPr>
              <w:t>Öğrencilerin gelişim, öğrenme özellikleri ve güçlüklerinin bilgisine sahiptir.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A5FE67F" w14:textId="77777777" w:rsidR="00544026" w:rsidRPr="00544026" w:rsidRDefault="00544026" w:rsidP="00544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C1A4FE8" w14:textId="77777777" w:rsidR="00544026" w:rsidRPr="00544026" w:rsidRDefault="00544026" w:rsidP="00544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87852D8" w14:textId="77777777" w:rsidR="00544026" w:rsidRPr="00544026" w:rsidRDefault="00544026" w:rsidP="00544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B0F00F6" w14:textId="77777777" w:rsidR="00544026" w:rsidRPr="00544026" w:rsidRDefault="00544026" w:rsidP="00544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9A4A4B3" w14:textId="77777777" w:rsidR="00544026" w:rsidRPr="00544026" w:rsidRDefault="00544026" w:rsidP="00544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C4F3DDF" w14:textId="77777777" w:rsidR="00544026" w:rsidRPr="00544026" w:rsidRDefault="00544026" w:rsidP="00544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7055B7E" w14:textId="77777777" w:rsidR="00544026" w:rsidRPr="00544026" w:rsidRDefault="00544026" w:rsidP="00544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393D58E" w14:textId="77777777" w:rsidR="00544026" w:rsidRPr="00544026" w:rsidRDefault="00544026" w:rsidP="00544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97467E6" w14:textId="38DAAAA6" w:rsidR="00544026" w:rsidRPr="00544026" w:rsidRDefault="00544026" w:rsidP="00544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44026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</w:r>
            <w:r w:rsidRPr="00544026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</w:rPr>
              <w:fldChar w:fldCharType="begin"/>
            </w:r>
            <w:r w:rsidRPr="00544026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</w:rPr>
              <w:instrText xml:space="preserve"> INCLUDEPICTURE "https://lh5.googleusercontent.com/ik4stUvnpicAScHR8BHFXhQDRzXnS4pIdxz5xFID4PNf7U-r6b5W26CcGJYS2uEZ-iPu4upJHlWOcVt74bzeSkv1Lud3wFKJAPubMZ5L3QYlGc6DL4XMbN5-idMClDsOTBuPN2AnzDGAn1gtw86czprcRjacTM_BvbmWuBXS" \* MERGEFORMATINET </w:instrText>
            </w:r>
            <w:r w:rsidRPr="00544026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</w:rPr>
              <w:fldChar w:fldCharType="separate"/>
            </w:r>
            <w:r w:rsidRPr="00544026">
              <w:rPr>
                <w:rFonts w:ascii="Times New Roman" w:eastAsia="Times New Roman" w:hAnsi="Times New Roman" w:cs="Times New Roman"/>
                <w:noProof/>
                <w:sz w:val="24"/>
                <w:szCs w:val="24"/>
                <w:bdr w:val="none" w:sz="0" w:space="0" w:color="auto" w:frame="1"/>
              </w:rPr>
              <w:drawing>
                <wp:inline distT="0" distB="0" distL="0" distR="0" wp14:anchorId="5A1A101F" wp14:editId="1F4BC53E">
                  <wp:extent cx="457200" cy="457200"/>
                  <wp:effectExtent l="0" t="0" r="0" b="0"/>
                  <wp:docPr id="64" name="Picture 64" descr="Check mark symbo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 descr="Check mark symbol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7200" cy="457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544026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</w:rPr>
              <w:fldChar w:fldCharType="end"/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1C2CF0E" w14:textId="77777777" w:rsidR="00544026" w:rsidRPr="00544026" w:rsidRDefault="00544026" w:rsidP="00544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544026" w:rsidRPr="00544026" w14:paraId="6F871AEE" w14:textId="77777777" w:rsidTr="00544026">
        <w:trPr>
          <w:trHeight w:val="257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47A907F4" w14:textId="77777777" w:rsidR="00544026" w:rsidRPr="00544026" w:rsidRDefault="00544026" w:rsidP="00544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AA2EB11" w14:textId="77777777" w:rsidR="00544026" w:rsidRPr="00544026" w:rsidRDefault="00544026" w:rsidP="00544026">
            <w:pPr>
              <w:spacing w:after="0" w:line="240" w:lineRule="auto"/>
              <w:ind w:left="4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44026">
              <w:rPr>
                <w:rFonts w:ascii="Arial" w:eastAsia="Times New Roman" w:hAnsi="Arial" w:cs="Arial"/>
                <w:b/>
                <w:bCs/>
                <w:color w:val="333333"/>
                <w:sz w:val="18"/>
                <w:szCs w:val="18"/>
                <w:shd w:val="clear" w:color="auto" w:fill="FFFFFF"/>
              </w:rPr>
              <w:t>6-</w:t>
            </w:r>
            <w:r w:rsidRPr="00544026">
              <w:rPr>
                <w:rFonts w:ascii="Arial" w:eastAsia="Times New Roman" w:hAnsi="Arial" w:cs="Arial"/>
                <w:color w:val="333333"/>
                <w:sz w:val="18"/>
                <w:szCs w:val="18"/>
                <w:shd w:val="clear" w:color="auto" w:fill="FFFFFF"/>
              </w:rPr>
              <w:t>Ulusal ve uluslararası kültürleri tanır.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720B356" w14:textId="77777777" w:rsidR="00544026" w:rsidRPr="00544026" w:rsidRDefault="00544026" w:rsidP="00544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C8C9AA5" w14:textId="77777777" w:rsidR="00544026" w:rsidRPr="00544026" w:rsidRDefault="00544026" w:rsidP="00544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91592D2" w14:textId="77777777" w:rsidR="00544026" w:rsidRPr="00544026" w:rsidRDefault="00544026" w:rsidP="00544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BAE44D3" w14:textId="57A7D061" w:rsidR="00544026" w:rsidRPr="00544026" w:rsidRDefault="00544026" w:rsidP="00544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44026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</w:r>
            <w:r w:rsidRPr="00544026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</w:rPr>
              <w:fldChar w:fldCharType="begin"/>
            </w:r>
            <w:r w:rsidRPr="00544026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</w:rPr>
              <w:instrText xml:space="preserve"> INCLUDEPICTURE "https://lh5.googleusercontent.com/ik4stUvnpicAScHR8BHFXhQDRzXnS4pIdxz5xFID4PNf7U-r6b5W26CcGJYS2uEZ-iPu4upJHlWOcVt74bzeSkv1Lud3wFKJAPubMZ5L3QYlGc6DL4XMbN5-idMClDsOTBuPN2AnzDGAn1gtw86czprcRjacTM_BvbmWuBXS" \* MERGEFORMATINET </w:instrText>
            </w:r>
            <w:r w:rsidRPr="00544026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</w:rPr>
              <w:fldChar w:fldCharType="separate"/>
            </w:r>
            <w:r w:rsidRPr="00544026">
              <w:rPr>
                <w:rFonts w:ascii="Times New Roman" w:eastAsia="Times New Roman" w:hAnsi="Times New Roman" w:cs="Times New Roman"/>
                <w:noProof/>
                <w:sz w:val="24"/>
                <w:szCs w:val="24"/>
                <w:bdr w:val="none" w:sz="0" w:space="0" w:color="auto" w:frame="1"/>
              </w:rPr>
              <w:drawing>
                <wp:inline distT="0" distB="0" distL="0" distR="0" wp14:anchorId="34E94A02" wp14:editId="3F5C6BFE">
                  <wp:extent cx="457200" cy="457200"/>
                  <wp:effectExtent l="0" t="0" r="0" b="0"/>
                  <wp:docPr id="63" name="Picture 63" descr="Check mark symbo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 descr="Check mark symbol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7200" cy="457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544026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</w:rPr>
              <w:fldChar w:fldCharType="end"/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79337E2" w14:textId="2A422A13" w:rsidR="00544026" w:rsidRPr="00544026" w:rsidRDefault="00544026" w:rsidP="00544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44026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</w:r>
            <w:r w:rsidRPr="00544026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</w:rPr>
              <w:fldChar w:fldCharType="begin"/>
            </w:r>
            <w:r w:rsidRPr="00544026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</w:rPr>
              <w:instrText xml:space="preserve"> INCLUDEPICTURE "https://lh5.googleusercontent.com/ik4stUvnpicAScHR8BHFXhQDRzXnS4pIdxz5xFID4PNf7U-r6b5W26CcGJYS2uEZ-iPu4upJHlWOcVt74bzeSkv1Lud3wFKJAPubMZ5L3QYlGc6DL4XMbN5-idMClDsOTBuPN2AnzDGAn1gtw86czprcRjacTM_BvbmWuBXS" \* MERGEFORMATINET </w:instrText>
            </w:r>
            <w:r w:rsidRPr="00544026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</w:rPr>
              <w:fldChar w:fldCharType="separate"/>
            </w:r>
            <w:r w:rsidRPr="00544026">
              <w:rPr>
                <w:rFonts w:ascii="Times New Roman" w:eastAsia="Times New Roman" w:hAnsi="Times New Roman" w:cs="Times New Roman"/>
                <w:noProof/>
                <w:sz w:val="24"/>
                <w:szCs w:val="24"/>
                <w:bdr w:val="none" w:sz="0" w:space="0" w:color="auto" w:frame="1"/>
              </w:rPr>
              <w:drawing>
                <wp:inline distT="0" distB="0" distL="0" distR="0" wp14:anchorId="74C8F2E9" wp14:editId="3A09EFD2">
                  <wp:extent cx="457200" cy="457200"/>
                  <wp:effectExtent l="0" t="0" r="0" b="0"/>
                  <wp:docPr id="62" name="Picture 62" descr="Check mark symbo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 descr="Check mark symbol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7200" cy="457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544026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</w:rPr>
              <w:fldChar w:fldCharType="end"/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5D39BDE" w14:textId="77777777" w:rsidR="00544026" w:rsidRPr="00544026" w:rsidRDefault="00544026" w:rsidP="00544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20F410F" w14:textId="481AC63C" w:rsidR="00544026" w:rsidRPr="00544026" w:rsidRDefault="00544026" w:rsidP="00544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44026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</w:r>
            <w:r w:rsidRPr="00544026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</w:rPr>
              <w:fldChar w:fldCharType="begin"/>
            </w:r>
            <w:r w:rsidRPr="00544026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</w:rPr>
              <w:instrText xml:space="preserve"> INCLUDEPICTURE "https://lh5.googleusercontent.com/ik4stUvnpicAScHR8BHFXhQDRzXnS4pIdxz5xFID4PNf7U-r6b5W26CcGJYS2uEZ-iPu4upJHlWOcVt74bzeSkv1Lud3wFKJAPubMZ5L3QYlGc6DL4XMbN5-idMClDsOTBuPN2AnzDGAn1gtw86czprcRjacTM_BvbmWuBXS" \* MERGEFORMATINET </w:instrText>
            </w:r>
            <w:r w:rsidRPr="00544026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</w:rPr>
              <w:fldChar w:fldCharType="separate"/>
            </w:r>
            <w:r w:rsidRPr="00544026">
              <w:rPr>
                <w:rFonts w:ascii="Times New Roman" w:eastAsia="Times New Roman" w:hAnsi="Times New Roman" w:cs="Times New Roman"/>
                <w:noProof/>
                <w:sz w:val="24"/>
                <w:szCs w:val="24"/>
                <w:bdr w:val="none" w:sz="0" w:space="0" w:color="auto" w:frame="1"/>
              </w:rPr>
              <w:drawing>
                <wp:inline distT="0" distB="0" distL="0" distR="0" wp14:anchorId="5C1BB9B9" wp14:editId="53E9B6E8">
                  <wp:extent cx="457200" cy="457200"/>
                  <wp:effectExtent l="0" t="0" r="0" b="0"/>
                  <wp:docPr id="61" name="Picture 61" descr="Check mark symbo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 descr="Check mark symbol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7200" cy="457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544026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</w:rPr>
              <w:fldChar w:fldCharType="end"/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E3F92C6" w14:textId="77777777" w:rsidR="00544026" w:rsidRPr="00544026" w:rsidRDefault="00544026" w:rsidP="00544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7EE83DB" w14:textId="77777777" w:rsidR="00544026" w:rsidRPr="00544026" w:rsidRDefault="00544026" w:rsidP="00544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4453ECE" w14:textId="77777777" w:rsidR="00544026" w:rsidRPr="00544026" w:rsidRDefault="00544026" w:rsidP="00544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544026" w:rsidRPr="00544026" w14:paraId="3E6715EA" w14:textId="77777777" w:rsidTr="00544026">
        <w:tc>
          <w:tcPr>
            <w:tcW w:w="0" w:type="auto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D212236" w14:textId="77777777" w:rsidR="00544026" w:rsidRPr="00544026" w:rsidRDefault="00544026" w:rsidP="00544026">
            <w:pPr>
              <w:spacing w:before="120"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44026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BECERİLER</w:t>
            </w:r>
          </w:p>
          <w:p w14:paraId="6B2A2DEF" w14:textId="77777777" w:rsidR="00544026" w:rsidRPr="00544026" w:rsidRDefault="00544026" w:rsidP="00544026">
            <w:pPr>
              <w:spacing w:before="120"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4402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(Bilişsel, Uygulamalı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C310C21" w14:textId="77777777" w:rsidR="00544026" w:rsidRPr="00544026" w:rsidRDefault="00544026" w:rsidP="00544026">
            <w:pPr>
              <w:spacing w:after="0" w:line="240" w:lineRule="auto"/>
              <w:ind w:left="4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44026">
              <w:rPr>
                <w:rFonts w:ascii="Arial" w:eastAsia="Times New Roman" w:hAnsi="Arial" w:cs="Arial"/>
                <w:b/>
                <w:bCs/>
                <w:color w:val="333333"/>
                <w:sz w:val="18"/>
                <w:szCs w:val="18"/>
                <w:shd w:val="clear" w:color="auto" w:fill="FFFFFF"/>
              </w:rPr>
              <w:t>1-</w:t>
            </w:r>
            <w:r w:rsidRPr="00544026">
              <w:rPr>
                <w:rFonts w:ascii="Arial" w:eastAsia="Times New Roman" w:hAnsi="Arial" w:cs="Arial"/>
                <w:color w:val="333333"/>
                <w:sz w:val="18"/>
                <w:szCs w:val="18"/>
                <w:shd w:val="clear" w:color="auto" w:fill="FFFFFF"/>
              </w:rPr>
              <w:t>Alanıyla ilgili ileri düzeyde bilgi kaynaklarını kullanır.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0AB33D2" w14:textId="33D2C9E4" w:rsidR="00544026" w:rsidRPr="00544026" w:rsidRDefault="00544026" w:rsidP="00544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44026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</w:r>
            <w:r w:rsidRPr="00544026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</w:rPr>
              <w:fldChar w:fldCharType="begin"/>
            </w:r>
            <w:r w:rsidRPr="00544026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</w:rPr>
              <w:instrText xml:space="preserve"> INCLUDEPICTURE "https://lh5.googleusercontent.com/ik4stUvnpicAScHR8BHFXhQDRzXnS4pIdxz5xFID4PNf7U-r6b5W26CcGJYS2uEZ-iPu4upJHlWOcVt74bzeSkv1Lud3wFKJAPubMZ5L3QYlGc6DL4XMbN5-idMClDsOTBuPN2AnzDGAn1gtw86czprcRjacTM_BvbmWuBXS" \* MERGEFORMATINET </w:instrText>
            </w:r>
            <w:r w:rsidRPr="00544026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</w:rPr>
              <w:fldChar w:fldCharType="separate"/>
            </w:r>
            <w:r w:rsidRPr="00544026">
              <w:rPr>
                <w:rFonts w:ascii="Times New Roman" w:eastAsia="Times New Roman" w:hAnsi="Times New Roman" w:cs="Times New Roman"/>
                <w:noProof/>
                <w:sz w:val="24"/>
                <w:szCs w:val="24"/>
                <w:bdr w:val="none" w:sz="0" w:space="0" w:color="auto" w:frame="1"/>
              </w:rPr>
              <w:drawing>
                <wp:inline distT="0" distB="0" distL="0" distR="0" wp14:anchorId="2EB0C965" wp14:editId="68A24235">
                  <wp:extent cx="457200" cy="457200"/>
                  <wp:effectExtent l="0" t="0" r="0" b="0"/>
                  <wp:docPr id="60" name="Picture 60" descr="Check mark symbo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" descr="Check mark symbol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7200" cy="457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544026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</w:rPr>
              <w:fldChar w:fldCharType="end"/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2EFAD00" w14:textId="77777777" w:rsidR="00544026" w:rsidRPr="00544026" w:rsidRDefault="00544026" w:rsidP="00544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FCC84D6" w14:textId="5CB3BCA0" w:rsidR="00544026" w:rsidRPr="00544026" w:rsidRDefault="00544026" w:rsidP="00544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44026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</w:r>
            <w:r w:rsidRPr="00544026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</w:rPr>
              <w:fldChar w:fldCharType="begin"/>
            </w:r>
            <w:r w:rsidRPr="00544026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</w:rPr>
              <w:instrText xml:space="preserve"> INCLUDEPICTURE "https://lh5.googleusercontent.com/ik4stUvnpicAScHR8BHFXhQDRzXnS4pIdxz5xFID4PNf7U-r6b5W26CcGJYS2uEZ-iPu4upJHlWOcVt74bzeSkv1Lud3wFKJAPubMZ5L3QYlGc6DL4XMbN5-idMClDsOTBuPN2AnzDGAn1gtw86czprcRjacTM_BvbmWuBXS" \* MERGEFORMATINET </w:instrText>
            </w:r>
            <w:r w:rsidRPr="00544026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</w:rPr>
              <w:fldChar w:fldCharType="separate"/>
            </w:r>
            <w:r w:rsidRPr="00544026">
              <w:rPr>
                <w:rFonts w:ascii="Times New Roman" w:eastAsia="Times New Roman" w:hAnsi="Times New Roman" w:cs="Times New Roman"/>
                <w:noProof/>
                <w:sz w:val="24"/>
                <w:szCs w:val="24"/>
                <w:bdr w:val="none" w:sz="0" w:space="0" w:color="auto" w:frame="1"/>
              </w:rPr>
              <w:drawing>
                <wp:inline distT="0" distB="0" distL="0" distR="0" wp14:anchorId="4F2B03B4" wp14:editId="74B19BD2">
                  <wp:extent cx="457200" cy="457200"/>
                  <wp:effectExtent l="0" t="0" r="0" b="0"/>
                  <wp:docPr id="59" name="Picture 59" descr="Check mark symbo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 descr="Check mark symbol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7200" cy="457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544026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</w:rPr>
              <w:fldChar w:fldCharType="end"/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410C32F" w14:textId="77777777" w:rsidR="00544026" w:rsidRPr="00544026" w:rsidRDefault="00544026" w:rsidP="00544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21CB9D2" w14:textId="7B6B36E0" w:rsidR="00544026" w:rsidRPr="00544026" w:rsidRDefault="00544026" w:rsidP="00544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44026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</w:r>
            <w:r w:rsidRPr="00544026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</w:rPr>
              <w:fldChar w:fldCharType="begin"/>
            </w:r>
            <w:r w:rsidRPr="00544026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</w:rPr>
              <w:instrText xml:space="preserve"> INCLUDEPICTURE "https://lh5.googleusercontent.com/ik4stUvnpicAScHR8BHFXhQDRzXnS4pIdxz5xFID4PNf7U-r6b5W26CcGJYS2uEZ-iPu4upJHlWOcVt74bzeSkv1Lud3wFKJAPubMZ5L3QYlGc6DL4XMbN5-idMClDsOTBuPN2AnzDGAn1gtw86czprcRjacTM_BvbmWuBXS" \* MERGEFORMATINET </w:instrText>
            </w:r>
            <w:r w:rsidRPr="00544026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</w:rPr>
              <w:fldChar w:fldCharType="separate"/>
            </w:r>
            <w:r w:rsidRPr="00544026">
              <w:rPr>
                <w:rFonts w:ascii="Times New Roman" w:eastAsia="Times New Roman" w:hAnsi="Times New Roman" w:cs="Times New Roman"/>
                <w:noProof/>
                <w:sz w:val="24"/>
                <w:szCs w:val="24"/>
                <w:bdr w:val="none" w:sz="0" w:space="0" w:color="auto" w:frame="1"/>
              </w:rPr>
              <w:drawing>
                <wp:inline distT="0" distB="0" distL="0" distR="0" wp14:anchorId="4039EC54" wp14:editId="02F7E725">
                  <wp:extent cx="457200" cy="457200"/>
                  <wp:effectExtent l="0" t="0" r="0" b="0"/>
                  <wp:docPr id="58" name="Picture 58" descr="Check mark symbo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" descr="Check mark symbol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7200" cy="457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544026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</w:rPr>
              <w:fldChar w:fldCharType="end"/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311554E" w14:textId="77777777" w:rsidR="00544026" w:rsidRPr="00544026" w:rsidRDefault="00544026" w:rsidP="00544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B0244A9" w14:textId="77777777" w:rsidR="00544026" w:rsidRPr="00544026" w:rsidRDefault="00544026" w:rsidP="00544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111087F" w14:textId="77777777" w:rsidR="00544026" w:rsidRPr="00544026" w:rsidRDefault="00544026" w:rsidP="00544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57FC8C8" w14:textId="77777777" w:rsidR="00544026" w:rsidRPr="00544026" w:rsidRDefault="00544026" w:rsidP="00544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2464F8F" w14:textId="77777777" w:rsidR="00544026" w:rsidRPr="00544026" w:rsidRDefault="00544026" w:rsidP="00544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544026" w:rsidRPr="00544026" w14:paraId="5DD3A797" w14:textId="77777777" w:rsidTr="00544026"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13C07A3E" w14:textId="77777777" w:rsidR="00544026" w:rsidRPr="00544026" w:rsidRDefault="00544026" w:rsidP="00544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A1E53E5" w14:textId="77777777" w:rsidR="00544026" w:rsidRPr="00544026" w:rsidRDefault="00544026" w:rsidP="00544026">
            <w:pPr>
              <w:spacing w:after="0" w:line="240" w:lineRule="auto"/>
              <w:ind w:left="4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44026">
              <w:rPr>
                <w:rFonts w:ascii="Arial" w:eastAsia="Times New Roman" w:hAnsi="Arial" w:cs="Arial"/>
                <w:b/>
                <w:bCs/>
                <w:color w:val="333333"/>
                <w:sz w:val="18"/>
                <w:szCs w:val="18"/>
                <w:shd w:val="clear" w:color="auto" w:fill="FFFFFF"/>
              </w:rPr>
              <w:t>2-</w:t>
            </w:r>
            <w:r w:rsidRPr="00544026">
              <w:rPr>
                <w:rFonts w:ascii="Arial" w:eastAsia="Times New Roman" w:hAnsi="Arial" w:cs="Arial"/>
                <w:color w:val="333333"/>
                <w:sz w:val="18"/>
                <w:szCs w:val="18"/>
                <w:shd w:val="clear" w:color="auto" w:fill="FFFFFF"/>
              </w:rPr>
              <w:t>Alanıyla ilgili olay ve olguları kavramsallaştırır, bilimsel yöntem ve tekniklerle inceler, verileri yorumlar ve değerlendirir.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8855AF2" w14:textId="77777777" w:rsidR="00544026" w:rsidRPr="00544026" w:rsidRDefault="00544026" w:rsidP="00544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EFEDF31" w14:textId="776A4F76" w:rsidR="00544026" w:rsidRPr="00544026" w:rsidRDefault="00544026" w:rsidP="00544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44026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</w:r>
            <w:r w:rsidRPr="00544026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</w:rPr>
              <w:fldChar w:fldCharType="begin"/>
            </w:r>
            <w:r w:rsidRPr="00544026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</w:rPr>
              <w:instrText xml:space="preserve"> INCLUDEPICTURE "https://lh5.googleusercontent.com/ik4stUvnpicAScHR8BHFXhQDRzXnS4pIdxz5xFID4PNf7U-r6b5W26CcGJYS2uEZ-iPu4upJHlWOcVt74bzeSkv1Lud3wFKJAPubMZ5L3QYlGc6DL4XMbN5-idMClDsOTBuPN2AnzDGAn1gtw86czprcRjacTM_BvbmWuBXS" \* MERGEFORMATINET </w:instrText>
            </w:r>
            <w:r w:rsidRPr="00544026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</w:rPr>
              <w:fldChar w:fldCharType="separate"/>
            </w:r>
            <w:r w:rsidRPr="00544026">
              <w:rPr>
                <w:rFonts w:ascii="Times New Roman" w:eastAsia="Times New Roman" w:hAnsi="Times New Roman" w:cs="Times New Roman"/>
                <w:noProof/>
                <w:sz w:val="24"/>
                <w:szCs w:val="24"/>
                <w:bdr w:val="none" w:sz="0" w:space="0" w:color="auto" w:frame="1"/>
              </w:rPr>
              <w:drawing>
                <wp:inline distT="0" distB="0" distL="0" distR="0" wp14:anchorId="092C277D" wp14:editId="75F948C9">
                  <wp:extent cx="457200" cy="457200"/>
                  <wp:effectExtent l="0" t="0" r="0" b="0"/>
                  <wp:docPr id="57" name="Picture 57" descr="Check mark symbo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" descr="Check mark symbol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7200" cy="457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544026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</w:rPr>
              <w:fldChar w:fldCharType="end"/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2C51624" w14:textId="250F8EAF" w:rsidR="00544026" w:rsidRPr="00544026" w:rsidRDefault="00544026" w:rsidP="00544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44026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</w:r>
            <w:r w:rsidRPr="00544026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</w:rPr>
              <w:fldChar w:fldCharType="begin"/>
            </w:r>
            <w:r w:rsidRPr="00544026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</w:rPr>
              <w:instrText xml:space="preserve"> INCLUDEPICTURE "https://lh5.googleusercontent.com/ik4stUvnpicAScHR8BHFXhQDRzXnS4pIdxz5xFID4PNf7U-r6b5W26CcGJYS2uEZ-iPu4upJHlWOcVt74bzeSkv1Lud3wFKJAPubMZ5L3QYlGc6DL4XMbN5-idMClDsOTBuPN2AnzDGAn1gtw86czprcRjacTM_BvbmWuBXS" \* MERGEFORMATINET </w:instrText>
            </w:r>
            <w:r w:rsidRPr="00544026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</w:rPr>
              <w:fldChar w:fldCharType="separate"/>
            </w:r>
            <w:r w:rsidRPr="00544026">
              <w:rPr>
                <w:rFonts w:ascii="Times New Roman" w:eastAsia="Times New Roman" w:hAnsi="Times New Roman" w:cs="Times New Roman"/>
                <w:noProof/>
                <w:sz w:val="24"/>
                <w:szCs w:val="24"/>
                <w:bdr w:val="none" w:sz="0" w:space="0" w:color="auto" w:frame="1"/>
              </w:rPr>
              <w:drawing>
                <wp:inline distT="0" distB="0" distL="0" distR="0" wp14:anchorId="7DF39922" wp14:editId="131B9AD5">
                  <wp:extent cx="457200" cy="457200"/>
                  <wp:effectExtent l="0" t="0" r="0" b="0"/>
                  <wp:docPr id="56" name="Picture 56" descr="Check mark symbo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6" descr="Check mark symbol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7200" cy="457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544026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</w:rPr>
              <w:fldChar w:fldCharType="end"/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DEF5DE3" w14:textId="77777777" w:rsidR="00544026" w:rsidRPr="00544026" w:rsidRDefault="00544026" w:rsidP="00544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2F19C24" w14:textId="2AEE060E" w:rsidR="00544026" w:rsidRPr="00544026" w:rsidRDefault="00544026" w:rsidP="00544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44026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</w:r>
            <w:r w:rsidRPr="00544026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</w:rPr>
              <w:fldChar w:fldCharType="begin"/>
            </w:r>
            <w:r w:rsidRPr="00544026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</w:rPr>
              <w:instrText xml:space="preserve"> INCLUDEPICTURE "https://lh5.googleusercontent.com/ik4stUvnpicAScHR8BHFXhQDRzXnS4pIdxz5xFID4PNf7U-r6b5W26CcGJYS2uEZ-iPu4upJHlWOcVt74bzeSkv1Lud3wFKJAPubMZ5L3QYlGc6DL4XMbN5-idMClDsOTBuPN2AnzDGAn1gtw86czprcRjacTM_BvbmWuBXS" \* MERGEFORMATINET </w:instrText>
            </w:r>
            <w:r w:rsidRPr="00544026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</w:rPr>
              <w:fldChar w:fldCharType="separate"/>
            </w:r>
            <w:r w:rsidRPr="00544026">
              <w:rPr>
                <w:rFonts w:ascii="Times New Roman" w:eastAsia="Times New Roman" w:hAnsi="Times New Roman" w:cs="Times New Roman"/>
                <w:noProof/>
                <w:sz w:val="24"/>
                <w:szCs w:val="24"/>
                <w:bdr w:val="none" w:sz="0" w:space="0" w:color="auto" w:frame="1"/>
              </w:rPr>
              <w:drawing>
                <wp:inline distT="0" distB="0" distL="0" distR="0" wp14:anchorId="0546AC6F" wp14:editId="551BEA08">
                  <wp:extent cx="457200" cy="457200"/>
                  <wp:effectExtent l="0" t="0" r="0" b="0"/>
                  <wp:docPr id="55" name="Picture 55" descr="Check mark symbo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" descr="Check mark symbol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7200" cy="457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544026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</w:rPr>
              <w:fldChar w:fldCharType="end"/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9FFE047" w14:textId="77777777" w:rsidR="00544026" w:rsidRPr="00544026" w:rsidRDefault="00544026" w:rsidP="00544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84BDD68" w14:textId="77777777" w:rsidR="00544026" w:rsidRPr="00544026" w:rsidRDefault="00544026" w:rsidP="00544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179C1E9" w14:textId="77777777" w:rsidR="00544026" w:rsidRPr="00544026" w:rsidRDefault="00544026" w:rsidP="00544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710ED65" w14:textId="77777777" w:rsidR="00544026" w:rsidRPr="00544026" w:rsidRDefault="00544026" w:rsidP="00544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F702F4F" w14:textId="77777777" w:rsidR="00544026" w:rsidRPr="00544026" w:rsidRDefault="00544026" w:rsidP="00544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544026" w:rsidRPr="00544026" w14:paraId="0BC1F514" w14:textId="77777777" w:rsidTr="00544026"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1BD1270C" w14:textId="77777777" w:rsidR="00544026" w:rsidRPr="00544026" w:rsidRDefault="00544026" w:rsidP="00544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1D3AD02" w14:textId="77777777" w:rsidR="00544026" w:rsidRPr="00544026" w:rsidRDefault="00544026" w:rsidP="00544026">
            <w:pPr>
              <w:spacing w:after="0" w:line="240" w:lineRule="auto"/>
              <w:ind w:left="4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44026">
              <w:rPr>
                <w:rFonts w:ascii="Arial" w:eastAsia="Times New Roman" w:hAnsi="Arial" w:cs="Arial"/>
                <w:b/>
                <w:bCs/>
                <w:color w:val="333333"/>
                <w:sz w:val="18"/>
                <w:szCs w:val="18"/>
                <w:shd w:val="clear" w:color="auto" w:fill="FFFFFF"/>
              </w:rPr>
              <w:t>3-</w:t>
            </w:r>
            <w:r w:rsidRPr="00544026">
              <w:rPr>
                <w:rFonts w:ascii="Arial" w:eastAsia="Times New Roman" w:hAnsi="Arial" w:cs="Arial"/>
                <w:color w:val="333333"/>
                <w:sz w:val="18"/>
                <w:szCs w:val="18"/>
                <w:shd w:val="clear" w:color="auto" w:fill="FFFFFF"/>
              </w:rPr>
              <w:t>Alanıyla ilgili sorunları tanımlar, analiz eder, kanıtlara ve araştırmalara dayalı çözüm önerileri geliştirir.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0A101A9" w14:textId="77777777" w:rsidR="00544026" w:rsidRPr="00544026" w:rsidRDefault="00544026" w:rsidP="00544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BC9ABB9" w14:textId="27FC92B6" w:rsidR="00544026" w:rsidRPr="00544026" w:rsidRDefault="00544026" w:rsidP="00544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44026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</w:r>
            <w:r w:rsidRPr="00544026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</w:rPr>
              <w:fldChar w:fldCharType="begin"/>
            </w:r>
            <w:r w:rsidRPr="00544026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</w:rPr>
              <w:instrText xml:space="preserve"> INCLUDEPICTURE "https://lh5.googleusercontent.com/ik4stUvnpicAScHR8BHFXhQDRzXnS4pIdxz5xFID4PNf7U-r6b5W26CcGJYS2uEZ-iPu4upJHlWOcVt74bzeSkv1Lud3wFKJAPubMZ5L3QYlGc6DL4XMbN5-idMClDsOTBuPN2AnzDGAn1gtw86czprcRjacTM_BvbmWuBXS" \* MERGEFORMATINET </w:instrText>
            </w:r>
            <w:r w:rsidRPr="00544026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</w:rPr>
              <w:fldChar w:fldCharType="separate"/>
            </w:r>
            <w:r w:rsidRPr="00544026">
              <w:rPr>
                <w:rFonts w:ascii="Times New Roman" w:eastAsia="Times New Roman" w:hAnsi="Times New Roman" w:cs="Times New Roman"/>
                <w:noProof/>
                <w:sz w:val="24"/>
                <w:szCs w:val="24"/>
                <w:bdr w:val="none" w:sz="0" w:space="0" w:color="auto" w:frame="1"/>
              </w:rPr>
              <w:drawing>
                <wp:inline distT="0" distB="0" distL="0" distR="0" wp14:anchorId="0351D434" wp14:editId="64B251E4">
                  <wp:extent cx="457200" cy="457200"/>
                  <wp:effectExtent l="0" t="0" r="0" b="0"/>
                  <wp:docPr id="54" name="Picture 54" descr="Check mark symbo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8" descr="Check mark symbol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7200" cy="457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544026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</w:rPr>
              <w:fldChar w:fldCharType="end"/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2CDD7D0" w14:textId="61D12BA5" w:rsidR="00544026" w:rsidRPr="00544026" w:rsidRDefault="00544026" w:rsidP="00544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44026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</w:r>
            <w:r w:rsidRPr="00544026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</w:rPr>
              <w:fldChar w:fldCharType="begin"/>
            </w:r>
            <w:r w:rsidRPr="00544026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</w:rPr>
              <w:instrText xml:space="preserve"> INCLUDEPICTURE "https://lh5.googleusercontent.com/ik4stUvnpicAScHR8BHFXhQDRzXnS4pIdxz5xFID4PNf7U-r6b5W26CcGJYS2uEZ-iPu4upJHlWOcVt74bzeSkv1Lud3wFKJAPubMZ5L3QYlGc6DL4XMbN5-idMClDsOTBuPN2AnzDGAn1gtw86czprcRjacTM_BvbmWuBXS" \* MERGEFORMATINET </w:instrText>
            </w:r>
            <w:r w:rsidRPr="00544026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</w:rPr>
              <w:fldChar w:fldCharType="separate"/>
            </w:r>
            <w:r w:rsidRPr="00544026">
              <w:rPr>
                <w:rFonts w:ascii="Times New Roman" w:eastAsia="Times New Roman" w:hAnsi="Times New Roman" w:cs="Times New Roman"/>
                <w:noProof/>
                <w:sz w:val="24"/>
                <w:szCs w:val="24"/>
                <w:bdr w:val="none" w:sz="0" w:space="0" w:color="auto" w:frame="1"/>
              </w:rPr>
              <w:drawing>
                <wp:inline distT="0" distB="0" distL="0" distR="0" wp14:anchorId="75467301" wp14:editId="66E7B329">
                  <wp:extent cx="457200" cy="457200"/>
                  <wp:effectExtent l="0" t="0" r="0" b="0"/>
                  <wp:docPr id="53" name="Picture 53" descr="Check mark symbo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" descr="Check mark symbol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7200" cy="457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544026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</w:rPr>
              <w:fldChar w:fldCharType="end"/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DDD06EE" w14:textId="77777777" w:rsidR="00544026" w:rsidRPr="00544026" w:rsidRDefault="00544026" w:rsidP="00544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35F8D10" w14:textId="77777777" w:rsidR="00544026" w:rsidRPr="00544026" w:rsidRDefault="00544026" w:rsidP="00544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3B365EB" w14:textId="77777777" w:rsidR="00544026" w:rsidRPr="00544026" w:rsidRDefault="00544026" w:rsidP="00544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459D0AC" w14:textId="77777777" w:rsidR="00544026" w:rsidRPr="00544026" w:rsidRDefault="00544026" w:rsidP="00544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4A72A55" w14:textId="77777777" w:rsidR="00544026" w:rsidRPr="00544026" w:rsidRDefault="00544026" w:rsidP="00544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C0FBC2B" w14:textId="77777777" w:rsidR="00544026" w:rsidRPr="00544026" w:rsidRDefault="00544026" w:rsidP="00544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2B2ADCA" w14:textId="77777777" w:rsidR="00544026" w:rsidRPr="00544026" w:rsidRDefault="00544026" w:rsidP="00544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544026" w:rsidRPr="00544026" w14:paraId="4FC7008F" w14:textId="77777777" w:rsidTr="00544026"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2AE3B9D0" w14:textId="77777777" w:rsidR="00544026" w:rsidRPr="00544026" w:rsidRDefault="00544026" w:rsidP="00544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D5C2737" w14:textId="77777777" w:rsidR="00544026" w:rsidRPr="00544026" w:rsidRDefault="00544026" w:rsidP="00544026">
            <w:pPr>
              <w:spacing w:after="0" w:line="240" w:lineRule="auto"/>
              <w:ind w:left="4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44026">
              <w:rPr>
                <w:rFonts w:ascii="Arial" w:eastAsia="Times New Roman" w:hAnsi="Arial" w:cs="Arial"/>
                <w:b/>
                <w:bCs/>
                <w:color w:val="333333"/>
                <w:sz w:val="18"/>
                <w:szCs w:val="18"/>
                <w:shd w:val="clear" w:color="auto" w:fill="FFFFFF"/>
              </w:rPr>
              <w:t>4-</w:t>
            </w:r>
            <w:r w:rsidRPr="00544026">
              <w:rPr>
                <w:rFonts w:ascii="Arial" w:eastAsia="Times New Roman" w:hAnsi="Arial" w:cs="Arial"/>
                <w:color w:val="333333"/>
                <w:sz w:val="18"/>
                <w:szCs w:val="18"/>
                <w:shd w:val="clear" w:color="auto" w:fill="FFFFFF"/>
              </w:rPr>
              <w:t xml:space="preserve">Öğrencilerin gelişim özelliklerini, bireysel farklılıklarını; konu alanının özelliklerini ve kazanımlarını dikkate alarak en uygun öğretim strateji, yöntem ve </w:t>
            </w:r>
            <w:r w:rsidRPr="00544026">
              <w:rPr>
                <w:rFonts w:ascii="Arial" w:eastAsia="Times New Roman" w:hAnsi="Arial" w:cs="Arial"/>
                <w:color w:val="333333"/>
                <w:sz w:val="18"/>
                <w:szCs w:val="18"/>
                <w:shd w:val="clear" w:color="auto" w:fill="FFFFFF"/>
              </w:rPr>
              <w:lastRenderedPageBreak/>
              <w:t>tekniklerini uygular.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3597432" w14:textId="77777777" w:rsidR="00544026" w:rsidRPr="00544026" w:rsidRDefault="00544026" w:rsidP="00544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9CB8EE3" w14:textId="77777777" w:rsidR="00544026" w:rsidRPr="00544026" w:rsidRDefault="00544026" w:rsidP="00544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1356373" w14:textId="77777777" w:rsidR="00544026" w:rsidRPr="00544026" w:rsidRDefault="00544026" w:rsidP="00544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834E31A" w14:textId="77777777" w:rsidR="00544026" w:rsidRPr="00544026" w:rsidRDefault="00544026" w:rsidP="00544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FF962B8" w14:textId="77777777" w:rsidR="00544026" w:rsidRPr="00544026" w:rsidRDefault="00544026" w:rsidP="00544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D4CFF0A" w14:textId="77777777" w:rsidR="00544026" w:rsidRPr="00544026" w:rsidRDefault="00544026" w:rsidP="00544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DE10670" w14:textId="77777777" w:rsidR="00544026" w:rsidRPr="00544026" w:rsidRDefault="00544026" w:rsidP="00544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CC0CE6E" w14:textId="273F8AAA" w:rsidR="00544026" w:rsidRPr="00544026" w:rsidRDefault="00544026" w:rsidP="00544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44026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</w:r>
            <w:r w:rsidRPr="00544026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</w:rPr>
              <w:fldChar w:fldCharType="begin"/>
            </w:r>
            <w:r w:rsidRPr="00544026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</w:rPr>
              <w:instrText xml:space="preserve"> INCLUDEPICTURE "https://lh5.googleusercontent.com/ik4stUvnpicAScHR8BHFXhQDRzXnS4pIdxz5xFID4PNf7U-r6b5W26CcGJYS2uEZ-iPu4upJHlWOcVt74bzeSkv1Lud3wFKJAPubMZ5L3QYlGc6DL4XMbN5-idMClDsOTBuPN2AnzDGAn1gtw86czprcRjacTM_BvbmWuBXS" \* MERGEFORMATINET </w:instrText>
            </w:r>
            <w:r w:rsidRPr="00544026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</w:rPr>
              <w:fldChar w:fldCharType="separate"/>
            </w:r>
            <w:r w:rsidRPr="00544026">
              <w:rPr>
                <w:rFonts w:ascii="Times New Roman" w:eastAsia="Times New Roman" w:hAnsi="Times New Roman" w:cs="Times New Roman"/>
                <w:noProof/>
                <w:sz w:val="24"/>
                <w:szCs w:val="24"/>
                <w:bdr w:val="none" w:sz="0" w:space="0" w:color="auto" w:frame="1"/>
              </w:rPr>
              <w:drawing>
                <wp:inline distT="0" distB="0" distL="0" distR="0" wp14:anchorId="2AB6DC56" wp14:editId="4BA58080">
                  <wp:extent cx="457200" cy="457200"/>
                  <wp:effectExtent l="0" t="0" r="0" b="0"/>
                  <wp:docPr id="52" name="Picture 52" descr="Check mark symbo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0" descr="Check mark symbol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7200" cy="457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544026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</w:rPr>
              <w:fldChar w:fldCharType="end"/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BBC2057" w14:textId="77777777" w:rsidR="00544026" w:rsidRPr="00544026" w:rsidRDefault="00544026" w:rsidP="00544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B315CEF" w14:textId="77777777" w:rsidR="00544026" w:rsidRPr="00544026" w:rsidRDefault="00544026" w:rsidP="00544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544026" w:rsidRPr="00544026" w14:paraId="3E45E60C" w14:textId="77777777" w:rsidTr="00544026"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206D4F95" w14:textId="77777777" w:rsidR="00544026" w:rsidRPr="00544026" w:rsidRDefault="00544026" w:rsidP="00544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C92D49B" w14:textId="77777777" w:rsidR="00544026" w:rsidRPr="00544026" w:rsidRDefault="00544026" w:rsidP="00544026">
            <w:pPr>
              <w:spacing w:after="0" w:line="240" w:lineRule="auto"/>
              <w:ind w:left="4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44026">
              <w:rPr>
                <w:rFonts w:ascii="Arial" w:eastAsia="Times New Roman" w:hAnsi="Arial" w:cs="Arial"/>
                <w:b/>
                <w:bCs/>
                <w:color w:val="333333"/>
                <w:sz w:val="18"/>
                <w:szCs w:val="18"/>
                <w:shd w:val="clear" w:color="auto" w:fill="FFFFFF"/>
              </w:rPr>
              <w:t>5-</w:t>
            </w:r>
            <w:r w:rsidRPr="00544026">
              <w:rPr>
                <w:rFonts w:ascii="Arial" w:eastAsia="Times New Roman" w:hAnsi="Arial" w:cs="Arial"/>
                <w:color w:val="333333"/>
                <w:sz w:val="18"/>
                <w:szCs w:val="18"/>
                <w:shd w:val="clear" w:color="auto" w:fill="FFFFFF"/>
              </w:rPr>
              <w:t>Konu alanına ve öğrencinin gereksinimlerine uygun materyal geliştirir.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7F3111B" w14:textId="77777777" w:rsidR="00544026" w:rsidRPr="00544026" w:rsidRDefault="00544026" w:rsidP="00544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2E407A2" w14:textId="6A20CB7D" w:rsidR="00544026" w:rsidRPr="00544026" w:rsidRDefault="00544026" w:rsidP="00544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44026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</w:r>
            <w:r w:rsidRPr="00544026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</w:rPr>
              <w:fldChar w:fldCharType="begin"/>
            </w:r>
            <w:r w:rsidRPr="00544026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</w:rPr>
              <w:instrText xml:space="preserve"> INCLUDEPICTURE "https://lh5.googleusercontent.com/ik4stUvnpicAScHR8BHFXhQDRzXnS4pIdxz5xFID4PNf7U-r6b5W26CcGJYS2uEZ-iPu4upJHlWOcVt74bzeSkv1Lud3wFKJAPubMZ5L3QYlGc6DL4XMbN5-idMClDsOTBuPN2AnzDGAn1gtw86czprcRjacTM_BvbmWuBXS" \* MERGEFORMATINET </w:instrText>
            </w:r>
            <w:r w:rsidRPr="00544026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</w:rPr>
              <w:fldChar w:fldCharType="separate"/>
            </w:r>
            <w:r w:rsidRPr="00544026">
              <w:rPr>
                <w:rFonts w:ascii="Times New Roman" w:eastAsia="Times New Roman" w:hAnsi="Times New Roman" w:cs="Times New Roman"/>
                <w:noProof/>
                <w:sz w:val="24"/>
                <w:szCs w:val="24"/>
                <w:bdr w:val="none" w:sz="0" w:space="0" w:color="auto" w:frame="1"/>
              </w:rPr>
              <w:drawing>
                <wp:inline distT="0" distB="0" distL="0" distR="0" wp14:anchorId="442F9A18" wp14:editId="5AF452FE">
                  <wp:extent cx="457200" cy="457200"/>
                  <wp:effectExtent l="0" t="0" r="0" b="0"/>
                  <wp:docPr id="51" name="Picture 51" descr="Check mark symbo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1" descr="Check mark symbol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7200" cy="457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544026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</w:rPr>
              <w:fldChar w:fldCharType="end"/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105AEFE" w14:textId="575945AB" w:rsidR="00544026" w:rsidRPr="00544026" w:rsidRDefault="00544026" w:rsidP="00544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44026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</w:r>
            <w:r w:rsidRPr="00544026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</w:rPr>
              <w:fldChar w:fldCharType="begin"/>
            </w:r>
            <w:r w:rsidRPr="00544026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</w:rPr>
              <w:instrText xml:space="preserve"> INCLUDEPICTURE "https://lh5.googleusercontent.com/ik4stUvnpicAScHR8BHFXhQDRzXnS4pIdxz5xFID4PNf7U-r6b5W26CcGJYS2uEZ-iPu4upJHlWOcVt74bzeSkv1Lud3wFKJAPubMZ5L3QYlGc6DL4XMbN5-idMClDsOTBuPN2AnzDGAn1gtw86czprcRjacTM_BvbmWuBXS" \* MERGEFORMATINET </w:instrText>
            </w:r>
            <w:r w:rsidRPr="00544026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</w:rPr>
              <w:fldChar w:fldCharType="separate"/>
            </w:r>
            <w:r w:rsidRPr="00544026">
              <w:rPr>
                <w:rFonts w:ascii="Times New Roman" w:eastAsia="Times New Roman" w:hAnsi="Times New Roman" w:cs="Times New Roman"/>
                <w:noProof/>
                <w:sz w:val="24"/>
                <w:szCs w:val="24"/>
                <w:bdr w:val="none" w:sz="0" w:space="0" w:color="auto" w:frame="1"/>
              </w:rPr>
              <w:drawing>
                <wp:inline distT="0" distB="0" distL="0" distR="0" wp14:anchorId="7137762A" wp14:editId="37F544B3">
                  <wp:extent cx="457200" cy="457200"/>
                  <wp:effectExtent l="0" t="0" r="0" b="0"/>
                  <wp:docPr id="50" name="Picture 50" descr="Check mark symbo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2" descr="Check mark symbol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7200" cy="457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544026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</w:rPr>
              <w:fldChar w:fldCharType="end"/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216F149" w14:textId="77777777" w:rsidR="00544026" w:rsidRPr="00544026" w:rsidRDefault="00544026" w:rsidP="00544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5333B09" w14:textId="77777777" w:rsidR="00544026" w:rsidRPr="00544026" w:rsidRDefault="00544026" w:rsidP="00544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96CA6FA" w14:textId="77777777" w:rsidR="00544026" w:rsidRPr="00544026" w:rsidRDefault="00544026" w:rsidP="00544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84EB570" w14:textId="77777777" w:rsidR="00544026" w:rsidRPr="00544026" w:rsidRDefault="00544026" w:rsidP="00544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E9363D3" w14:textId="77777777" w:rsidR="00544026" w:rsidRPr="00544026" w:rsidRDefault="00544026" w:rsidP="00544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7698332" w14:textId="77777777" w:rsidR="00544026" w:rsidRPr="00544026" w:rsidRDefault="00544026" w:rsidP="00544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5DB0470" w14:textId="77777777" w:rsidR="00544026" w:rsidRPr="00544026" w:rsidRDefault="00544026" w:rsidP="00544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544026" w:rsidRPr="00544026" w14:paraId="268F528B" w14:textId="77777777" w:rsidTr="00544026"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1A973E64" w14:textId="77777777" w:rsidR="00544026" w:rsidRPr="00544026" w:rsidRDefault="00544026" w:rsidP="00544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741489D" w14:textId="77777777" w:rsidR="00544026" w:rsidRPr="00544026" w:rsidRDefault="00544026" w:rsidP="00544026">
            <w:pPr>
              <w:spacing w:after="0" w:line="240" w:lineRule="auto"/>
              <w:ind w:left="4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44026">
              <w:rPr>
                <w:rFonts w:ascii="Arial" w:eastAsia="Times New Roman" w:hAnsi="Arial" w:cs="Arial"/>
                <w:b/>
                <w:bCs/>
                <w:color w:val="333333"/>
                <w:sz w:val="18"/>
                <w:szCs w:val="18"/>
                <w:shd w:val="clear" w:color="auto" w:fill="FFFFFF"/>
              </w:rPr>
              <w:t>6-</w:t>
            </w:r>
            <w:r w:rsidRPr="00544026">
              <w:rPr>
                <w:rFonts w:ascii="Arial" w:eastAsia="Times New Roman" w:hAnsi="Arial" w:cs="Arial"/>
                <w:color w:val="333333"/>
                <w:sz w:val="18"/>
                <w:szCs w:val="18"/>
                <w:shd w:val="clear" w:color="auto" w:fill="FFFFFF"/>
              </w:rPr>
              <w:t>Öğrencinin kazanımlarını farklı yöntemler kullanarak çok yönlü değerlendirir.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E8B710C" w14:textId="77777777" w:rsidR="00544026" w:rsidRPr="00544026" w:rsidRDefault="00544026" w:rsidP="00544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67CB42D" w14:textId="77777777" w:rsidR="00544026" w:rsidRPr="00544026" w:rsidRDefault="00544026" w:rsidP="00544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918DB85" w14:textId="77777777" w:rsidR="00544026" w:rsidRPr="00544026" w:rsidRDefault="00544026" w:rsidP="00544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9AA477E" w14:textId="77777777" w:rsidR="00544026" w:rsidRPr="00544026" w:rsidRDefault="00544026" w:rsidP="00544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485A63B" w14:textId="77777777" w:rsidR="00544026" w:rsidRPr="00544026" w:rsidRDefault="00544026" w:rsidP="00544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6471021" w14:textId="77777777" w:rsidR="00544026" w:rsidRPr="00544026" w:rsidRDefault="00544026" w:rsidP="00544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F42B500" w14:textId="77777777" w:rsidR="00544026" w:rsidRPr="00544026" w:rsidRDefault="00544026" w:rsidP="00544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D26BA3C" w14:textId="77777777" w:rsidR="00544026" w:rsidRPr="00544026" w:rsidRDefault="00544026" w:rsidP="00544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1C365BE" w14:textId="644AEEC5" w:rsidR="00544026" w:rsidRPr="00544026" w:rsidRDefault="00544026" w:rsidP="00544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44026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</w:r>
            <w:r w:rsidRPr="00544026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</w:rPr>
              <w:fldChar w:fldCharType="begin"/>
            </w:r>
            <w:r w:rsidRPr="00544026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</w:rPr>
              <w:instrText xml:space="preserve"> INCLUDEPICTURE "https://lh5.googleusercontent.com/ik4stUvnpicAScHR8BHFXhQDRzXnS4pIdxz5xFID4PNf7U-r6b5W26CcGJYS2uEZ-iPu4upJHlWOcVt74bzeSkv1Lud3wFKJAPubMZ5L3QYlGc6DL4XMbN5-idMClDsOTBuPN2AnzDGAn1gtw86czprcRjacTM_BvbmWuBXS" \* MERGEFORMATINET </w:instrText>
            </w:r>
            <w:r w:rsidRPr="00544026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</w:rPr>
              <w:fldChar w:fldCharType="separate"/>
            </w:r>
            <w:r w:rsidRPr="00544026">
              <w:rPr>
                <w:rFonts w:ascii="Times New Roman" w:eastAsia="Times New Roman" w:hAnsi="Times New Roman" w:cs="Times New Roman"/>
                <w:noProof/>
                <w:sz w:val="24"/>
                <w:szCs w:val="24"/>
                <w:bdr w:val="none" w:sz="0" w:space="0" w:color="auto" w:frame="1"/>
              </w:rPr>
              <w:drawing>
                <wp:inline distT="0" distB="0" distL="0" distR="0" wp14:anchorId="77BD153A" wp14:editId="1A986AEE">
                  <wp:extent cx="457200" cy="457200"/>
                  <wp:effectExtent l="0" t="0" r="0" b="0"/>
                  <wp:docPr id="49" name="Picture 49" descr="Check mark symbo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3" descr="Check mark symbol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7200" cy="457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544026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</w:rPr>
              <w:fldChar w:fldCharType="end"/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022EA9D" w14:textId="3E842EE0" w:rsidR="00544026" w:rsidRPr="00544026" w:rsidRDefault="00544026" w:rsidP="00544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44026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</w:r>
            <w:r w:rsidRPr="00544026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</w:rPr>
              <w:fldChar w:fldCharType="begin"/>
            </w:r>
            <w:r w:rsidRPr="00544026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</w:rPr>
              <w:instrText xml:space="preserve"> INCLUDEPICTURE "https://lh5.googleusercontent.com/ik4stUvnpicAScHR8BHFXhQDRzXnS4pIdxz5xFID4PNf7U-r6b5W26CcGJYS2uEZ-iPu4upJHlWOcVt74bzeSkv1Lud3wFKJAPubMZ5L3QYlGc6DL4XMbN5-idMClDsOTBuPN2AnzDGAn1gtw86czprcRjacTM_BvbmWuBXS" \* MERGEFORMATINET </w:instrText>
            </w:r>
            <w:r w:rsidRPr="00544026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</w:rPr>
              <w:fldChar w:fldCharType="separate"/>
            </w:r>
            <w:r w:rsidRPr="00544026">
              <w:rPr>
                <w:rFonts w:ascii="Times New Roman" w:eastAsia="Times New Roman" w:hAnsi="Times New Roman" w:cs="Times New Roman"/>
                <w:noProof/>
                <w:sz w:val="24"/>
                <w:szCs w:val="24"/>
                <w:bdr w:val="none" w:sz="0" w:space="0" w:color="auto" w:frame="1"/>
              </w:rPr>
              <w:drawing>
                <wp:inline distT="0" distB="0" distL="0" distR="0" wp14:anchorId="2BE44889" wp14:editId="58A49F68">
                  <wp:extent cx="457200" cy="457200"/>
                  <wp:effectExtent l="0" t="0" r="0" b="0"/>
                  <wp:docPr id="48" name="Picture 48" descr="Check mark symbo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4" descr="Check mark symbol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7200" cy="457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544026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</w:rPr>
              <w:fldChar w:fldCharType="end"/>
            </w:r>
          </w:p>
        </w:tc>
      </w:tr>
      <w:tr w:rsidR="00544026" w:rsidRPr="00544026" w14:paraId="2F6C6A28" w14:textId="77777777" w:rsidTr="00544026">
        <w:trPr>
          <w:trHeight w:val="360"/>
        </w:trPr>
        <w:tc>
          <w:tcPr>
            <w:tcW w:w="0" w:type="auto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35E593D" w14:textId="77777777" w:rsidR="00544026" w:rsidRPr="00544026" w:rsidRDefault="00544026" w:rsidP="00544026">
            <w:pPr>
              <w:spacing w:before="120"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4402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YETKİNLİKLER (Bağımsız Çalışabilme ve Sorumluluk Alabilme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5926296" w14:textId="77777777" w:rsidR="00544026" w:rsidRPr="00544026" w:rsidRDefault="00544026" w:rsidP="00544026">
            <w:pPr>
              <w:spacing w:after="0" w:line="240" w:lineRule="auto"/>
              <w:ind w:left="-35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44026">
              <w:rPr>
                <w:rFonts w:ascii="Arial" w:eastAsia="Times New Roman" w:hAnsi="Arial" w:cs="Arial"/>
                <w:b/>
                <w:bCs/>
                <w:color w:val="333333"/>
                <w:sz w:val="18"/>
                <w:szCs w:val="18"/>
                <w:shd w:val="clear" w:color="auto" w:fill="FFFFFF"/>
              </w:rPr>
              <w:t>1-</w:t>
            </w:r>
            <w:r w:rsidRPr="00544026">
              <w:rPr>
                <w:rFonts w:ascii="Arial" w:eastAsia="Times New Roman" w:hAnsi="Arial" w:cs="Arial"/>
                <w:color w:val="333333"/>
                <w:sz w:val="18"/>
                <w:szCs w:val="18"/>
                <w:shd w:val="clear" w:color="auto" w:fill="FFFFFF"/>
              </w:rPr>
              <w:t>Bireysel ve grup çalışmalarında sorumluluk alır ve alınan görevi etkin bir şekilde yerine getirir.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BDCDDC6" w14:textId="77777777" w:rsidR="00544026" w:rsidRPr="00544026" w:rsidRDefault="00544026" w:rsidP="00544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334C121" w14:textId="77777777" w:rsidR="00544026" w:rsidRPr="00544026" w:rsidRDefault="00544026" w:rsidP="00544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9E204C6" w14:textId="77777777" w:rsidR="00544026" w:rsidRPr="00544026" w:rsidRDefault="00544026" w:rsidP="00544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EDE0E72" w14:textId="0FCC178E" w:rsidR="00544026" w:rsidRPr="00544026" w:rsidRDefault="00544026" w:rsidP="00544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44026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</w:r>
            <w:r w:rsidRPr="00544026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</w:rPr>
              <w:fldChar w:fldCharType="begin"/>
            </w:r>
            <w:r w:rsidRPr="00544026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</w:rPr>
              <w:instrText xml:space="preserve"> INCLUDEPICTURE "https://lh5.googleusercontent.com/ik4stUvnpicAScHR8BHFXhQDRzXnS4pIdxz5xFID4PNf7U-r6b5W26CcGJYS2uEZ-iPu4upJHlWOcVt74bzeSkv1Lud3wFKJAPubMZ5L3QYlGc6DL4XMbN5-idMClDsOTBuPN2AnzDGAn1gtw86czprcRjacTM_BvbmWuBXS" \* MERGEFORMATINET </w:instrText>
            </w:r>
            <w:r w:rsidRPr="00544026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</w:rPr>
              <w:fldChar w:fldCharType="separate"/>
            </w:r>
            <w:r w:rsidRPr="00544026">
              <w:rPr>
                <w:rFonts w:ascii="Times New Roman" w:eastAsia="Times New Roman" w:hAnsi="Times New Roman" w:cs="Times New Roman"/>
                <w:noProof/>
                <w:sz w:val="24"/>
                <w:szCs w:val="24"/>
                <w:bdr w:val="none" w:sz="0" w:space="0" w:color="auto" w:frame="1"/>
              </w:rPr>
              <w:drawing>
                <wp:inline distT="0" distB="0" distL="0" distR="0" wp14:anchorId="6FBF69FC" wp14:editId="1A7B85E3">
                  <wp:extent cx="457200" cy="457200"/>
                  <wp:effectExtent l="0" t="0" r="0" b="0"/>
                  <wp:docPr id="47" name="Picture 47" descr="Check mark symbo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5" descr="Check mark symbol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7200" cy="457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544026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</w:rPr>
              <w:fldChar w:fldCharType="end"/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7DD288C" w14:textId="77777777" w:rsidR="00544026" w:rsidRPr="00544026" w:rsidRDefault="00544026" w:rsidP="00544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A694385" w14:textId="2F56C45F" w:rsidR="00544026" w:rsidRPr="00544026" w:rsidRDefault="00544026" w:rsidP="00544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44026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</w:r>
            <w:r w:rsidRPr="00544026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</w:rPr>
              <w:fldChar w:fldCharType="begin"/>
            </w:r>
            <w:r w:rsidRPr="00544026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</w:rPr>
              <w:instrText xml:space="preserve"> INCLUDEPICTURE "https://lh5.googleusercontent.com/ik4stUvnpicAScHR8BHFXhQDRzXnS4pIdxz5xFID4PNf7U-r6b5W26CcGJYS2uEZ-iPu4upJHlWOcVt74bzeSkv1Lud3wFKJAPubMZ5L3QYlGc6DL4XMbN5-idMClDsOTBuPN2AnzDGAn1gtw86czprcRjacTM_BvbmWuBXS" \* MERGEFORMATINET </w:instrText>
            </w:r>
            <w:r w:rsidRPr="00544026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</w:rPr>
              <w:fldChar w:fldCharType="separate"/>
            </w:r>
            <w:r w:rsidRPr="00544026">
              <w:rPr>
                <w:rFonts w:ascii="Times New Roman" w:eastAsia="Times New Roman" w:hAnsi="Times New Roman" w:cs="Times New Roman"/>
                <w:noProof/>
                <w:sz w:val="24"/>
                <w:szCs w:val="24"/>
                <w:bdr w:val="none" w:sz="0" w:space="0" w:color="auto" w:frame="1"/>
              </w:rPr>
              <w:drawing>
                <wp:inline distT="0" distB="0" distL="0" distR="0" wp14:anchorId="1D51EDEC" wp14:editId="7AC9EB5A">
                  <wp:extent cx="457200" cy="457200"/>
                  <wp:effectExtent l="0" t="0" r="0" b="0"/>
                  <wp:docPr id="46" name="Picture 46" descr="Check mark symbo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6" descr="Check mark symbol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7200" cy="457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544026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</w:rPr>
              <w:fldChar w:fldCharType="end"/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3503C27" w14:textId="584ACE33" w:rsidR="00544026" w:rsidRPr="00544026" w:rsidRDefault="00544026" w:rsidP="00544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44026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</w:r>
            <w:r w:rsidRPr="00544026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</w:rPr>
              <w:fldChar w:fldCharType="begin"/>
            </w:r>
            <w:r w:rsidRPr="00544026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</w:rPr>
              <w:instrText xml:space="preserve"> INCLUDEPICTURE "https://lh5.googleusercontent.com/ik4stUvnpicAScHR8BHFXhQDRzXnS4pIdxz5xFID4PNf7U-r6b5W26CcGJYS2uEZ-iPu4upJHlWOcVt74bzeSkv1Lud3wFKJAPubMZ5L3QYlGc6DL4XMbN5-idMClDsOTBuPN2AnzDGAn1gtw86czprcRjacTM_BvbmWuBXS" \* MERGEFORMATINET </w:instrText>
            </w:r>
            <w:r w:rsidRPr="00544026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</w:rPr>
              <w:fldChar w:fldCharType="separate"/>
            </w:r>
            <w:r w:rsidRPr="00544026">
              <w:rPr>
                <w:rFonts w:ascii="Times New Roman" w:eastAsia="Times New Roman" w:hAnsi="Times New Roman" w:cs="Times New Roman"/>
                <w:noProof/>
                <w:sz w:val="24"/>
                <w:szCs w:val="24"/>
                <w:bdr w:val="none" w:sz="0" w:space="0" w:color="auto" w:frame="1"/>
              </w:rPr>
              <w:drawing>
                <wp:inline distT="0" distB="0" distL="0" distR="0" wp14:anchorId="6B21367F" wp14:editId="0B0BA1CC">
                  <wp:extent cx="457200" cy="457200"/>
                  <wp:effectExtent l="0" t="0" r="0" b="0"/>
                  <wp:docPr id="45" name="Picture 45" descr="Check mark symbo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7" descr="Check mark symbol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7200" cy="457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544026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</w:rPr>
              <w:fldChar w:fldCharType="end"/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8208128" w14:textId="77777777" w:rsidR="00544026" w:rsidRPr="00544026" w:rsidRDefault="00544026" w:rsidP="00544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2079EF8" w14:textId="77777777" w:rsidR="00544026" w:rsidRPr="00544026" w:rsidRDefault="00544026" w:rsidP="00544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96A55DA" w14:textId="77777777" w:rsidR="00544026" w:rsidRPr="00544026" w:rsidRDefault="00544026" w:rsidP="00544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544026" w:rsidRPr="00544026" w14:paraId="77101597" w14:textId="77777777" w:rsidTr="00544026">
        <w:trPr>
          <w:trHeight w:val="420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6D3151D3" w14:textId="77777777" w:rsidR="00544026" w:rsidRPr="00544026" w:rsidRDefault="00544026" w:rsidP="00544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81D0EEE" w14:textId="77777777" w:rsidR="00544026" w:rsidRPr="00544026" w:rsidRDefault="00544026" w:rsidP="00544026">
            <w:pPr>
              <w:spacing w:after="0" w:line="240" w:lineRule="auto"/>
              <w:ind w:left="-35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44026">
              <w:rPr>
                <w:rFonts w:ascii="Arial" w:eastAsia="Times New Roman" w:hAnsi="Arial" w:cs="Arial"/>
                <w:b/>
                <w:bCs/>
                <w:color w:val="333333"/>
                <w:sz w:val="18"/>
                <w:szCs w:val="18"/>
                <w:shd w:val="clear" w:color="auto" w:fill="FFFFFF"/>
              </w:rPr>
              <w:t>2-</w:t>
            </w:r>
            <w:r w:rsidRPr="00544026">
              <w:rPr>
                <w:rFonts w:ascii="Arial" w:eastAsia="Times New Roman" w:hAnsi="Arial" w:cs="Arial"/>
                <w:color w:val="333333"/>
                <w:sz w:val="18"/>
                <w:szCs w:val="18"/>
                <w:shd w:val="clear" w:color="auto" w:fill="FFFFFF"/>
              </w:rPr>
              <w:t>Kendini bir birey olarak tanır; yaratıcı ve güçlü yönlerini kullanır ve zayıf yönlerini geliştirir.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DD27CEE" w14:textId="77777777" w:rsidR="00544026" w:rsidRPr="00544026" w:rsidRDefault="00544026" w:rsidP="00544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F0F8056" w14:textId="77777777" w:rsidR="00544026" w:rsidRPr="00544026" w:rsidRDefault="00544026" w:rsidP="00544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0BB6732" w14:textId="1E7971BE" w:rsidR="00544026" w:rsidRPr="00544026" w:rsidRDefault="00544026" w:rsidP="00544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44026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</w:r>
            <w:r w:rsidRPr="00544026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</w:rPr>
              <w:fldChar w:fldCharType="begin"/>
            </w:r>
            <w:r w:rsidRPr="00544026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</w:rPr>
              <w:instrText xml:space="preserve"> INCLUDEPICTURE "https://lh5.googleusercontent.com/ik4stUvnpicAScHR8BHFXhQDRzXnS4pIdxz5xFID4PNf7U-r6b5W26CcGJYS2uEZ-iPu4upJHlWOcVt74bzeSkv1Lud3wFKJAPubMZ5L3QYlGc6DL4XMbN5-idMClDsOTBuPN2AnzDGAn1gtw86czprcRjacTM_BvbmWuBXS" \* MERGEFORMATINET </w:instrText>
            </w:r>
            <w:r w:rsidRPr="00544026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</w:rPr>
              <w:fldChar w:fldCharType="separate"/>
            </w:r>
            <w:r w:rsidRPr="00544026">
              <w:rPr>
                <w:rFonts w:ascii="Times New Roman" w:eastAsia="Times New Roman" w:hAnsi="Times New Roman" w:cs="Times New Roman"/>
                <w:noProof/>
                <w:sz w:val="24"/>
                <w:szCs w:val="24"/>
                <w:bdr w:val="none" w:sz="0" w:space="0" w:color="auto" w:frame="1"/>
              </w:rPr>
              <w:drawing>
                <wp:inline distT="0" distB="0" distL="0" distR="0" wp14:anchorId="74349614" wp14:editId="0522ADFD">
                  <wp:extent cx="457200" cy="457200"/>
                  <wp:effectExtent l="0" t="0" r="0" b="0"/>
                  <wp:docPr id="44" name="Picture 44" descr="Check mark symbo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8" descr="Check mark symbol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7200" cy="457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544026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</w:rPr>
              <w:fldChar w:fldCharType="end"/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07297B3" w14:textId="77777777" w:rsidR="00544026" w:rsidRPr="00544026" w:rsidRDefault="00544026" w:rsidP="00544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73259C9" w14:textId="77777777" w:rsidR="00544026" w:rsidRPr="00544026" w:rsidRDefault="00544026" w:rsidP="00544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1AB50DB" w14:textId="203FA1FB" w:rsidR="00544026" w:rsidRPr="00544026" w:rsidRDefault="00544026" w:rsidP="00544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44026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</w:r>
            <w:r w:rsidRPr="00544026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</w:rPr>
              <w:fldChar w:fldCharType="begin"/>
            </w:r>
            <w:r w:rsidRPr="00544026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</w:rPr>
              <w:instrText xml:space="preserve"> INCLUDEPICTURE "https://lh5.googleusercontent.com/ik4stUvnpicAScHR8BHFXhQDRzXnS4pIdxz5xFID4PNf7U-r6b5W26CcGJYS2uEZ-iPu4upJHlWOcVt74bzeSkv1Lud3wFKJAPubMZ5L3QYlGc6DL4XMbN5-idMClDsOTBuPN2AnzDGAn1gtw86czprcRjacTM_BvbmWuBXS" \* MERGEFORMATINET </w:instrText>
            </w:r>
            <w:r w:rsidRPr="00544026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</w:rPr>
              <w:fldChar w:fldCharType="separate"/>
            </w:r>
            <w:r w:rsidRPr="00544026">
              <w:rPr>
                <w:rFonts w:ascii="Times New Roman" w:eastAsia="Times New Roman" w:hAnsi="Times New Roman" w:cs="Times New Roman"/>
                <w:noProof/>
                <w:sz w:val="24"/>
                <w:szCs w:val="24"/>
                <w:bdr w:val="none" w:sz="0" w:space="0" w:color="auto" w:frame="1"/>
              </w:rPr>
              <w:drawing>
                <wp:inline distT="0" distB="0" distL="0" distR="0" wp14:anchorId="206E657E" wp14:editId="27E89241">
                  <wp:extent cx="457200" cy="457200"/>
                  <wp:effectExtent l="0" t="0" r="0" b="0"/>
                  <wp:docPr id="43" name="Picture 43" descr="Check mark symbo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9" descr="Check mark symbol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7200" cy="457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544026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</w:rPr>
              <w:fldChar w:fldCharType="end"/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449C8E2" w14:textId="77777777" w:rsidR="00544026" w:rsidRPr="00544026" w:rsidRDefault="00544026" w:rsidP="00544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DAC7286" w14:textId="77777777" w:rsidR="00544026" w:rsidRPr="00544026" w:rsidRDefault="00544026" w:rsidP="00544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BB25226" w14:textId="77777777" w:rsidR="00544026" w:rsidRPr="00544026" w:rsidRDefault="00544026" w:rsidP="00544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30662FC" w14:textId="77777777" w:rsidR="00544026" w:rsidRPr="00544026" w:rsidRDefault="00544026" w:rsidP="00544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544026" w:rsidRPr="00544026" w14:paraId="1F0B67B7" w14:textId="77777777" w:rsidTr="00544026">
        <w:trPr>
          <w:trHeight w:val="420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3F193CF7" w14:textId="77777777" w:rsidR="00544026" w:rsidRPr="00544026" w:rsidRDefault="00544026" w:rsidP="00544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64493FD" w14:textId="77777777" w:rsidR="00544026" w:rsidRPr="00544026" w:rsidRDefault="00544026" w:rsidP="00544026">
            <w:pPr>
              <w:spacing w:after="0" w:line="240" w:lineRule="auto"/>
              <w:ind w:left="-35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44026">
              <w:rPr>
                <w:rFonts w:ascii="Arial" w:eastAsia="Times New Roman" w:hAnsi="Arial" w:cs="Arial"/>
                <w:b/>
                <w:bCs/>
                <w:color w:val="333333"/>
                <w:sz w:val="18"/>
                <w:szCs w:val="18"/>
                <w:shd w:val="clear" w:color="auto" w:fill="FFFFFF"/>
              </w:rPr>
              <w:t>3-</w:t>
            </w:r>
            <w:r w:rsidRPr="00544026">
              <w:rPr>
                <w:rFonts w:ascii="Arial" w:eastAsia="Times New Roman" w:hAnsi="Arial" w:cs="Arial"/>
                <w:color w:val="333333"/>
                <w:sz w:val="18"/>
                <w:szCs w:val="18"/>
                <w:shd w:val="clear" w:color="auto" w:fill="FFFFFF"/>
              </w:rPr>
              <w:t>Uygulamada karşılaşılan ve öngörülemeyen karmaşık sorunları çözmek için bireysel ve ekip üyesi olarak sorumluluk alır.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FEE3CF5" w14:textId="77777777" w:rsidR="00544026" w:rsidRPr="00544026" w:rsidRDefault="00544026" w:rsidP="00544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1A55A00" w14:textId="17DDF9BE" w:rsidR="00544026" w:rsidRPr="00544026" w:rsidRDefault="00544026" w:rsidP="00544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44026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</w:r>
            <w:r w:rsidRPr="00544026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</w:rPr>
              <w:fldChar w:fldCharType="begin"/>
            </w:r>
            <w:r w:rsidRPr="00544026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</w:rPr>
              <w:instrText xml:space="preserve"> INCLUDEPICTURE "https://lh5.googleusercontent.com/ik4stUvnpicAScHR8BHFXhQDRzXnS4pIdxz5xFID4PNf7U-r6b5W26CcGJYS2uEZ-iPu4upJHlWOcVt74bzeSkv1Lud3wFKJAPubMZ5L3QYlGc6DL4XMbN5-idMClDsOTBuPN2AnzDGAn1gtw86czprcRjacTM_BvbmWuBXS" \* MERGEFORMATINET </w:instrText>
            </w:r>
            <w:r w:rsidRPr="00544026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</w:rPr>
              <w:fldChar w:fldCharType="separate"/>
            </w:r>
            <w:r w:rsidRPr="00544026">
              <w:rPr>
                <w:rFonts w:ascii="Times New Roman" w:eastAsia="Times New Roman" w:hAnsi="Times New Roman" w:cs="Times New Roman"/>
                <w:noProof/>
                <w:sz w:val="24"/>
                <w:szCs w:val="24"/>
                <w:bdr w:val="none" w:sz="0" w:space="0" w:color="auto" w:frame="1"/>
              </w:rPr>
              <w:drawing>
                <wp:inline distT="0" distB="0" distL="0" distR="0" wp14:anchorId="46385FBA" wp14:editId="2293B6F1">
                  <wp:extent cx="457200" cy="457200"/>
                  <wp:effectExtent l="0" t="0" r="0" b="0"/>
                  <wp:docPr id="42" name="Picture 42" descr="Check mark symbo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0" descr="Check mark symbol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7200" cy="457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544026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</w:rPr>
              <w:fldChar w:fldCharType="end"/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F7A610E" w14:textId="77777777" w:rsidR="00544026" w:rsidRPr="00544026" w:rsidRDefault="00544026" w:rsidP="00544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4EA329F" w14:textId="77777777" w:rsidR="00544026" w:rsidRPr="00544026" w:rsidRDefault="00544026" w:rsidP="00544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7A4EF94" w14:textId="77777777" w:rsidR="00544026" w:rsidRPr="00544026" w:rsidRDefault="00544026" w:rsidP="00544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D87D73B" w14:textId="4F415137" w:rsidR="00544026" w:rsidRPr="00544026" w:rsidRDefault="00544026" w:rsidP="00544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44026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</w:r>
            <w:r w:rsidRPr="00544026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</w:rPr>
              <w:fldChar w:fldCharType="begin"/>
            </w:r>
            <w:r w:rsidRPr="00544026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</w:rPr>
              <w:instrText xml:space="preserve"> INCLUDEPICTURE "https://lh5.googleusercontent.com/ik4stUvnpicAScHR8BHFXhQDRzXnS4pIdxz5xFID4PNf7U-r6b5W26CcGJYS2uEZ-iPu4upJHlWOcVt74bzeSkv1Lud3wFKJAPubMZ5L3QYlGc6DL4XMbN5-idMClDsOTBuPN2AnzDGAn1gtw86czprcRjacTM_BvbmWuBXS" \* MERGEFORMATINET </w:instrText>
            </w:r>
            <w:r w:rsidRPr="00544026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</w:rPr>
              <w:fldChar w:fldCharType="separate"/>
            </w:r>
            <w:r w:rsidRPr="00544026">
              <w:rPr>
                <w:rFonts w:ascii="Times New Roman" w:eastAsia="Times New Roman" w:hAnsi="Times New Roman" w:cs="Times New Roman"/>
                <w:noProof/>
                <w:sz w:val="24"/>
                <w:szCs w:val="24"/>
                <w:bdr w:val="none" w:sz="0" w:space="0" w:color="auto" w:frame="1"/>
              </w:rPr>
              <w:drawing>
                <wp:inline distT="0" distB="0" distL="0" distR="0" wp14:anchorId="7BBD2AF3" wp14:editId="01CA76EF">
                  <wp:extent cx="457200" cy="457200"/>
                  <wp:effectExtent l="0" t="0" r="0" b="0"/>
                  <wp:docPr id="41" name="Picture 41" descr="Check mark symbo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1" descr="Check mark symbol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7200" cy="457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544026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</w:rPr>
              <w:fldChar w:fldCharType="end"/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F58E3CC" w14:textId="047396FA" w:rsidR="00544026" w:rsidRPr="00544026" w:rsidRDefault="00544026" w:rsidP="00544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44026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</w:r>
            <w:r w:rsidRPr="00544026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</w:rPr>
              <w:fldChar w:fldCharType="begin"/>
            </w:r>
            <w:r w:rsidRPr="00544026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</w:rPr>
              <w:instrText xml:space="preserve"> INCLUDEPICTURE "https://lh5.googleusercontent.com/ik4stUvnpicAScHR8BHFXhQDRzXnS4pIdxz5xFID4PNf7U-r6b5W26CcGJYS2uEZ-iPu4upJHlWOcVt74bzeSkv1Lud3wFKJAPubMZ5L3QYlGc6DL4XMbN5-idMClDsOTBuPN2AnzDGAn1gtw86czprcRjacTM_BvbmWuBXS" \* MERGEFORMATINET </w:instrText>
            </w:r>
            <w:r w:rsidRPr="00544026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</w:rPr>
              <w:fldChar w:fldCharType="separate"/>
            </w:r>
            <w:r w:rsidRPr="00544026">
              <w:rPr>
                <w:rFonts w:ascii="Times New Roman" w:eastAsia="Times New Roman" w:hAnsi="Times New Roman" w:cs="Times New Roman"/>
                <w:noProof/>
                <w:sz w:val="24"/>
                <w:szCs w:val="24"/>
                <w:bdr w:val="none" w:sz="0" w:space="0" w:color="auto" w:frame="1"/>
              </w:rPr>
              <w:drawing>
                <wp:inline distT="0" distB="0" distL="0" distR="0" wp14:anchorId="232597F4" wp14:editId="60C1C370">
                  <wp:extent cx="457200" cy="457200"/>
                  <wp:effectExtent l="0" t="0" r="0" b="0"/>
                  <wp:docPr id="40" name="Picture 40" descr="Check mark symbo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2" descr="Check mark symbol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7200" cy="457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544026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</w:rPr>
              <w:fldChar w:fldCharType="end"/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028027E" w14:textId="77777777" w:rsidR="00544026" w:rsidRPr="00544026" w:rsidRDefault="00544026" w:rsidP="00544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9F47F80" w14:textId="77777777" w:rsidR="00544026" w:rsidRPr="00544026" w:rsidRDefault="00544026" w:rsidP="00544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3CC48A4" w14:textId="77777777" w:rsidR="00544026" w:rsidRPr="00544026" w:rsidRDefault="00544026" w:rsidP="00544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544026" w:rsidRPr="00544026" w14:paraId="46407EE7" w14:textId="77777777" w:rsidTr="00544026">
        <w:tc>
          <w:tcPr>
            <w:tcW w:w="0" w:type="auto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3968A6F" w14:textId="77777777" w:rsidR="00544026" w:rsidRPr="00544026" w:rsidRDefault="00544026" w:rsidP="00544026">
            <w:pPr>
              <w:spacing w:before="120"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44026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YETKİNLİKLER</w:t>
            </w:r>
          </w:p>
          <w:p w14:paraId="11498B96" w14:textId="77777777" w:rsidR="00544026" w:rsidRPr="00544026" w:rsidRDefault="00544026" w:rsidP="00544026">
            <w:pPr>
              <w:spacing w:before="120"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4402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(Öğrenme Yetkinliği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D7CA301" w14:textId="77777777" w:rsidR="00544026" w:rsidRPr="00544026" w:rsidRDefault="00544026" w:rsidP="00544026">
            <w:pPr>
              <w:spacing w:after="0" w:line="240" w:lineRule="auto"/>
              <w:ind w:left="4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44026">
              <w:rPr>
                <w:rFonts w:ascii="Arial" w:eastAsia="Times New Roman" w:hAnsi="Arial" w:cs="Arial"/>
                <w:b/>
                <w:bCs/>
                <w:color w:val="333333"/>
                <w:sz w:val="18"/>
                <w:szCs w:val="18"/>
                <w:shd w:val="clear" w:color="auto" w:fill="FFFFFF"/>
              </w:rPr>
              <w:t>1-</w:t>
            </w:r>
            <w:r w:rsidRPr="00544026">
              <w:rPr>
                <w:rFonts w:ascii="Arial" w:eastAsia="Times New Roman" w:hAnsi="Arial" w:cs="Arial"/>
                <w:color w:val="333333"/>
                <w:sz w:val="18"/>
                <w:szCs w:val="18"/>
                <w:shd w:val="clear" w:color="auto" w:fill="FFFFFF"/>
              </w:rPr>
              <w:t>Edindiği bilgi ve becerileri eleştirel bir yaklaşımla değerlendirir.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18628F7" w14:textId="77777777" w:rsidR="00544026" w:rsidRPr="00544026" w:rsidRDefault="00544026" w:rsidP="00544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2DE7022" w14:textId="77777777" w:rsidR="00544026" w:rsidRPr="00544026" w:rsidRDefault="00544026" w:rsidP="00544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A80B17A" w14:textId="0C3EE3D6" w:rsidR="00544026" w:rsidRPr="00544026" w:rsidRDefault="00544026" w:rsidP="00544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44026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</w:r>
            <w:r w:rsidRPr="00544026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</w:rPr>
              <w:fldChar w:fldCharType="begin"/>
            </w:r>
            <w:r w:rsidRPr="00544026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</w:rPr>
              <w:instrText xml:space="preserve"> INCLUDEPICTURE "https://lh5.googleusercontent.com/ik4stUvnpicAScHR8BHFXhQDRzXnS4pIdxz5xFID4PNf7U-r6b5W26CcGJYS2uEZ-iPu4upJHlWOcVt74bzeSkv1Lud3wFKJAPubMZ5L3QYlGc6DL4XMbN5-idMClDsOTBuPN2AnzDGAn1gtw86czprcRjacTM_BvbmWuBXS" \* MERGEFORMATINET </w:instrText>
            </w:r>
            <w:r w:rsidRPr="00544026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</w:rPr>
              <w:fldChar w:fldCharType="separate"/>
            </w:r>
            <w:r w:rsidRPr="00544026">
              <w:rPr>
                <w:rFonts w:ascii="Times New Roman" w:eastAsia="Times New Roman" w:hAnsi="Times New Roman" w:cs="Times New Roman"/>
                <w:noProof/>
                <w:sz w:val="24"/>
                <w:szCs w:val="24"/>
                <w:bdr w:val="none" w:sz="0" w:space="0" w:color="auto" w:frame="1"/>
              </w:rPr>
              <w:drawing>
                <wp:inline distT="0" distB="0" distL="0" distR="0" wp14:anchorId="74431FDD" wp14:editId="6A4C4D50">
                  <wp:extent cx="457200" cy="457200"/>
                  <wp:effectExtent l="0" t="0" r="0" b="0"/>
                  <wp:docPr id="39" name="Picture 39" descr="Check mark symbo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3" descr="Check mark symbol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7200" cy="457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544026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</w:rPr>
              <w:fldChar w:fldCharType="end"/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6256916" w14:textId="77777777" w:rsidR="00544026" w:rsidRPr="00544026" w:rsidRDefault="00544026" w:rsidP="00544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43D740B" w14:textId="5F42D511" w:rsidR="00544026" w:rsidRPr="00544026" w:rsidRDefault="00544026" w:rsidP="00544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44026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</w:r>
            <w:r w:rsidRPr="00544026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</w:rPr>
              <w:fldChar w:fldCharType="begin"/>
            </w:r>
            <w:r w:rsidRPr="00544026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</w:rPr>
              <w:instrText xml:space="preserve"> INCLUDEPICTURE "https://lh5.googleusercontent.com/ik4stUvnpicAScHR8BHFXhQDRzXnS4pIdxz5xFID4PNf7U-r6b5W26CcGJYS2uEZ-iPu4upJHlWOcVt74bzeSkv1Lud3wFKJAPubMZ5L3QYlGc6DL4XMbN5-idMClDsOTBuPN2AnzDGAn1gtw86czprcRjacTM_BvbmWuBXS" \* MERGEFORMATINET </w:instrText>
            </w:r>
            <w:r w:rsidRPr="00544026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</w:rPr>
              <w:fldChar w:fldCharType="separate"/>
            </w:r>
            <w:r w:rsidRPr="00544026">
              <w:rPr>
                <w:rFonts w:ascii="Times New Roman" w:eastAsia="Times New Roman" w:hAnsi="Times New Roman" w:cs="Times New Roman"/>
                <w:noProof/>
                <w:sz w:val="24"/>
                <w:szCs w:val="24"/>
                <w:bdr w:val="none" w:sz="0" w:space="0" w:color="auto" w:frame="1"/>
              </w:rPr>
              <w:drawing>
                <wp:inline distT="0" distB="0" distL="0" distR="0" wp14:anchorId="4E2A5247" wp14:editId="6AE49C08">
                  <wp:extent cx="457200" cy="457200"/>
                  <wp:effectExtent l="0" t="0" r="0" b="0"/>
                  <wp:docPr id="38" name="Picture 38" descr="Check mark symbo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4" descr="Check mark symbol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7200" cy="457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544026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</w:rPr>
              <w:fldChar w:fldCharType="end"/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4999800" w14:textId="77777777" w:rsidR="00544026" w:rsidRPr="00544026" w:rsidRDefault="00544026" w:rsidP="00544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368EED8" w14:textId="77777777" w:rsidR="00544026" w:rsidRPr="00544026" w:rsidRDefault="00544026" w:rsidP="00544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B9FD32C" w14:textId="77777777" w:rsidR="00544026" w:rsidRPr="00544026" w:rsidRDefault="00544026" w:rsidP="00544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D751EBE" w14:textId="77777777" w:rsidR="00544026" w:rsidRPr="00544026" w:rsidRDefault="00544026" w:rsidP="00544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1293E1C" w14:textId="77777777" w:rsidR="00544026" w:rsidRPr="00544026" w:rsidRDefault="00544026" w:rsidP="00544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544026" w:rsidRPr="00544026" w14:paraId="31E7A1EC" w14:textId="77777777" w:rsidTr="00544026"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33514FBE" w14:textId="77777777" w:rsidR="00544026" w:rsidRPr="00544026" w:rsidRDefault="00544026" w:rsidP="00544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16CEE1C" w14:textId="77777777" w:rsidR="00544026" w:rsidRPr="00544026" w:rsidRDefault="00544026" w:rsidP="00544026">
            <w:pPr>
              <w:spacing w:after="0" w:line="240" w:lineRule="auto"/>
              <w:ind w:left="4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44026">
              <w:rPr>
                <w:rFonts w:ascii="Arial" w:eastAsia="Times New Roman" w:hAnsi="Arial" w:cs="Arial"/>
                <w:b/>
                <w:bCs/>
                <w:color w:val="333333"/>
                <w:sz w:val="18"/>
                <w:szCs w:val="18"/>
                <w:shd w:val="clear" w:color="auto" w:fill="FFFFFF"/>
              </w:rPr>
              <w:t>2-</w:t>
            </w:r>
            <w:r w:rsidRPr="00544026">
              <w:rPr>
                <w:rFonts w:ascii="Arial" w:eastAsia="Times New Roman" w:hAnsi="Arial" w:cs="Arial"/>
                <w:color w:val="333333"/>
                <w:sz w:val="18"/>
                <w:szCs w:val="18"/>
                <w:shd w:val="clear" w:color="auto" w:fill="FFFFFF"/>
              </w:rPr>
              <w:t xml:space="preserve">Öğrenme gereksinimlerini belirler ve </w:t>
            </w:r>
            <w:r w:rsidRPr="00544026">
              <w:rPr>
                <w:rFonts w:ascii="Arial" w:eastAsia="Times New Roman" w:hAnsi="Arial" w:cs="Arial"/>
                <w:color w:val="333333"/>
                <w:sz w:val="18"/>
                <w:szCs w:val="18"/>
                <w:shd w:val="clear" w:color="auto" w:fill="FFFFFF"/>
              </w:rPr>
              <w:lastRenderedPageBreak/>
              <w:t>öğrenmesini yönlendirir.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AF789F4" w14:textId="77777777" w:rsidR="00544026" w:rsidRPr="00544026" w:rsidRDefault="00544026" w:rsidP="00544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574310D" w14:textId="77777777" w:rsidR="00544026" w:rsidRPr="00544026" w:rsidRDefault="00544026" w:rsidP="00544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58AB0A4" w14:textId="77777777" w:rsidR="00544026" w:rsidRPr="00544026" w:rsidRDefault="00544026" w:rsidP="00544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4A75327" w14:textId="77777777" w:rsidR="00544026" w:rsidRPr="00544026" w:rsidRDefault="00544026" w:rsidP="00544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22DD543" w14:textId="77777777" w:rsidR="00544026" w:rsidRPr="00544026" w:rsidRDefault="00544026" w:rsidP="00544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35B39DD" w14:textId="77777777" w:rsidR="00544026" w:rsidRPr="00544026" w:rsidRDefault="00544026" w:rsidP="00544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DC7BAEA" w14:textId="77777777" w:rsidR="00544026" w:rsidRPr="00544026" w:rsidRDefault="00544026" w:rsidP="00544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25A5E93" w14:textId="77777777" w:rsidR="00544026" w:rsidRPr="00544026" w:rsidRDefault="00544026" w:rsidP="00544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FEB16C1" w14:textId="77777777" w:rsidR="00544026" w:rsidRPr="00544026" w:rsidRDefault="00544026" w:rsidP="00544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8D4AC6D" w14:textId="77777777" w:rsidR="00544026" w:rsidRPr="00544026" w:rsidRDefault="00544026" w:rsidP="00544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544026" w:rsidRPr="00544026" w14:paraId="3D384B3C" w14:textId="77777777" w:rsidTr="00544026"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1E3BA9C9" w14:textId="77777777" w:rsidR="00544026" w:rsidRPr="00544026" w:rsidRDefault="00544026" w:rsidP="00544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1ED4FB2" w14:textId="77777777" w:rsidR="00544026" w:rsidRPr="00544026" w:rsidRDefault="00544026" w:rsidP="00544026">
            <w:pPr>
              <w:spacing w:after="0" w:line="240" w:lineRule="auto"/>
              <w:ind w:left="4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44026">
              <w:rPr>
                <w:rFonts w:ascii="Arial" w:eastAsia="Times New Roman" w:hAnsi="Arial" w:cs="Arial"/>
                <w:b/>
                <w:bCs/>
                <w:color w:val="333333"/>
                <w:sz w:val="18"/>
                <w:szCs w:val="18"/>
                <w:shd w:val="clear" w:color="auto" w:fill="FFFFFF"/>
              </w:rPr>
              <w:t>3-</w:t>
            </w:r>
            <w:r w:rsidRPr="00544026">
              <w:rPr>
                <w:rFonts w:ascii="Arial" w:eastAsia="Times New Roman" w:hAnsi="Arial" w:cs="Arial"/>
                <w:color w:val="333333"/>
                <w:sz w:val="18"/>
                <w:szCs w:val="18"/>
                <w:shd w:val="clear" w:color="auto" w:fill="FFFFFF"/>
              </w:rPr>
              <w:t>Yaşam boyu öğrenmeye ilişkin olumlu bir tutum geliştirir.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8174B0A" w14:textId="77777777" w:rsidR="00544026" w:rsidRPr="00544026" w:rsidRDefault="00544026" w:rsidP="00544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0A67D58" w14:textId="77777777" w:rsidR="00544026" w:rsidRPr="00544026" w:rsidRDefault="00544026" w:rsidP="00544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E239A72" w14:textId="77777777" w:rsidR="00544026" w:rsidRPr="00544026" w:rsidRDefault="00544026" w:rsidP="00544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6E8DC74" w14:textId="77777777" w:rsidR="00544026" w:rsidRPr="00544026" w:rsidRDefault="00544026" w:rsidP="00544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E5E548F" w14:textId="77777777" w:rsidR="00544026" w:rsidRPr="00544026" w:rsidRDefault="00544026" w:rsidP="00544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3DEED0E" w14:textId="5F443581" w:rsidR="00544026" w:rsidRPr="00544026" w:rsidRDefault="00544026" w:rsidP="00544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44026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</w:r>
            <w:r w:rsidRPr="00544026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</w:rPr>
              <w:fldChar w:fldCharType="begin"/>
            </w:r>
            <w:r w:rsidRPr="00544026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</w:rPr>
              <w:instrText xml:space="preserve"> INCLUDEPICTURE "https://lh5.googleusercontent.com/ik4stUvnpicAScHR8BHFXhQDRzXnS4pIdxz5xFID4PNf7U-r6b5W26CcGJYS2uEZ-iPu4upJHlWOcVt74bzeSkv1Lud3wFKJAPubMZ5L3QYlGc6DL4XMbN5-idMClDsOTBuPN2AnzDGAn1gtw86czprcRjacTM_BvbmWuBXS" \* MERGEFORMATINET </w:instrText>
            </w:r>
            <w:r w:rsidRPr="00544026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</w:rPr>
              <w:fldChar w:fldCharType="separate"/>
            </w:r>
            <w:r w:rsidRPr="00544026">
              <w:rPr>
                <w:rFonts w:ascii="Times New Roman" w:eastAsia="Times New Roman" w:hAnsi="Times New Roman" w:cs="Times New Roman"/>
                <w:noProof/>
                <w:sz w:val="24"/>
                <w:szCs w:val="24"/>
                <w:bdr w:val="none" w:sz="0" w:space="0" w:color="auto" w:frame="1"/>
              </w:rPr>
              <w:drawing>
                <wp:inline distT="0" distB="0" distL="0" distR="0" wp14:anchorId="48A34456" wp14:editId="50CCE399">
                  <wp:extent cx="457200" cy="457200"/>
                  <wp:effectExtent l="0" t="0" r="0" b="0"/>
                  <wp:docPr id="37" name="Picture 37" descr="Check mark symbo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5" descr="Check mark symbol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7200" cy="457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544026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</w:rPr>
              <w:fldChar w:fldCharType="end"/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A391CA1" w14:textId="77777777" w:rsidR="00544026" w:rsidRPr="00544026" w:rsidRDefault="00544026" w:rsidP="00544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C0C57ED" w14:textId="77777777" w:rsidR="00544026" w:rsidRPr="00544026" w:rsidRDefault="00544026" w:rsidP="00544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09620A7" w14:textId="77777777" w:rsidR="00544026" w:rsidRPr="00544026" w:rsidRDefault="00544026" w:rsidP="00544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A6F5C65" w14:textId="77777777" w:rsidR="00544026" w:rsidRPr="00544026" w:rsidRDefault="00544026" w:rsidP="00544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544026" w:rsidRPr="00544026" w14:paraId="48979723" w14:textId="77777777" w:rsidTr="00544026"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33AB1926" w14:textId="77777777" w:rsidR="00544026" w:rsidRPr="00544026" w:rsidRDefault="00544026" w:rsidP="00544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5F08897" w14:textId="77777777" w:rsidR="00544026" w:rsidRPr="00544026" w:rsidRDefault="00544026" w:rsidP="00544026">
            <w:pPr>
              <w:spacing w:after="0" w:line="240" w:lineRule="auto"/>
              <w:ind w:left="4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44026">
              <w:rPr>
                <w:rFonts w:ascii="Arial" w:eastAsia="Times New Roman" w:hAnsi="Arial" w:cs="Arial"/>
                <w:b/>
                <w:bCs/>
                <w:color w:val="333333"/>
                <w:sz w:val="18"/>
                <w:szCs w:val="18"/>
                <w:shd w:val="clear" w:color="auto" w:fill="FFFFFF"/>
              </w:rPr>
              <w:t>4-</w:t>
            </w:r>
            <w:r w:rsidRPr="00544026">
              <w:rPr>
                <w:rFonts w:ascii="Arial" w:eastAsia="Times New Roman" w:hAnsi="Arial" w:cs="Arial"/>
                <w:color w:val="333333"/>
                <w:sz w:val="18"/>
                <w:szCs w:val="18"/>
                <w:shd w:val="clear" w:color="auto" w:fill="FFFFFF"/>
              </w:rPr>
              <w:t>Bilgiye ulaşma yollarını etkin bir şekilde kullanır.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7B4F521" w14:textId="0E16929C" w:rsidR="00544026" w:rsidRPr="00544026" w:rsidRDefault="00544026" w:rsidP="00544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44026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</w:r>
            <w:r w:rsidRPr="00544026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</w:rPr>
              <w:fldChar w:fldCharType="begin"/>
            </w:r>
            <w:r w:rsidRPr="00544026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</w:rPr>
              <w:instrText xml:space="preserve"> INCLUDEPICTURE "https://lh5.googleusercontent.com/ik4stUvnpicAScHR8BHFXhQDRzXnS4pIdxz5xFID4PNf7U-r6b5W26CcGJYS2uEZ-iPu4upJHlWOcVt74bzeSkv1Lud3wFKJAPubMZ5L3QYlGc6DL4XMbN5-idMClDsOTBuPN2AnzDGAn1gtw86czprcRjacTM_BvbmWuBXS" \* MERGEFORMATINET </w:instrText>
            </w:r>
            <w:r w:rsidRPr="00544026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</w:rPr>
              <w:fldChar w:fldCharType="separate"/>
            </w:r>
            <w:r w:rsidRPr="00544026">
              <w:rPr>
                <w:rFonts w:ascii="Times New Roman" w:eastAsia="Times New Roman" w:hAnsi="Times New Roman" w:cs="Times New Roman"/>
                <w:noProof/>
                <w:sz w:val="24"/>
                <w:szCs w:val="24"/>
                <w:bdr w:val="none" w:sz="0" w:space="0" w:color="auto" w:frame="1"/>
              </w:rPr>
              <w:drawing>
                <wp:inline distT="0" distB="0" distL="0" distR="0" wp14:anchorId="3A816937" wp14:editId="05078F71">
                  <wp:extent cx="457200" cy="457200"/>
                  <wp:effectExtent l="0" t="0" r="0" b="0"/>
                  <wp:docPr id="36" name="Picture 36" descr="Check mark symbo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6" descr="Check mark symbol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7200" cy="457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544026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</w:rPr>
              <w:fldChar w:fldCharType="end"/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42CB886" w14:textId="77777777" w:rsidR="00544026" w:rsidRPr="00544026" w:rsidRDefault="00544026" w:rsidP="00544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2AFB5BC" w14:textId="5E4C2353" w:rsidR="00544026" w:rsidRPr="00544026" w:rsidRDefault="00544026" w:rsidP="00544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44026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</w:r>
            <w:r w:rsidRPr="00544026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</w:rPr>
              <w:fldChar w:fldCharType="begin"/>
            </w:r>
            <w:r w:rsidRPr="00544026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</w:rPr>
              <w:instrText xml:space="preserve"> INCLUDEPICTURE "https://lh5.googleusercontent.com/ik4stUvnpicAScHR8BHFXhQDRzXnS4pIdxz5xFID4PNf7U-r6b5W26CcGJYS2uEZ-iPu4upJHlWOcVt74bzeSkv1Lud3wFKJAPubMZ5L3QYlGc6DL4XMbN5-idMClDsOTBuPN2AnzDGAn1gtw86czprcRjacTM_BvbmWuBXS" \* MERGEFORMATINET </w:instrText>
            </w:r>
            <w:r w:rsidRPr="00544026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</w:rPr>
              <w:fldChar w:fldCharType="separate"/>
            </w:r>
            <w:r w:rsidRPr="00544026">
              <w:rPr>
                <w:rFonts w:ascii="Times New Roman" w:eastAsia="Times New Roman" w:hAnsi="Times New Roman" w:cs="Times New Roman"/>
                <w:noProof/>
                <w:sz w:val="24"/>
                <w:szCs w:val="24"/>
                <w:bdr w:val="none" w:sz="0" w:space="0" w:color="auto" w:frame="1"/>
              </w:rPr>
              <w:drawing>
                <wp:inline distT="0" distB="0" distL="0" distR="0" wp14:anchorId="11AE31E2" wp14:editId="2F941090">
                  <wp:extent cx="457200" cy="457200"/>
                  <wp:effectExtent l="0" t="0" r="0" b="0"/>
                  <wp:docPr id="35" name="Picture 35" descr="Check mark symbo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7" descr="Check mark symbol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7200" cy="457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544026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</w:rPr>
              <w:fldChar w:fldCharType="end"/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9DBCAF6" w14:textId="77777777" w:rsidR="00544026" w:rsidRPr="00544026" w:rsidRDefault="00544026" w:rsidP="00544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005F4CB" w14:textId="674A695D" w:rsidR="00544026" w:rsidRPr="00544026" w:rsidRDefault="00544026" w:rsidP="00544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44026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</w:r>
            <w:r w:rsidRPr="00544026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</w:rPr>
              <w:fldChar w:fldCharType="begin"/>
            </w:r>
            <w:r w:rsidRPr="00544026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</w:rPr>
              <w:instrText xml:space="preserve"> INCLUDEPICTURE "https://lh5.googleusercontent.com/ik4stUvnpicAScHR8BHFXhQDRzXnS4pIdxz5xFID4PNf7U-r6b5W26CcGJYS2uEZ-iPu4upJHlWOcVt74bzeSkv1Lud3wFKJAPubMZ5L3QYlGc6DL4XMbN5-idMClDsOTBuPN2AnzDGAn1gtw86czprcRjacTM_BvbmWuBXS" \* MERGEFORMATINET </w:instrText>
            </w:r>
            <w:r w:rsidRPr="00544026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</w:rPr>
              <w:fldChar w:fldCharType="separate"/>
            </w:r>
            <w:r w:rsidRPr="00544026">
              <w:rPr>
                <w:rFonts w:ascii="Times New Roman" w:eastAsia="Times New Roman" w:hAnsi="Times New Roman" w:cs="Times New Roman"/>
                <w:noProof/>
                <w:sz w:val="24"/>
                <w:szCs w:val="24"/>
                <w:bdr w:val="none" w:sz="0" w:space="0" w:color="auto" w:frame="1"/>
              </w:rPr>
              <w:drawing>
                <wp:inline distT="0" distB="0" distL="0" distR="0" wp14:anchorId="62BC68D7" wp14:editId="0AB89C22">
                  <wp:extent cx="457200" cy="457200"/>
                  <wp:effectExtent l="0" t="0" r="0" b="0"/>
                  <wp:docPr id="34" name="Picture 34" descr="Check mark symbo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8" descr="Check mark symbol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7200" cy="457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544026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</w:rPr>
              <w:fldChar w:fldCharType="end"/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F8CD6C8" w14:textId="77777777" w:rsidR="00544026" w:rsidRPr="00544026" w:rsidRDefault="00544026" w:rsidP="00544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918719F" w14:textId="77777777" w:rsidR="00544026" w:rsidRPr="00544026" w:rsidRDefault="00544026" w:rsidP="00544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9CBDF17" w14:textId="77777777" w:rsidR="00544026" w:rsidRPr="00544026" w:rsidRDefault="00544026" w:rsidP="00544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D3A58C9" w14:textId="77777777" w:rsidR="00544026" w:rsidRPr="00544026" w:rsidRDefault="00544026" w:rsidP="00544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26CF249" w14:textId="77777777" w:rsidR="00544026" w:rsidRPr="00544026" w:rsidRDefault="00544026" w:rsidP="00544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544026" w:rsidRPr="00544026" w14:paraId="302CB227" w14:textId="77777777" w:rsidTr="00544026">
        <w:tc>
          <w:tcPr>
            <w:tcW w:w="0" w:type="auto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A8DF187" w14:textId="77777777" w:rsidR="00544026" w:rsidRPr="00544026" w:rsidRDefault="00544026" w:rsidP="00544026">
            <w:pPr>
              <w:spacing w:before="120"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44026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YETKİNLİKLER</w:t>
            </w:r>
          </w:p>
          <w:p w14:paraId="3277C3C0" w14:textId="77777777" w:rsidR="00544026" w:rsidRPr="00544026" w:rsidRDefault="00544026" w:rsidP="00544026">
            <w:pPr>
              <w:spacing w:before="120"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4402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(İletişim ve Sosyal Yetkinlik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79D7265" w14:textId="77777777" w:rsidR="00544026" w:rsidRPr="00544026" w:rsidRDefault="00544026" w:rsidP="00544026">
            <w:pPr>
              <w:spacing w:after="0" w:line="240" w:lineRule="auto"/>
              <w:ind w:left="4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44026">
              <w:rPr>
                <w:rFonts w:ascii="Arial" w:eastAsia="Times New Roman" w:hAnsi="Arial" w:cs="Arial"/>
                <w:b/>
                <w:bCs/>
                <w:color w:val="333333"/>
                <w:sz w:val="18"/>
                <w:szCs w:val="18"/>
                <w:shd w:val="clear" w:color="auto" w:fill="FFFFFF"/>
              </w:rPr>
              <w:t>1-</w:t>
            </w:r>
            <w:r w:rsidRPr="00544026">
              <w:rPr>
                <w:rFonts w:ascii="Arial" w:eastAsia="Times New Roman" w:hAnsi="Arial" w:cs="Arial"/>
                <w:color w:val="333333"/>
                <w:sz w:val="18"/>
                <w:szCs w:val="18"/>
                <w:shd w:val="clear" w:color="auto" w:fill="FFFFFF"/>
              </w:rPr>
              <w:t>Sanatsal ve kültürel etkinliklere etkin olarak katılır.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E3A57C5" w14:textId="77777777" w:rsidR="00544026" w:rsidRPr="00544026" w:rsidRDefault="00544026" w:rsidP="00544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F45FA8F" w14:textId="77777777" w:rsidR="00544026" w:rsidRPr="00544026" w:rsidRDefault="00544026" w:rsidP="00544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AA9F933" w14:textId="77777777" w:rsidR="00544026" w:rsidRPr="00544026" w:rsidRDefault="00544026" w:rsidP="00544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5C9C450" w14:textId="77777777" w:rsidR="00544026" w:rsidRPr="00544026" w:rsidRDefault="00544026" w:rsidP="00544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87D000A" w14:textId="77777777" w:rsidR="00544026" w:rsidRPr="00544026" w:rsidRDefault="00544026" w:rsidP="00544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E774458" w14:textId="6CF26015" w:rsidR="00544026" w:rsidRPr="00544026" w:rsidRDefault="00544026" w:rsidP="00544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44026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</w:r>
            <w:r w:rsidRPr="00544026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</w:rPr>
              <w:fldChar w:fldCharType="begin"/>
            </w:r>
            <w:r w:rsidRPr="00544026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</w:rPr>
              <w:instrText xml:space="preserve"> INCLUDEPICTURE "https://lh5.googleusercontent.com/ik4stUvnpicAScHR8BHFXhQDRzXnS4pIdxz5xFID4PNf7U-r6b5W26CcGJYS2uEZ-iPu4upJHlWOcVt74bzeSkv1Lud3wFKJAPubMZ5L3QYlGc6DL4XMbN5-idMClDsOTBuPN2AnzDGAn1gtw86czprcRjacTM_BvbmWuBXS" \* MERGEFORMATINET </w:instrText>
            </w:r>
            <w:r w:rsidRPr="00544026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</w:rPr>
              <w:fldChar w:fldCharType="separate"/>
            </w:r>
            <w:r w:rsidRPr="00544026">
              <w:rPr>
                <w:rFonts w:ascii="Times New Roman" w:eastAsia="Times New Roman" w:hAnsi="Times New Roman" w:cs="Times New Roman"/>
                <w:noProof/>
                <w:sz w:val="24"/>
                <w:szCs w:val="24"/>
                <w:bdr w:val="none" w:sz="0" w:space="0" w:color="auto" w:frame="1"/>
              </w:rPr>
              <w:drawing>
                <wp:inline distT="0" distB="0" distL="0" distR="0" wp14:anchorId="710EF3B8" wp14:editId="1D3748D9">
                  <wp:extent cx="457200" cy="457200"/>
                  <wp:effectExtent l="0" t="0" r="0" b="0"/>
                  <wp:docPr id="33" name="Picture 33" descr="Check mark symbo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9" descr="Check mark symbol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7200" cy="457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544026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</w:rPr>
              <w:fldChar w:fldCharType="end"/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085AD1A" w14:textId="77777777" w:rsidR="00544026" w:rsidRPr="00544026" w:rsidRDefault="00544026" w:rsidP="00544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34E7CB5" w14:textId="77777777" w:rsidR="00544026" w:rsidRPr="00544026" w:rsidRDefault="00544026" w:rsidP="00544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51329C9" w14:textId="77777777" w:rsidR="00544026" w:rsidRPr="00544026" w:rsidRDefault="00544026" w:rsidP="00544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B36CB93" w14:textId="77777777" w:rsidR="00544026" w:rsidRPr="00544026" w:rsidRDefault="00544026" w:rsidP="00544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544026" w:rsidRPr="00544026" w14:paraId="0E4679B8" w14:textId="77777777" w:rsidTr="00544026"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3DBB3D70" w14:textId="77777777" w:rsidR="00544026" w:rsidRPr="00544026" w:rsidRDefault="00544026" w:rsidP="00544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330BF2A" w14:textId="77777777" w:rsidR="00544026" w:rsidRPr="00544026" w:rsidRDefault="00544026" w:rsidP="00544026">
            <w:pPr>
              <w:spacing w:after="0" w:line="240" w:lineRule="auto"/>
              <w:ind w:left="4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44026">
              <w:rPr>
                <w:rFonts w:ascii="Arial" w:eastAsia="Times New Roman" w:hAnsi="Arial" w:cs="Arial"/>
                <w:b/>
                <w:bCs/>
                <w:color w:val="333333"/>
                <w:sz w:val="18"/>
                <w:szCs w:val="18"/>
                <w:shd w:val="clear" w:color="auto" w:fill="FFFFFF"/>
              </w:rPr>
              <w:t>2-</w:t>
            </w:r>
            <w:r w:rsidRPr="00544026">
              <w:rPr>
                <w:rFonts w:ascii="Arial" w:eastAsia="Times New Roman" w:hAnsi="Arial" w:cs="Arial"/>
                <w:color w:val="333333"/>
                <w:sz w:val="18"/>
                <w:szCs w:val="18"/>
                <w:shd w:val="clear" w:color="auto" w:fill="FFFFFF"/>
              </w:rPr>
              <w:t>Toplumun ve dünyanın gündemindeki olaylara/gelişmelere duyarlı olduğunu gösterir ve bu gelişmeleri izler.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022810F" w14:textId="77777777" w:rsidR="00544026" w:rsidRPr="00544026" w:rsidRDefault="00544026" w:rsidP="00544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6BDC4EA" w14:textId="77777777" w:rsidR="00544026" w:rsidRPr="00544026" w:rsidRDefault="00544026" w:rsidP="00544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937FBC9" w14:textId="59111598" w:rsidR="00544026" w:rsidRPr="00544026" w:rsidRDefault="00544026" w:rsidP="00544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44026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</w:r>
            <w:r w:rsidRPr="00544026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</w:rPr>
              <w:fldChar w:fldCharType="begin"/>
            </w:r>
            <w:r w:rsidRPr="00544026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</w:rPr>
              <w:instrText xml:space="preserve"> INCLUDEPICTURE "https://lh5.googleusercontent.com/ik4stUvnpicAScHR8BHFXhQDRzXnS4pIdxz5xFID4PNf7U-r6b5W26CcGJYS2uEZ-iPu4upJHlWOcVt74bzeSkv1Lud3wFKJAPubMZ5L3QYlGc6DL4XMbN5-idMClDsOTBuPN2AnzDGAn1gtw86czprcRjacTM_BvbmWuBXS" \* MERGEFORMATINET </w:instrText>
            </w:r>
            <w:r w:rsidRPr="00544026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</w:rPr>
              <w:fldChar w:fldCharType="separate"/>
            </w:r>
            <w:r w:rsidRPr="00544026">
              <w:rPr>
                <w:rFonts w:ascii="Times New Roman" w:eastAsia="Times New Roman" w:hAnsi="Times New Roman" w:cs="Times New Roman"/>
                <w:noProof/>
                <w:sz w:val="24"/>
                <w:szCs w:val="24"/>
                <w:bdr w:val="none" w:sz="0" w:space="0" w:color="auto" w:frame="1"/>
              </w:rPr>
              <w:drawing>
                <wp:inline distT="0" distB="0" distL="0" distR="0" wp14:anchorId="65A8BE19" wp14:editId="0ACC421D">
                  <wp:extent cx="457200" cy="457200"/>
                  <wp:effectExtent l="0" t="0" r="0" b="0"/>
                  <wp:docPr id="32" name="Picture 32" descr="Check mark symbo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0" descr="Check mark symbol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7200" cy="457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544026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</w:rPr>
              <w:fldChar w:fldCharType="end"/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3C2F907" w14:textId="77777777" w:rsidR="00544026" w:rsidRPr="00544026" w:rsidRDefault="00544026" w:rsidP="00544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9D8656D" w14:textId="77777777" w:rsidR="00544026" w:rsidRPr="00544026" w:rsidRDefault="00544026" w:rsidP="00544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DB7BEF1" w14:textId="6DEE5D85" w:rsidR="00544026" w:rsidRPr="00544026" w:rsidRDefault="00544026" w:rsidP="00544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44026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</w:r>
            <w:r w:rsidRPr="00544026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</w:rPr>
              <w:fldChar w:fldCharType="begin"/>
            </w:r>
            <w:r w:rsidRPr="00544026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</w:rPr>
              <w:instrText xml:space="preserve"> INCLUDEPICTURE "https://lh5.googleusercontent.com/ik4stUvnpicAScHR8BHFXhQDRzXnS4pIdxz5xFID4PNf7U-r6b5W26CcGJYS2uEZ-iPu4upJHlWOcVt74bzeSkv1Lud3wFKJAPubMZ5L3QYlGc6DL4XMbN5-idMClDsOTBuPN2AnzDGAn1gtw86czprcRjacTM_BvbmWuBXS" \* MERGEFORMATINET </w:instrText>
            </w:r>
            <w:r w:rsidRPr="00544026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</w:rPr>
              <w:fldChar w:fldCharType="separate"/>
            </w:r>
            <w:r w:rsidRPr="00544026">
              <w:rPr>
                <w:rFonts w:ascii="Times New Roman" w:eastAsia="Times New Roman" w:hAnsi="Times New Roman" w:cs="Times New Roman"/>
                <w:noProof/>
                <w:sz w:val="24"/>
                <w:szCs w:val="24"/>
                <w:bdr w:val="none" w:sz="0" w:space="0" w:color="auto" w:frame="1"/>
              </w:rPr>
              <w:drawing>
                <wp:inline distT="0" distB="0" distL="0" distR="0" wp14:anchorId="1591A06C" wp14:editId="32A13801">
                  <wp:extent cx="457200" cy="457200"/>
                  <wp:effectExtent l="0" t="0" r="0" b="0"/>
                  <wp:docPr id="31" name="Picture 31" descr="Check mark symbo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1" descr="Check mark symbol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7200" cy="457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544026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</w:rPr>
              <w:fldChar w:fldCharType="end"/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D25142B" w14:textId="77777777" w:rsidR="00544026" w:rsidRPr="00544026" w:rsidRDefault="00544026" w:rsidP="00544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2838FC2" w14:textId="77777777" w:rsidR="00544026" w:rsidRPr="00544026" w:rsidRDefault="00544026" w:rsidP="00544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C2EF306" w14:textId="77777777" w:rsidR="00544026" w:rsidRPr="00544026" w:rsidRDefault="00544026" w:rsidP="00544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02DF616" w14:textId="77777777" w:rsidR="00544026" w:rsidRPr="00544026" w:rsidRDefault="00544026" w:rsidP="00544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544026" w:rsidRPr="00544026" w14:paraId="4017CDA9" w14:textId="77777777" w:rsidTr="00544026"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40B84583" w14:textId="77777777" w:rsidR="00544026" w:rsidRPr="00544026" w:rsidRDefault="00544026" w:rsidP="00544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84F78DF" w14:textId="77777777" w:rsidR="00544026" w:rsidRPr="00544026" w:rsidRDefault="00544026" w:rsidP="00544026">
            <w:pPr>
              <w:spacing w:after="0" w:line="240" w:lineRule="auto"/>
              <w:ind w:left="4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44026">
              <w:rPr>
                <w:rFonts w:ascii="Arial" w:eastAsia="Times New Roman" w:hAnsi="Arial" w:cs="Arial"/>
                <w:b/>
                <w:bCs/>
                <w:color w:val="333333"/>
                <w:sz w:val="18"/>
                <w:szCs w:val="18"/>
                <w:shd w:val="clear" w:color="auto" w:fill="FFFFFF"/>
              </w:rPr>
              <w:t>3-</w:t>
            </w:r>
            <w:r w:rsidRPr="00544026">
              <w:rPr>
                <w:rFonts w:ascii="Arial" w:eastAsia="Times New Roman" w:hAnsi="Arial" w:cs="Arial"/>
                <w:color w:val="333333"/>
                <w:sz w:val="18"/>
                <w:szCs w:val="18"/>
                <w:shd w:val="clear" w:color="auto" w:fill="FFFFFF"/>
              </w:rPr>
              <w:t>Toplumsal sorumluluk bilinciyle yaşadığı sosyal çevre için mesleki proje ve etkinlikler planlar ve uygular.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BDCEB64" w14:textId="77777777" w:rsidR="00544026" w:rsidRPr="00544026" w:rsidRDefault="00544026" w:rsidP="00544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53F0FDB" w14:textId="77777777" w:rsidR="00544026" w:rsidRPr="00544026" w:rsidRDefault="00544026" w:rsidP="00544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F5004B2" w14:textId="3240C2B8" w:rsidR="00544026" w:rsidRPr="00544026" w:rsidRDefault="00544026" w:rsidP="00544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44026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</w:r>
            <w:r w:rsidRPr="00544026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</w:rPr>
              <w:fldChar w:fldCharType="begin"/>
            </w:r>
            <w:r w:rsidRPr="00544026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</w:rPr>
              <w:instrText xml:space="preserve"> INCLUDEPICTURE "https://lh5.googleusercontent.com/ik4stUvnpicAScHR8BHFXhQDRzXnS4pIdxz5xFID4PNf7U-r6b5W26CcGJYS2uEZ-iPu4upJHlWOcVt74bzeSkv1Lud3wFKJAPubMZ5L3QYlGc6DL4XMbN5-idMClDsOTBuPN2AnzDGAn1gtw86czprcRjacTM_BvbmWuBXS" \* MERGEFORMATINET </w:instrText>
            </w:r>
            <w:r w:rsidRPr="00544026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</w:rPr>
              <w:fldChar w:fldCharType="separate"/>
            </w:r>
            <w:r w:rsidRPr="00544026">
              <w:rPr>
                <w:rFonts w:ascii="Times New Roman" w:eastAsia="Times New Roman" w:hAnsi="Times New Roman" w:cs="Times New Roman"/>
                <w:noProof/>
                <w:sz w:val="24"/>
                <w:szCs w:val="24"/>
                <w:bdr w:val="none" w:sz="0" w:space="0" w:color="auto" w:frame="1"/>
              </w:rPr>
              <w:drawing>
                <wp:inline distT="0" distB="0" distL="0" distR="0" wp14:anchorId="0EC412D3" wp14:editId="49CC009F">
                  <wp:extent cx="457200" cy="457200"/>
                  <wp:effectExtent l="0" t="0" r="0" b="0"/>
                  <wp:docPr id="30" name="Picture 30" descr="Check mark symbo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2" descr="Check mark symbol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7200" cy="457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544026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</w:rPr>
              <w:fldChar w:fldCharType="end"/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BD10D16" w14:textId="77777777" w:rsidR="00544026" w:rsidRPr="00544026" w:rsidRDefault="00544026" w:rsidP="00544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DEFD876" w14:textId="77777777" w:rsidR="00544026" w:rsidRPr="00544026" w:rsidRDefault="00544026" w:rsidP="00544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5500E0B" w14:textId="77777777" w:rsidR="00544026" w:rsidRPr="00544026" w:rsidRDefault="00544026" w:rsidP="00544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B379A68" w14:textId="5F040247" w:rsidR="00544026" w:rsidRPr="00544026" w:rsidRDefault="00544026" w:rsidP="00544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44026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</w:r>
            <w:r w:rsidRPr="00544026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</w:rPr>
              <w:fldChar w:fldCharType="begin"/>
            </w:r>
            <w:r w:rsidRPr="00544026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</w:rPr>
              <w:instrText xml:space="preserve"> INCLUDEPICTURE "https://lh5.googleusercontent.com/ik4stUvnpicAScHR8BHFXhQDRzXnS4pIdxz5xFID4PNf7U-r6b5W26CcGJYS2uEZ-iPu4upJHlWOcVt74bzeSkv1Lud3wFKJAPubMZ5L3QYlGc6DL4XMbN5-idMClDsOTBuPN2AnzDGAn1gtw86czprcRjacTM_BvbmWuBXS" \* MERGEFORMATINET </w:instrText>
            </w:r>
            <w:r w:rsidRPr="00544026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</w:rPr>
              <w:fldChar w:fldCharType="separate"/>
            </w:r>
            <w:r w:rsidRPr="00544026">
              <w:rPr>
                <w:rFonts w:ascii="Times New Roman" w:eastAsia="Times New Roman" w:hAnsi="Times New Roman" w:cs="Times New Roman"/>
                <w:noProof/>
                <w:sz w:val="24"/>
                <w:szCs w:val="24"/>
                <w:bdr w:val="none" w:sz="0" w:space="0" w:color="auto" w:frame="1"/>
              </w:rPr>
              <w:drawing>
                <wp:inline distT="0" distB="0" distL="0" distR="0" wp14:anchorId="1312D5FD" wp14:editId="5187BA54">
                  <wp:extent cx="457200" cy="457200"/>
                  <wp:effectExtent l="0" t="0" r="0" b="0"/>
                  <wp:docPr id="29" name="Picture 29" descr="Check mark symbo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3" descr="Check mark symbol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7200" cy="457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544026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</w:rPr>
              <w:fldChar w:fldCharType="end"/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F2B5C86" w14:textId="77777777" w:rsidR="00544026" w:rsidRPr="00544026" w:rsidRDefault="00544026" w:rsidP="00544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D896B3A" w14:textId="77777777" w:rsidR="00544026" w:rsidRPr="00544026" w:rsidRDefault="00544026" w:rsidP="00544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BE3754C" w14:textId="77777777" w:rsidR="00544026" w:rsidRPr="00544026" w:rsidRDefault="00544026" w:rsidP="00544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544026" w:rsidRPr="00544026" w14:paraId="27BDAE7A" w14:textId="77777777" w:rsidTr="00544026"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6C399932" w14:textId="77777777" w:rsidR="00544026" w:rsidRPr="00544026" w:rsidRDefault="00544026" w:rsidP="00544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8B6F3F8" w14:textId="77777777" w:rsidR="00544026" w:rsidRPr="00544026" w:rsidRDefault="00544026" w:rsidP="00544026">
            <w:pPr>
              <w:spacing w:after="0" w:line="240" w:lineRule="auto"/>
              <w:ind w:left="4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44026">
              <w:rPr>
                <w:rFonts w:ascii="Arial" w:eastAsia="Times New Roman" w:hAnsi="Arial" w:cs="Arial"/>
                <w:b/>
                <w:bCs/>
                <w:color w:val="333333"/>
                <w:sz w:val="18"/>
                <w:szCs w:val="18"/>
                <w:shd w:val="clear" w:color="auto" w:fill="FFFFFF"/>
              </w:rPr>
              <w:t>4-</w:t>
            </w:r>
            <w:r w:rsidRPr="00544026">
              <w:rPr>
                <w:rFonts w:ascii="Arial" w:eastAsia="Times New Roman" w:hAnsi="Arial" w:cs="Arial"/>
                <w:color w:val="333333"/>
                <w:sz w:val="18"/>
                <w:szCs w:val="18"/>
                <w:shd w:val="clear" w:color="auto" w:fill="FFFFFF"/>
              </w:rPr>
              <w:t>Alanıyla ilgili konularda ilgili kişi ve kurumları bilgilendirir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DBA6503" w14:textId="77777777" w:rsidR="00544026" w:rsidRPr="00544026" w:rsidRDefault="00544026" w:rsidP="00544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2C1D792" w14:textId="77777777" w:rsidR="00544026" w:rsidRPr="00544026" w:rsidRDefault="00544026" w:rsidP="00544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177A759" w14:textId="6CFBCB0F" w:rsidR="00544026" w:rsidRPr="00544026" w:rsidRDefault="00544026" w:rsidP="00544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44026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</w:r>
            <w:r w:rsidRPr="00544026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</w:rPr>
              <w:fldChar w:fldCharType="begin"/>
            </w:r>
            <w:r w:rsidRPr="00544026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</w:rPr>
              <w:instrText xml:space="preserve"> INCLUDEPICTURE "https://lh5.googleusercontent.com/ik4stUvnpicAScHR8BHFXhQDRzXnS4pIdxz5xFID4PNf7U-r6b5W26CcGJYS2uEZ-iPu4upJHlWOcVt74bzeSkv1Lud3wFKJAPubMZ5L3QYlGc6DL4XMbN5-idMClDsOTBuPN2AnzDGAn1gtw86czprcRjacTM_BvbmWuBXS" \* MERGEFORMATINET </w:instrText>
            </w:r>
            <w:r w:rsidRPr="00544026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</w:rPr>
              <w:fldChar w:fldCharType="separate"/>
            </w:r>
            <w:r w:rsidRPr="00544026">
              <w:rPr>
                <w:rFonts w:ascii="Times New Roman" w:eastAsia="Times New Roman" w:hAnsi="Times New Roman" w:cs="Times New Roman"/>
                <w:noProof/>
                <w:sz w:val="24"/>
                <w:szCs w:val="24"/>
                <w:bdr w:val="none" w:sz="0" w:space="0" w:color="auto" w:frame="1"/>
              </w:rPr>
              <w:drawing>
                <wp:inline distT="0" distB="0" distL="0" distR="0" wp14:anchorId="54A7FA44" wp14:editId="380D301E">
                  <wp:extent cx="457200" cy="457200"/>
                  <wp:effectExtent l="0" t="0" r="0" b="0"/>
                  <wp:docPr id="28" name="Picture 28" descr="Check mark symbo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4" descr="Check mark symbol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7200" cy="457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544026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</w:rPr>
              <w:fldChar w:fldCharType="end"/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65BDAB8" w14:textId="277645DA" w:rsidR="00544026" w:rsidRPr="00544026" w:rsidRDefault="00544026" w:rsidP="00544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44026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</w:r>
            <w:r w:rsidRPr="00544026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</w:rPr>
              <w:fldChar w:fldCharType="begin"/>
            </w:r>
            <w:r w:rsidRPr="00544026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</w:rPr>
              <w:instrText xml:space="preserve"> INCLUDEPICTURE "https://lh5.googleusercontent.com/ik4stUvnpicAScHR8BHFXhQDRzXnS4pIdxz5xFID4PNf7U-r6b5W26CcGJYS2uEZ-iPu4upJHlWOcVt74bzeSkv1Lud3wFKJAPubMZ5L3QYlGc6DL4XMbN5-idMClDsOTBuPN2AnzDGAn1gtw86czprcRjacTM_BvbmWuBXS" \* MERGEFORMATINET </w:instrText>
            </w:r>
            <w:r w:rsidRPr="00544026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</w:rPr>
              <w:fldChar w:fldCharType="separate"/>
            </w:r>
            <w:r w:rsidRPr="00544026">
              <w:rPr>
                <w:rFonts w:ascii="Times New Roman" w:eastAsia="Times New Roman" w:hAnsi="Times New Roman" w:cs="Times New Roman"/>
                <w:noProof/>
                <w:sz w:val="24"/>
                <w:szCs w:val="24"/>
                <w:bdr w:val="none" w:sz="0" w:space="0" w:color="auto" w:frame="1"/>
              </w:rPr>
              <w:drawing>
                <wp:inline distT="0" distB="0" distL="0" distR="0" wp14:anchorId="4B38D4C0" wp14:editId="0EA9E9AD">
                  <wp:extent cx="457200" cy="457200"/>
                  <wp:effectExtent l="0" t="0" r="0" b="0"/>
                  <wp:docPr id="27" name="Picture 27" descr="Check mark symbo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5" descr="Check mark symbol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7200" cy="457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544026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</w:rPr>
              <w:fldChar w:fldCharType="end"/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CE2B96F" w14:textId="77777777" w:rsidR="00544026" w:rsidRPr="00544026" w:rsidRDefault="00544026" w:rsidP="00544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0F0A314" w14:textId="77777777" w:rsidR="00544026" w:rsidRPr="00544026" w:rsidRDefault="00544026" w:rsidP="00544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AAD023E" w14:textId="5EB7B11B" w:rsidR="00544026" w:rsidRPr="00544026" w:rsidRDefault="00544026" w:rsidP="00544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44026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</w:r>
            <w:r w:rsidRPr="00544026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</w:rPr>
              <w:fldChar w:fldCharType="begin"/>
            </w:r>
            <w:r w:rsidRPr="00544026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</w:rPr>
              <w:instrText xml:space="preserve"> INCLUDEPICTURE "https://lh5.googleusercontent.com/ik4stUvnpicAScHR8BHFXhQDRzXnS4pIdxz5xFID4PNf7U-r6b5W26CcGJYS2uEZ-iPu4upJHlWOcVt74bzeSkv1Lud3wFKJAPubMZ5L3QYlGc6DL4XMbN5-idMClDsOTBuPN2AnzDGAn1gtw86czprcRjacTM_BvbmWuBXS" \* MERGEFORMATINET </w:instrText>
            </w:r>
            <w:r w:rsidRPr="00544026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</w:rPr>
              <w:fldChar w:fldCharType="separate"/>
            </w:r>
            <w:r w:rsidRPr="00544026">
              <w:rPr>
                <w:rFonts w:ascii="Times New Roman" w:eastAsia="Times New Roman" w:hAnsi="Times New Roman" w:cs="Times New Roman"/>
                <w:noProof/>
                <w:sz w:val="24"/>
                <w:szCs w:val="24"/>
                <w:bdr w:val="none" w:sz="0" w:space="0" w:color="auto" w:frame="1"/>
              </w:rPr>
              <w:drawing>
                <wp:inline distT="0" distB="0" distL="0" distR="0" wp14:anchorId="5E469F9E" wp14:editId="5C8E6B50">
                  <wp:extent cx="457200" cy="457200"/>
                  <wp:effectExtent l="0" t="0" r="0" b="0"/>
                  <wp:docPr id="26" name="Picture 26" descr="Check mark symbo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6" descr="Check mark symbol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7200" cy="457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544026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</w:rPr>
              <w:fldChar w:fldCharType="end"/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A3BE569" w14:textId="77777777" w:rsidR="00544026" w:rsidRPr="00544026" w:rsidRDefault="00544026" w:rsidP="00544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6DC9B4D" w14:textId="77777777" w:rsidR="00544026" w:rsidRPr="00544026" w:rsidRDefault="00544026" w:rsidP="00544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83EAE9E" w14:textId="77777777" w:rsidR="00544026" w:rsidRPr="00544026" w:rsidRDefault="00544026" w:rsidP="00544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544026" w:rsidRPr="00544026" w14:paraId="1E3D25C8" w14:textId="77777777" w:rsidTr="00544026"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32DB584F" w14:textId="77777777" w:rsidR="00544026" w:rsidRPr="00544026" w:rsidRDefault="00544026" w:rsidP="00544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3D7AE4F" w14:textId="77777777" w:rsidR="00544026" w:rsidRPr="00544026" w:rsidRDefault="00544026" w:rsidP="00544026">
            <w:pPr>
              <w:spacing w:after="0" w:line="240" w:lineRule="auto"/>
              <w:ind w:left="4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44026">
              <w:rPr>
                <w:rFonts w:ascii="Arial" w:eastAsia="Times New Roman" w:hAnsi="Arial" w:cs="Arial"/>
                <w:b/>
                <w:bCs/>
                <w:color w:val="333333"/>
                <w:sz w:val="18"/>
                <w:szCs w:val="18"/>
                <w:shd w:val="clear" w:color="auto" w:fill="FFFFFF"/>
              </w:rPr>
              <w:t>5-</w:t>
            </w:r>
            <w:r w:rsidRPr="00544026">
              <w:rPr>
                <w:rFonts w:ascii="Arial" w:eastAsia="Times New Roman" w:hAnsi="Arial" w:cs="Arial"/>
                <w:color w:val="333333"/>
                <w:sz w:val="18"/>
                <w:szCs w:val="18"/>
                <w:shd w:val="clear" w:color="auto" w:fill="FFFFFF"/>
              </w:rPr>
              <w:t xml:space="preserve">Düşüncelerini ve sorunlara ilişkin çözüm önerilerini nicel ve nitel verilerle destekleyerek uzman olan ve </w:t>
            </w:r>
            <w:r w:rsidRPr="00544026">
              <w:rPr>
                <w:rFonts w:ascii="Arial" w:eastAsia="Times New Roman" w:hAnsi="Arial" w:cs="Arial"/>
                <w:color w:val="333333"/>
                <w:sz w:val="18"/>
                <w:szCs w:val="18"/>
                <w:shd w:val="clear" w:color="auto" w:fill="FFFFFF"/>
              </w:rPr>
              <w:lastRenderedPageBreak/>
              <w:t>olmayan kişilerle paylaşır.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446DDD9" w14:textId="77777777" w:rsidR="00544026" w:rsidRPr="00544026" w:rsidRDefault="00544026" w:rsidP="00544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DB99CCE" w14:textId="77777777" w:rsidR="00544026" w:rsidRPr="00544026" w:rsidRDefault="00544026" w:rsidP="00544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4C175E8" w14:textId="25C16FBD" w:rsidR="00544026" w:rsidRPr="00544026" w:rsidRDefault="00544026" w:rsidP="00544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44026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</w:r>
            <w:r w:rsidRPr="00544026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</w:rPr>
              <w:fldChar w:fldCharType="begin"/>
            </w:r>
            <w:r w:rsidRPr="00544026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</w:rPr>
              <w:instrText xml:space="preserve"> INCLUDEPICTURE "https://lh5.googleusercontent.com/ik4stUvnpicAScHR8BHFXhQDRzXnS4pIdxz5xFID4PNf7U-r6b5W26CcGJYS2uEZ-iPu4upJHlWOcVt74bzeSkv1Lud3wFKJAPubMZ5L3QYlGc6DL4XMbN5-idMClDsOTBuPN2AnzDGAn1gtw86czprcRjacTM_BvbmWuBXS" \* MERGEFORMATINET </w:instrText>
            </w:r>
            <w:r w:rsidRPr="00544026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</w:rPr>
              <w:fldChar w:fldCharType="separate"/>
            </w:r>
            <w:r w:rsidRPr="00544026">
              <w:rPr>
                <w:rFonts w:ascii="Times New Roman" w:eastAsia="Times New Roman" w:hAnsi="Times New Roman" w:cs="Times New Roman"/>
                <w:noProof/>
                <w:sz w:val="24"/>
                <w:szCs w:val="24"/>
                <w:bdr w:val="none" w:sz="0" w:space="0" w:color="auto" w:frame="1"/>
              </w:rPr>
              <w:drawing>
                <wp:inline distT="0" distB="0" distL="0" distR="0" wp14:anchorId="56665061" wp14:editId="17189965">
                  <wp:extent cx="457200" cy="457200"/>
                  <wp:effectExtent l="0" t="0" r="0" b="0"/>
                  <wp:docPr id="25" name="Picture 25" descr="Check mark symbo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7" descr="Check mark symbol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7200" cy="457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544026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</w:rPr>
              <w:fldChar w:fldCharType="end"/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CD534C6" w14:textId="2BC3E4E4" w:rsidR="00544026" w:rsidRPr="00544026" w:rsidRDefault="00544026" w:rsidP="00544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44026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</w:r>
            <w:r w:rsidRPr="00544026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</w:rPr>
              <w:fldChar w:fldCharType="begin"/>
            </w:r>
            <w:r w:rsidRPr="00544026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</w:rPr>
              <w:instrText xml:space="preserve"> INCLUDEPICTURE "https://lh5.googleusercontent.com/ik4stUvnpicAScHR8BHFXhQDRzXnS4pIdxz5xFID4PNf7U-r6b5W26CcGJYS2uEZ-iPu4upJHlWOcVt74bzeSkv1Lud3wFKJAPubMZ5L3QYlGc6DL4XMbN5-idMClDsOTBuPN2AnzDGAn1gtw86czprcRjacTM_BvbmWuBXS" \* MERGEFORMATINET </w:instrText>
            </w:r>
            <w:r w:rsidRPr="00544026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</w:rPr>
              <w:fldChar w:fldCharType="separate"/>
            </w:r>
            <w:r w:rsidRPr="00544026">
              <w:rPr>
                <w:rFonts w:ascii="Times New Roman" w:eastAsia="Times New Roman" w:hAnsi="Times New Roman" w:cs="Times New Roman"/>
                <w:noProof/>
                <w:sz w:val="24"/>
                <w:szCs w:val="24"/>
                <w:bdr w:val="none" w:sz="0" w:space="0" w:color="auto" w:frame="1"/>
              </w:rPr>
              <w:drawing>
                <wp:inline distT="0" distB="0" distL="0" distR="0" wp14:anchorId="2E268D3B" wp14:editId="4CCE9200">
                  <wp:extent cx="457200" cy="457200"/>
                  <wp:effectExtent l="0" t="0" r="0" b="0"/>
                  <wp:docPr id="24" name="Picture 24" descr="Check mark symbo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8" descr="Check mark symbol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7200" cy="457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544026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</w:rPr>
              <w:fldChar w:fldCharType="end"/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A56748F" w14:textId="77777777" w:rsidR="00544026" w:rsidRPr="00544026" w:rsidRDefault="00544026" w:rsidP="00544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1C269B0" w14:textId="77777777" w:rsidR="00544026" w:rsidRPr="00544026" w:rsidRDefault="00544026" w:rsidP="00544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A5D79AD" w14:textId="217E08CC" w:rsidR="00544026" w:rsidRPr="00544026" w:rsidRDefault="00544026" w:rsidP="00544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44026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</w:r>
            <w:r w:rsidRPr="00544026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</w:rPr>
              <w:fldChar w:fldCharType="begin"/>
            </w:r>
            <w:r w:rsidRPr="00544026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</w:rPr>
              <w:instrText xml:space="preserve"> INCLUDEPICTURE "https://lh5.googleusercontent.com/ik4stUvnpicAScHR8BHFXhQDRzXnS4pIdxz5xFID4PNf7U-r6b5W26CcGJYS2uEZ-iPu4upJHlWOcVt74bzeSkv1Lud3wFKJAPubMZ5L3QYlGc6DL4XMbN5-idMClDsOTBuPN2AnzDGAn1gtw86czprcRjacTM_BvbmWuBXS" \* MERGEFORMATINET </w:instrText>
            </w:r>
            <w:r w:rsidRPr="00544026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</w:rPr>
              <w:fldChar w:fldCharType="separate"/>
            </w:r>
            <w:r w:rsidRPr="00544026">
              <w:rPr>
                <w:rFonts w:ascii="Times New Roman" w:eastAsia="Times New Roman" w:hAnsi="Times New Roman" w:cs="Times New Roman"/>
                <w:noProof/>
                <w:sz w:val="24"/>
                <w:szCs w:val="24"/>
                <w:bdr w:val="none" w:sz="0" w:space="0" w:color="auto" w:frame="1"/>
              </w:rPr>
              <w:drawing>
                <wp:inline distT="0" distB="0" distL="0" distR="0" wp14:anchorId="1804CACE" wp14:editId="6FDA3707">
                  <wp:extent cx="457200" cy="457200"/>
                  <wp:effectExtent l="0" t="0" r="0" b="0"/>
                  <wp:docPr id="23" name="Picture 23" descr="Check mark symbo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9" descr="Check mark symbol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7200" cy="457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544026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</w:rPr>
              <w:fldChar w:fldCharType="end"/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F11BBAF" w14:textId="77777777" w:rsidR="00544026" w:rsidRPr="00544026" w:rsidRDefault="00544026" w:rsidP="00544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65A209B" w14:textId="77777777" w:rsidR="00544026" w:rsidRPr="00544026" w:rsidRDefault="00544026" w:rsidP="00544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AA1DA36" w14:textId="77777777" w:rsidR="00544026" w:rsidRPr="00544026" w:rsidRDefault="00544026" w:rsidP="00544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544026" w:rsidRPr="00544026" w14:paraId="4805F416" w14:textId="77777777" w:rsidTr="00544026"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2ADF2D2B" w14:textId="77777777" w:rsidR="00544026" w:rsidRPr="00544026" w:rsidRDefault="00544026" w:rsidP="00544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ED49759" w14:textId="77777777" w:rsidR="00544026" w:rsidRPr="00544026" w:rsidRDefault="00544026" w:rsidP="00544026">
            <w:pPr>
              <w:spacing w:after="0" w:line="240" w:lineRule="auto"/>
              <w:ind w:left="4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44026">
              <w:rPr>
                <w:rFonts w:ascii="Arial" w:eastAsia="Times New Roman" w:hAnsi="Arial" w:cs="Arial"/>
                <w:b/>
                <w:bCs/>
                <w:color w:val="333333"/>
                <w:sz w:val="18"/>
                <w:szCs w:val="18"/>
                <w:shd w:val="clear" w:color="auto" w:fill="FFFFFF"/>
              </w:rPr>
              <w:t>6-</w:t>
            </w:r>
            <w:r w:rsidRPr="00544026">
              <w:rPr>
                <w:rFonts w:ascii="Arial" w:eastAsia="Times New Roman" w:hAnsi="Arial" w:cs="Arial"/>
                <w:color w:val="333333"/>
                <w:sz w:val="18"/>
                <w:szCs w:val="18"/>
                <w:shd w:val="clear" w:color="auto" w:fill="FFFFFF"/>
              </w:rPr>
              <w:t>Bir yabancı dili en az Avrupa Dil portföyü B1 düzeyinde kullanarak alanındaki bilgileri izler ve meslektaşları ile iletişim kurar.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CBF0B2C" w14:textId="77777777" w:rsidR="00544026" w:rsidRPr="00544026" w:rsidRDefault="00544026" w:rsidP="00544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81C68A8" w14:textId="77777777" w:rsidR="00544026" w:rsidRPr="00544026" w:rsidRDefault="00544026" w:rsidP="00544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4E7CE6B" w14:textId="77777777" w:rsidR="00544026" w:rsidRPr="00544026" w:rsidRDefault="00544026" w:rsidP="00544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BE6D375" w14:textId="1087A5AC" w:rsidR="00544026" w:rsidRPr="00544026" w:rsidRDefault="00544026" w:rsidP="00544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44026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</w:r>
            <w:r w:rsidRPr="00544026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</w:rPr>
              <w:fldChar w:fldCharType="begin"/>
            </w:r>
            <w:r w:rsidRPr="00544026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</w:rPr>
              <w:instrText xml:space="preserve"> INCLUDEPICTURE "https://lh5.googleusercontent.com/ik4stUvnpicAScHR8BHFXhQDRzXnS4pIdxz5xFID4PNf7U-r6b5W26CcGJYS2uEZ-iPu4upJHlWOcVt74bzeSkv1Lud3wFKJAPubMZ5L3QYlGc6DL4XMbN5-idMClDsOTBuPN2AnzDGAn1gtw86czprcRjacTM_BvbmWuBXS" \* MERGEFORMATINET </w:instrText>
            </w:r>
            <w:r w:rsidRPr="00544026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</w:rPr>
              <w:fldChar w:fldCharType="separate"/>
            </w:r>
            <w:r w:rsidRPr="00544026">
              <w:rPr>
                <w:rFonts w:ascii="Times New Roman" w:eastAsia="Times New Roman" w:hAnsi="Times New Roman" w:cs="Times New Roman"/>
                <w:noProof/>
                <w:sz w:val="24"/>
                <w:szCs w:val="24"/>
                <w:bdr w:val="none" w:sz="0" w:space="0" w:color="auto" w:frame="1"/>
              </w:rPr>
              <w:drawing>
                <wp:inline distT="0" distB="0" distL="0" distR="0" wp14:anchorId="0AE5076C" wp14:editId="3F8C9D9F">
                  <wp:extent cx="457200" cy="457200"/>
                  <wp:effectExtent l="0" t="0" r="0" b="0"/>
                  <wp:docPr id="22" name="Picture 22" descr="Check mark symbo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0" descr="Check mark symbol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7200" cy="457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544026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</w:rPr>
              <w:fldChar w:fldCharType="end"/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14B219F" w14:textId="77777777" w:rsidR="00544026" w:rsidRPr="00544026" w:rsidRDefault="00544026" w:rsidP="00544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A559CBC" w14:textId="77777777" w:rsidR="00544026" w:rsidRPr="00544026" w:rsidRDefault="00544026" w:rsidP="00544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16ADF8B" w14:textId="00E8FDAF" w:rsidR="00544026" w:rsidRPr="00544026" w:rsidRDefault="00544026" w:rsidP="00544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44026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</w:r>
            <w:r w:rsidRPr="00544026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</w:rPr>
              <w:fldChar w:fldCharType="begin"/>
            </w:r>
            <w:r w:rsidRPr="00544026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</w:rPr>
              <w:instrText xml:space="preserve"> INCLUDEPICTURE "https://lh5.googleusercontent.com/ik4stUvnpicAScHR8BHFXhQDRzXnS4pIdxz5xFID4PNf7U-r6b5W26CcGJYS2uEZ-iPu4upJHlWOcVt74bzeSkv1Lud3wFKJAPubMZ5L3QYlGc6DL4XMbN5-idMClDsOTBuPN2AnzDGAn1gtw86czprcRjacTM_BvbmWuBXS" \* MERGEFORMATINET </w:instrText>
            </w:r>
            <w:r w:rsidRPr="00544026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</w:rPr>
              <w:fldChar w:fldCharType="separate"/>
            </w:r>
            <w:r w:rsidRPr="00544026">
              <w:rPr>
                <w:rFonts w:ascii="Times New Roman" w:eastAsia="Times New Roman" w:hAnsi="Times New Roman" w:cs="Times New Roman"/>
                <w:noProof/>
                <w:sz w:val="24"/>
                <w:szCs w:val="24"/>
                <w:bdr w:val="none" w:sz="0" w:space="0" w:color="auto" w:frame="1"/>
              </w:rPr>
              <w:drawing>
                <wp:inline distT="0" distB="0" distL="0" distR="0" wp14:anchorId="0F5A71C2" wp14:editId="686B8C0F">
                  <wp:extent cx="457200" cy="457200"/>
                  <wp:effectExtent l="0" t="0" r="0" b="0"/>
                  <wp:docPr id="21" name="Picture 21" descr="Check mark symbo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1" descr="Check mark symbol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7200" cy="457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544026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</w:rPr>
              <w:fldChar w:fldCharType="end"/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C0EAC17" w14:textId="77777777" w:rsidR="00544026" w:rsidRPr="00544026" w:rsidRDefault="00544026" w:rsidP="00544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9ECCAF8" w14:textId="77777777" w:rsidR="00544026" w:rsidRPr="00544026" w:rsidRDefault="00544026" w:rsidP="00544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C33530D" w14:textId="77777777" w:rsidR="00544026" w:rsidRPr="00544026" w:rsidRDefault="00544026" w:rsidP="00544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544026" w:rsidRPr="00544026" w14:paraId="35921A25" w14:textId="77777777" w:rsidTr="00544026"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2771CC15" w14:textId="77777777" w:rsidR="00544026" w:rsidRPr="00544026" w:rsidRDefault="00544026" w:rsidP="00544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3AEFE2C" w14:textId="77777777" w:rsidR="00544026" w:rsidRPr="00544026" w:rsidRDefault="00544026" w:rsidP="00544026">
            <w:pPr>
              <w:spacing w:after="0" w:line="240" w:lineRule="auto"/>
              <w:ind w:left="4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44026">
              <w:rPr>
                <w:rFonts w:ascii="Arial" w:eastAsia="Times New Roman" w:hAnsi="Arial" w:cs="Arial"/>
                <w:b/>
                <w:bCs/>
                <w:color w:val="333333"/>
                <w:sz w:val="18"/>
                <w:szCs w:val="18"/>
                <w:shd w:val="clear" w:color="auto" w:fill="FFFFFF"/>
              </w:rPr>
              <w:t>7-</w:t>
            </w:r>
            <w:r w:rsidRPr="00544026">
              <w:rPr>
                <w:rFonts w:ascii="Arial" w:eastAsia="Times New Roman" w:hAnsi="Arial" w:cs="Arial"/>
                <w:color w:val="333333"/>
                <w:sz w:val="18"/>
                <w:szCs w:val="18"/>
                <w:shd w:val="clear" w:color="auto" w:fill="FFFFFF"/>
              </w:rPr>
              <w:t>Avrupa Bilgisayar Kullanma Lisansının ileri düzeyinde bilişim ve iletişim teknolojilerini kullanır.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B59AED4" w14:textId="77777777" w:rsidR="00544026" w:rsidRPr="00544026" w:rsidRDefault="00544026" w:rsidP="00544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A94FAD8" w14:textId="77777777" w:rsidR="00544026" w:rsidRPr="00544026" w:rsidRDefault="00544026" w:rsidP="00544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06805D1" w14:textId="77777777" w:rsidR="00544026" w:rsidRPr="00544026" w:rsidRDefault="00544026" w:rsidP="00544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1B3D222" w14:textId="77777777" w:rsidR="00544026" w:rsidRPr="00544026" w:rsidRDefault="00544026" w:rsidP="00544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A912676" w14:textId="1C074735" w:rsidR="00544026" w:rsidRPr="00544026" w:rsidRDefault="00544026" w:rsidP="00544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44026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</w:r>
            <w:r w:rsidRPr="00544026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</w:rPr>
              <w:fldChar w:fldCharType="begin"/>
            </w:r>
            <w:r w:rsidRPr="00544026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</w:rPr>
              <w:instrText xml:space="preserve"> INCLUDEPICTURE "https://lh5.googleusercontent.com/ik4stUvnpicAScHR8BHFXhQDRzXnS4pIdxz5xFID4PNf7U-r6b5W26CcGJYS2uEZ-iPu4upJHlWOcVt74bzeSkv1Lud3wFKJAPubMZ5L3QYlGc6DL4XMbN5-idMClDsOTBuPN2AnzDGAn1gtw86czprcRjacTM_BvbmWuBXS" \* MERGEFORMATINET </w:instrText>
            </w:r>
            <w:r w:rsidRPr="00544026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</w:rPr>
              <w:fldChar w:fldCharType="separate"/>
            </w:r>
            <w:r w:rsidRPr="00544026">
              <w:rPr>
                <w:rFonts w:ascii="Times New Roman" w:eastAsia="Times New Roman" w:hAnsi="Times New Roman" w:cs="Times New Roman"/>
                <w:noProof/>
                <w:sz w:val="24"/>
                <w:szCs w:val="24"/>
                <w:bdr w:val="none" w:sz="0" w:space="0" w:color="auto" w:frame="1"/>
              </w:rPr>
              <w:drawing>
                <wp:inline distT="0" distB="0" distL="0" distR="0" wp14:anchorId="1BCAE9CF" wp14:editId="5E4F1C8D">
                  <wp:extent cx="457200" cy="457200"/>
                  <wp:effectExtent l="0" t="0" r="0" b="0"/>
                  <wp:docPr id="20" name="Picture 20" descr="Check mark symbo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2" descr="Check mark symbol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7200" cy="457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544026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</w:rPr>
              <w:fldChar w:fldCharType="end"/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D7D695E" w14:textId="77777777" w:rsidR="00544026" w:rsidRPr="00544026" w:rsidRDefault="00544026" w:rsidP="00544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F3FEF3A" w14:textId="77777777" w:rsidR="00544026" w:rsidRPr="00544026" w:rsidRDefault="00544026" w:rsidP="00544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2C940C2" w14:textId="77777777" w:rsidR="00544026" w:rsidRPr="00544026" w:rsidRDefault="00544026" w:rsidP="00544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DC657A0" w14:textId="77777777" w:rsidR="00544026" w:rsidRPr="00544026" w:rsidRDefault="00544026" w:rsidP="00544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D1C666C" w14:textId="77777777" w:rsidR="00544026" w:rsidRPr="00544026" w:rsidRDefault="00544026" w:rsidP="00544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544026" w:rsidRPr="00544026" w14:paraId="5431EE4D" w14:textId="77777777" w:rsidTr="00544026"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4101E046" w14:textId="77777777" w:rsidR="00544026" w:rsidRPr="00544026" w:rsidRDefault="00544026" w:rsidP="00544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005A750" w14:textId="77777777" w:rsidR="00544026" w:rsidRPr="00544026" w:rsidRDefault="00544026" w:rsidP="00544026">
            <w:pPr>
              <w:spacing w:after="0" w:line="240" w:lineRule="auto"/>
              <w:ind w:left="4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44026">
              <w:rPr>
                <w:rFonts w:ascii="Arial" w:eastAsia="Times New Roman" w:hAnsi="Arial" w:cs="Arial"/>
                <w:b/>
                <w:bCs/>
                <w:color w:val="333333"/>
                <w:sz w:val="18"/>
                <w:szCs w:val="18"/>
                <w:shd w:val="clear" w:color="auto" w:fill="FFFFFF"/>
              </w:rPr>
              <w:t>8-</w:t>
            </w:r>
            <w:r w:rsidRPr="00544026">
              <w:rPr>
                <w:rFonts w:ascii="Arial" w:eastAsia="Times New Roman" w:hAnsi="Arial" w:cs="Arial"/>
                <w:color w:val="333333"/>
                <w:sz w:val="18"/>
                <w:szCs w:val="18"/>
                <w:shd w:val="clear" w:color="auto" w:fill="FFFFFF"/>
              </w:rPr>
              <w:t>Farklı kültürlerde yaşar ve sosyal yaşama uyum sağlar.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3F05F48" w14:textId="77777777" w:rsidR="00544026" w:rsidRPr="00544026" w:rsidRDefault="00544026" w:rsidP="00544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7844856" w14:textId="77777777" w:rsidR="00544026" w:rsidRPr="00544026" w:rsidRDefault="00544026" w:rsidP="00544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8D80AB2" w14:textId="77777777" w:rsidR="00544026" w:rsidRPr="00544026" w:rsidRDefault="00544026" w:rsidP="00544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31F2760" w14:textId="71947939" w:rsidR="00544026" w:rsidRPr="00544026" w:rsidRDefault="00544026" w:rsidP="00544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44026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</w:r>
            <w:r w:rsidRPr="00544026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</w:rPr>
              <w:fldChar w:fldCharType="begin"/>
            </w:r>
            <w:r w:rsidRPr="00544026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</w:rPr>
              <w:instrText xml:space="preserve"> INCLUDEPICTURE "https://lh5.googleusercontent.com/ik4stUvnpicAScHR8BHFXhQDRzXnS4pIdxz5xFID4PNf7U-r6b5W26CcGJYS2uEZ-iPu4upJHlWOcVt74bzeSkv1Lud3wFKJAPubMZ5L3QYlGc6DL4XMbN5-idMClDsOTBuPN2AnzDGAn1gtw86czprcRjacTM_BvbmWuBXS" \* MERGEFORMATINET </w:instrText>
            </w:r>
            <w:r w:rsidRPr="00544026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</w:rPr>
              <w:fldChar w:fldCharType="separate"/>
            </w:r>
            <w:r w:rsidRPr="00544026">
              <w:rPr>
                <w:rFonts w:ascii="Times New Roman" w:eastAsia="Times New Roman" w:hAnsi="Times New Roman" w:cs="Times New Roman"/>
                <w:noProof/>
                <w:sz w:val="24"/>
                <w:szCs w:val="24"/>
                <w:bdr w:val="none" w:sz="0" w:space="0" w:color="auto" w:frame="1"/>
              </w:rPr>
              <w:drawing>
                <wp:inline distT="0" distB="0" distL="0" distR="0" wp14:anchorId="527864DE" wp14:editId="5704E365">
                  <wp:extent cx="457200" cy="457200"/>
                  <wp:effectExtent l="0" t="0" r="0" b="0"/>
                  <wp:docPr id="19" name="Picture 19" descr="Check mark symbo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3" descr="Check mark symbol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7200" cy="457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544026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</w:rPr>
              <w:fldChar w:fldCharType="end"/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D36907A" w14:textId="77777777" w:rsidR="00544026" w:rsidRPr="00544026" w:rsidRDefault="00544026" w:rsidP="00544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15162E1" w14:textId="77777777" w:rsidR="00544026" w:rsidRPr="00544026" w:rsidRDefault="00544026" w:rsidP="00544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A4AFAF3" w14:textId="65F2F8F5" w:rsidR="00544026" w:rsidRPr="00544026" w:rsidRDefault="00544026" w:rsidP="00544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44026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</w:r>
            <w:r w:rsidRPr="00544026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</w:rPr>
              <w:fldChar w:fldCharType="begin"/>
            </w:r>
            <w:r w:rsidRPr="00544026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</w:rPr>
              <w:instrText xml:space="preserve"> INCLUDEPICTURE "https://lh5.googleusercontent.com/ik4stUvnpicAScHR8BHFXhQDRzXnS4pIdxz5xFID4PNf7U-r6b5W26CcGJYS2uEZ-iPu4upJHlWOcVt74bzeSkv1Lud3wFKJAPubMZ5L3QYlGc6DL4XMbN5-idMClDsOTBuPN2AnzDGAn1gtw86czprcRjacTM_BvbmWuBXS" \* MERGEFORMATINET </w:instrText>
            </w:r>
            <w:r w:rsidRPr="00544026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</w:rPr>
              <w:fldChar w:fldCharType="separate"/>
            </w:r>
            <w:r w:rsidRPr="00544026">
              <w:rPr>
                <w:rFonts w:ascii="Times New Roman" w:eastAsia="Times New Roman" w:hAnsi="Times New Roman" w:cs="Times New Roman"/>
                <w:noProof/>
                <w:sz w:val="24"/>
                <w:szCs w:val="24"/>
                <w:bdr w:val="none" w:sz="0" w:space="0" w:color="auto" w:frame="1"/>
              </w:rPr>
              <w:drawing>
                <wp:inline distT="0" distB="0" distL="0" distR="0" wp14:anchorId="6FC27B1A" wp14:editId="6E70517C">
                  <wp:extent cx="457200" cy="457200"/>
                  <wp:effectExtent l="0" t="0" r="0" b="0"/>
                  <wp:docPr id="18" name="Picture 18" descr="Check mark symbo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4" descr="Check mark symbol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7200" cy="457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544026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</w:rPr>
              <w:fldChar w:fldCharType="end"/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98A1260" w14:textId="77777777" w:rsidR="00544026" w:rsidRPr="00544026" w:rsidRDefault="00544026" w:rsidP="00544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0EFA089" w14:textId="77777777" w:rsidR="00544026" w:rsidRPr="00544026" w:rsidRDefault="00544026" w:rsidP="00544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3EE9E0B" w14:textId="77777777" w:rsidR="00544026" w:rsidRPr="00544026" w:rsidRDefault="00544026" w:rsidP="00544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544026" w:rsidRPr="00544026" w14:paraId="71678979" w14:textId="77777777" w:rsidTr="00544026">
        <w:tc>
          <w:tcPr>
            <w:tcW w:w="0" w:type="auto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A8FE5CE" w14:textId="77777777" w:rsidR="00544026" w:rsidRPr="00544026" w:rsidRDefault="00544026" w:rsidP="00544026">
            <w:pPr>
              <w:spacing w:before="120"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44026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YETKİNLİKLER</w:t>
            </w:r>
          </w:p>
          <w:p w14:paraId="1D6FBD8B" w14:textId="77777777" w:rsidR="00544026" w:rsidRPr="00544026" w:rsidRDefault="00544026" w:rsidP="00544026">
            <w:pPr>
              <w:spacing w:before="120"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4402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(Alana Özgü Yetkinlik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2C74FB1" w14:textId="77777777" w:rsidR="00544026" w:rsidRPr="00544026" w:rsidRDefault="00544026" w:rsidP="00544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44026">
              <w:rPr>
                <w:rFonts w:ascii="Arial" w:eastAsia="Times New Roman" w:hAnsi="Arial" w:cs="Arial"/>
                <w:b/>
                <w:bCs/>
                <w:color w:val="333333"/>
                <w:sz w:val="18"/>
                <w:szCs w:val="18"/>
                <w:shd w:val="clear" w:color="auto" w:fill="FFFFFF"/>
              </w:rPr>
              <w:t>1-</w:t>
            </w:r>
            <w:r w:rsidRPr="00544026">
              <w:rPr>
                <w:rFonts w:ascii="Arial" w:eastAsia="Times New Roman" w:hAnsi="Arial" w:cs="Arial"/>
                <w:color w:val="333333"/>
                <w:sz w:val="18"/>
                <w:szCs w:val="18"/>
                <w:shd w:val="clear" w:color="auto" w:fill="FFFFFF"/>
              </w:rPr>
              <w:t>Dış görünüm, tutum, tavır ve davranışları ile topluma örnek olur.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3491D1C" w14:textId="77777777" w:rsidR="00544026" w:rsidRPr="00544026" w:rsidRDefault="00544026" w:rsidP="00544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6EE6C8C" w14:textId="77777777" w:rsidR="00544026" w:rsidRPr="00544026" w:rsidRDefault="00544026" w:rsidP="00544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3C72B99" w14:textId="77777777" w:rsidR="00544026" w:rsidRPr="00544026" w:rsidRDefault="00544026" w:rsidP="00544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AE0666B" w14:textId="77777777" w:rsidR="00544026" w:rsidRPr="00544026" w:rsidRDefault="00544026" w:rsidP="00544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DC60EE9" w14:textId="77777777" w:rsidR="00544026" w:rsidRPr="00544026" w:rsidRDefault="00544026" w:rsidP="00544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236B3D3" w14:textId="10BAD62E" w:rsidR="00544026" w:rsidRPr="00544026" w:rsidRDefault="00544026" w:rsidP="00544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44026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</w:r>
            <w:r w:rsidRPr="00544026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</w:rPr>
              <w:fldChar w:fldCharType="begin"/>
            </w:r>
            <w:r w:rsidRPr="00544026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</w:rPr>
              <w:instrText xml:space="preserve"> INCLUDEPICTURE "https://lh5.googleusercontent.com/ik4stUvnpicAScHR8BHFXhQDRzXnS4pIdxz5xFID4PNf7U-r6b5W26CcGJYS2uEZ-iPu4upJHlWOcVt74bzeSkv1Lud3wFKJAPubMZ5L3QYlGc6DL4XMbN5-idMClDsOTBuPN2AnzDGAn1gtw86czprcRjacTM_BvbmWuBXS" \* MERGEFORMATINET </w:instrText>
            </w:r>
            <w:r w:rsidRPr="00544026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</w:rPr>
              <w:fldChar w:fldCharType="separate"/>
            </w:r>
            <w:r w:rsidRPr="00544026">
              <w:rPr>
                <w:rFonts w:ascii="Times New Roman" w:eastAsia="Times New Roman" w:hAnsi="Times New Roman" w:cs="Times New Roman"/>
                <w:noProof/>
                <w:sz w:val="24"/>
                <w:szCs w:val="24"/>
                <w:bdr w:val="none" w:sz="0" w:space="0" w:color="auto" w:frame="1"/>
              </w:rPr>
              <w:drawing>
                <wp:inline distT="0" distB="0" distL="0" distR="0" wp14:anchorId="12F98836" wp14:editId="2E305F0A">
                  <wp:extent cx="457200" cy="457200"/>
                  <wp:effectExtent l="0" t="0" r="0" b="0"/>
                  <wp:docPr id="17" name="Picture 17" descr="Check mark symbo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5" descr="Check mark symbol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7200" cy="457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544026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</w:rPr>
              <w:fldChar w:fldCharType="end"/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79D5B74" w14:textId="77777777" w:rsidR="00544026" w:rsidRPr="00544026" w:rsidRDefault="00544026" w:rsidP="00544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ACA34A7" w14:textId="77777777" w:rsidR="00544026" w:rsidRPr="00544026" w:rsidRDefault="00544026" w:rsidP="00544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A52CE63" w14:textId="1F02CF2C" w:rsidR="00544026" w:rsidRPr="00544026" w:rsidRDefault="00544026" w:rsidP="00544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44026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</w:r>
            <w:r w:rsidRPr="00544026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</w:rPr>
              <w:fldChar w:fldCharType="begin"/>
            </w:r>
            <w:r w:rsidRPr="00544026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</w:rPr>
              <w:instrText xml:space="preserve"> INCLUDEPICTURE "https://lh5.googleusercontent.com/ik4stUvnpicAScHR8BHFXhQDRzXnS4pIdxz5xFID4PNf7U-r6b5W26CcGJYS2uEZ-iPu4upJHlWOcVt74bzeSkv1Lud3wFKJAPubMZ5L3QYlGc6DL4XMbN5-idMClDsOTBuPN2AnzDGAn1gtw86czprcRjacTM_BvbmWuBXS" \* MERGEFORMATINET </w:instrText>
            </w:r>
            <w:r w:rsidRPr="00544026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</w:rPr>
              <w:fldChar w:fldCharType="separate"/>
            </w:r>
            <w:r w:rsidRPr="00544026">
              <w:rPr>
                <w:rFonts w:ascii="Times New Roman" w:eastAsia="Times New Roman" w:hAnsi="Times New Roman" w:cs="Times New Roman"/>
                <w:noProof/>
                <w:sz w:val="24"/>
                <w:szCs w:val="24"/>
                <w:bdr w:val="none" w:sz="0" w:space="0" w:color="auto" w:frame="1"/>
              </w:rPr>
              <w:drawing>
                <wp:inline distT="0" distB="0" distL="0" distR="0" wp14:anchorId="09EB4B86" wp14:editId="26EE4CBE">
                  <wp:extent cx="457200" cy="457200"/>
                  <wp:effectExtent l="0" t="0" r="0" b="0"/>
                  <wp:docPr id="16" name="Picture 16" descr="Check mark symbo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6" descr="Check mark symbol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7200" cy="457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544026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</w:rPr>
              <w:fldChar w:fldCharType="end"/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5C493D1" w14:textId="77777777" w:rsidR="00544026" w:rsidRPr="00544026" w:rsidRDefault="00544026" w:rsidP="00544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544026" w:rsidRPr="00544026" w14:paraId="1710AA0A" w14:textId="77777777" w:rsidTr="00544026"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2C11CAEA" w14:textId="77777777" w:rsidR="00544026" w:rsidRPr="00544026" w:rsidRDefault="00544026" w:rsidP="00544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1A23279" w14:textId="77777777" w:rsidR="00544026" w:rsidRPr="00544026" w:rsidRDefault="00544026" w:rsidP="00544026">
            <w:pPr>
              <w:spacing w:after="0" w:line="240" w:lineRule="auto"/>
              <w:ind w:left="-35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44026">
              <w:rPr>
                <w:rFonts w:ascii="Arial" w:eastAsia="Times New Roman" w:hAnsi="Arial" w:cs="Arial"/>
                <w:b/>
                <w:bCs/>
                <w:color w:val="333333"/>
                <w:sz w:val="18"/>
                <w:szCs w:val="18"/>
                <w:shd w:val="clear" w:color="auto" w:fill="FFFFFF"/>
              </w:rPr>
              <w:t>2-</w:t>
            </w:r>
            <w:r w:rsidRPr="00544026">
              <w:rPr>
                <w:rFonts w:ascii="Arial" w:eastAsia="Times New Roman" w:hAnsi="Arial" w:cs="Arial"/>
                <w:color w:val="333333"/>
                <w:sz w:val="18"/>
                <w:szCs w:val="18"/>
                <w:shd w:val="clear" w:color="auto" w:fill="FFFFFF"/>
              </w:rPr>
              <w:t>Demokrasi, insan hakları, toplumsal, bilimsel ve mesleki etik değerlere uygun davranır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6772008" w14:textId="77777777" w:rsidR="00544026" w:rsidRPr="00544026" w:rsidRDefault="00544026" w:rsidP="00544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3147EBE" w14:textId="77777777" w:rsidR="00544026" w:rsidRPr="00544026" w:rsidRDefault="00544026" w:rsidP="00544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44EFC76" w14:textId="77777777" w:rsidR="00544026" w:rsidRPr="00544026" w:rsidRDefault="00544026" w:rsidP="00544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53838F9" w14:textId="77777777" w:rsidR="00544026" w:rsidRPr="00544026" w:rsidRDefault="00544026" w:rsidP="00544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8EE76D6" w14:textId="77777777" w:rsidR="00544026" w:rsidRPr="00544026" w:rsidRDefault="00544026" w:rsidP="00544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F51A312" w14:textId="24956F7B" w:rsidR="00544026" w:rsidRPr="00544026" w:rsidRDefault="00544026" w:rsidP="00544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44026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</w:r>
            <w:r w:rsidRPr="00544026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</w:rPr>
              <w:fldChar w:fldCharType="begin"/>
            </w:r>
            <w:r w:rsidRPr="00544026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</w:rPr>
              <w:instrText xml:space="preserve"> INCLUDEPICTURE "https://lh5.googleusercontent.com/ik4stUvnpicAScHR8BHFXhQDRzXnS4pIdxz5xFID4PNf7U-r6b5W26CcGJYS2uEZ-iPu4upJHlWOcVt74bzeSkv1Lud3wFKJAPubMZ5L3QYlGc6DL4XMbN5-idMClDsOTBuPN2AnzDGAn1gtw86czprcRjacTM_BvbmWuBXS" \* MERGEFORMATINET </w:instrText>
            </w:r>
            <w:r w:rsidRPr="00544026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</w:rPr>
              <w:fldChar w:fldCharType="separate"/>
            </w:r>
            <w:r w:rsidRPr="00544026">
              <w:rPr>
                <w:rFonts w:ascii="Times New Roman" w:eastAsia="Times New Roman" w:hAnsi="Times New Roman" w:cs="Times New Roman"/>
                <w:noProof/>
                <w:sz w:val="24"/>
                <w:szCs w:val="24"/>
                <w:bdr w:val="none" w:sz="0" w:space="0" w:color="auto" w:frame="1"/>
              </w:rPr>
              <w:drawing>
                <wp:inline distT="0" distB="0" distL="0" distR="0" wp14:anchorId="22BD073C" wp14:editId="0ED5366B">
                  <wp:extent cx="457200" cy="457200"/>
                  <wp:effectExtent l="0" t="0" r="0" b="0"/>
                  <wp:docPr id="15" name="Picture 15" descr="Check mark symbo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7" descr="Check mark symbol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7200" cy="457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544026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</w:rPr>
              <w:fldChar w:fldCharType="end"/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9E9AD46" w14:textId="77777777" w:rsidR="00544026" w:rsidRPr="00544026" w:rsidRDefault="00544026" w:rsidP="00544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4A93810" w14:textId="77777777" w:rsidR="00544026" w:rsidRPr="00544026" w:rsidRDefault="00544026" w:rsidP="00544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AD88B4B" w14:textId="6DD75840" w:rsidR="00544026" w:rsidRPr="00544026" w:rsidRDefault="00544026" w:rsidP="00544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44026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</w:r>
            <w:r w:rsidRPr="00544026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</w:rPr>
              <w:fldChar w:fldCharType="begin"/>
            </w:r>
            <w:r w:rsidRPr="00544026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</w:rPr>
              <w:instrText xml:space="preserve"> INCLUDEPICTURE "https://lh5.googleusercontent.com/ik4stUvnpicAScHR8BHFXhQDRzXnS4pIdxz5xFID4PNf7U-r6b5W26CcGJYS2uEZ-iPu4upJHlWOcVt74bzeSkv1Lud3wFKJAPubMZ5L3QYlGc6DL4XMbN5-idMClDsOTBuPN2AnzDGAn1gtw86czprcRjacTM_BvbmWuBXS" \* MERGEFORMATINET </w:instrText>
            </w:r>
            <w:r w:rsidRPr="00544026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</w:rPr>
              <w:fldChar w:fldCharType="separate"/>
            </w:r>
            <w:r w:rsidRPr="00544026">
              <w:rPr>
                <w:rFonts w:ascii="Times New Roman" w:eastAsia="Times New Roman" w:hAnsi="Times New Roman" w:cs="Times New Roman"/>
                <w:noProof/>
                <w:sz w:val="24"/>
                <w:szCs w:val="24"/>
                <w:bdr w:val="none" w:sz="0" w:space="0" w:color="auto" w:frame="1"/>
              </w:rPr>
              <w:drawing>
                <wp:inline distT="0" distB="0" distL="0" distR="0" wp14:anchorId="48CB3B13" wp14:editId="04167D73">
                  <wp:extent cx="457200" cy="457200"/>
                  <wp:effectExtent l="0" t="0" r="0" b="0"/>
                  <wp:docPr id="14" name="Picture 14" descr="Check mark symbo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8" descr="Check mark symbol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7200" cy="457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544026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</w:rPr>
              <w:fldChar w:fldCharType="end"/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06468AE" w14:textId="77777777" w:rsidR="00544026" w:rsidRPr="00544026" w:rsidRDefault="00544026" w:rsidP="00544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544026" w:rsidRPr="00544026" w14:paraId="7B13863A" w14:textId="77777777" w:rsidTr="00544026"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7557F867" w14:textId="77777777" w:rsidR="00544026" w:rsidRPr="00544026" w:rsidRDefault="00544026" w:rsidP="00544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AE17F27" w14:textId="77777777" w:rsidR="00544026" w:rsidRPr="00544026" w:rsidRDefault="00544026" w:rsidP="00544026">
            <w:pPr>
              <w:spacing w:after="0" w:line="240" w:lineRule="auto"/>
              <w:ind w:left="-35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44026">
              <w:rPr>
                <w:rFonts w:ascii="Arial" w:eastAsia="Times New Roman" w:hAnsi="Arial" w:cs="Arial"/>
                <w:b/>
                <w:bCs/>
                <w:color w:val="333333"/>
                <w:sz w:val="18"/>
                <w:szCs w:val="18"/>
                <w:shd w:val="clear" w:color="auto" w:fill="FFFFFF"/>
              </w:rPr>
              <w:t>3-</w:t>
            </w:r>
            <w:r w:rsidRPr="00544026">
              <w:rPr>
                <w:rFonts w:ascii="Arial" w:eastAsia="Times New Roman" w:hAnsi="Arial" w:cs="Arial"/>
                <w:color w:val="333333"/>
                <w:sz w:val="18"/>
                <w:szCs w:val="18"/>
                <w:shd w:val="clear" w:color="auto" w:fill="FFFFFF"/>
              </w:rPr>
              <w:t>Kalite yönetimi ve süreçlerine uygun davranır ve katılır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7D7DF32" w14:textId="77777777" w:rsidR="00544026" w:rsidRPr="00544026" w:rsidRDefault="00544026" w:rsidP="00544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F9A6DCF" w14:textId="77777777" w:rsidR="00544026" w:rsidRPr="00544026" w:rsidRDefault="00544026" w:rsidP="00544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2738694" w14:textId="3D101465" w:rsidR="00544026" w:rsidRPr="00544026" w:rsidRDefault="00544026" w:rsidP="00544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44026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</w:r>
            <w:r w:rsidRPr="00544026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</w:rPr>
              <w:fldChar w:fldCharType="begin"/>
            </w:r>
            <w:r w:rsidRPr="00544026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</w:rPr>
              <w:instrText xml:space="preserve"> INCLUDEPICTURE "https://lh5.googleusercontent.com/ik4stUvnpicAScHR8BHFXhQDRzXnS4pIdxz5xFID4PNf7U-r6b5W26CcGJYS2uEZ-iPu4upJHlWOcVt74bzeSkv1Lud3wFKJAPubMZ5L3QYlGc6DL4XMbN5-idMClDsOTBuPN2AnzDGAn1gtw86czprcRjacTM_BvbmWuBXS" \* MERGEFORMATINET </w:instrText>
            </w:r>
            <w:r w:rsidRPr="00544026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</w:rPr>
              <w:fldChar w:fldCharType="separate"/>
            </w:r>
            <w:r w:rsidRPr="00544026">
              <w:rPr>
                <w:rFonts w:ascii="Times New Roman" w:eastAsia="Times New Roman" w:hAnsi="Times New Roman" w:cs="Times New Roman"/>
                <w:noProof/>
                <w:sz w:val="24"/>
                <w:szCs w:val="24"/>
                <w:bdr w:val="none" w:sz="0" w:space="0" w:color="auto" w:frame="1"/>
              </w:rPr>
              <w:drawing>
                <wp:inline distT="0" distB="0" distL="0" distR="0" wp14:anchorId="37A61D2C" wp14:editId="7D51900C">
                  <wp:extent cx="457200" cy="457200"/>
                  <wp:effectExtent l="0" t="0" r="0" b="0"/>
                  <wp:docPr id="13" name="Picture 13" descr="Check mark symbo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9" descr="Check mark symbol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7200" cy="457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544026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</w:rPr>
              <w:fldChar w:fldCharType="end"/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4FE9037" w14:textId="77777777" w:rsidR="00544026" w:rsidRPr="00544026" w:rsidRDefault="00544026" w:rsidP="00544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4EF6D83" w14:textId="77777777" w:rsidR="00544026" w:rsidRPr="00544026" w:rsidRDefault="00544026" w:rsidP="00544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0492B22" w14:textId="13A63E79" w:rsidR="00544026" w:rsidRPr="00544026" w:rsidRDefault="00544026" w:rsidP="00544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44026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</w:r>
            <w:r w:rsidRPr="00544026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</w:rPr>
              <w:fldChar w:fldCharType="begin"/>
            </w:r>
            <w:r w:rsidRPr="00544026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</w:rPr>
              <w:instrText xml:space="preserve"> INCLUDEPICTURE "https://lh5.googleusercontent.com/ik4stUvnpicAScHR8BHFXhQDRzXnS4pIdxz5xFID4PNf7U-r6b5W26CcGJYS2uEZ-iPu4upJHlWOcVt74bzeSkv1Lud3wFKJAPubMZ5L3QYlGc6DL4XMbN5-idMClDsOTBuPN2AnzDGAn1gtw86czprcRjacTM_BvbmWuBXS" \* MERGEFORMATINET </w:instrText>
            </w:r>
            <w:r w:rsidRPr="00544026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</w:rPr>
              <w:fldChar w:fldCharType="separate"/>
            </w:r>
            <w:r w:rsidRPr="00544026">
              <w:rPr>
                <w:rFonts w:ascii="Times New Roman" w:eastAsia="Times New Roman" w:hAnsi="Times New Roman" w:cs="Times New Roman"/>
                <w:noProof/>
                <w:sz w:val="24"/>
                <w:szCs w:val="24"/>
                <w:bdr w:val="none" w:sz="0" w:space="0" w:color="auto" w:frame="1"/>
              </w:rPr>
              <w:drawing>
                <wp:inline distT="0" distB="0" distL="0" distR="0" wp14:anchorId="7AB9EF95" wp14:editId="23C33A74">
                  <wp:extent cx="457200" cy="457200"/>
                  <wp:effectExtent l="0" t="0" r="0" b="0"/>
                  <wp:docPr id="12" name="Picture 12" descr="Check mark symbo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0" descr="Check mark symbol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7200" cy="457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544026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</w:rPr>
              <w:fldChar w:fldCharType="end"/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2088A99" w14:textId="77777777" w:rsidR="00544026" w:rsidRPr="00544026" w:rsidRDefault="00544026" w:rsidP="00544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CB9E1DB" w14:textId="77777777" w:rsidR="00544026" w:rsidRPr="00544026" w:rsidRDefault="00544026" w:rsidP="00544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21A52F8" w14:textId="77777777" w:rsidR="00544026" w:rsidRPr="00544026" w:rsidRDefault="00544026" w:rsidP="00544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6EDC7B6" w14:textId="77777777" w:rsidR="00544026" w:rsidRPr="00544026" w:rsidRDefault="00544026" w:rsidP="00544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544026" w:rsidRPr="00544026" w14:paraId="5B555C87" w14:textId="77777777" w:rsidTr="00544026"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37115B9A" w14:textId="77777777" w:rsidR="00544026" w:rsidRPr="00544026" w:rsidRDefault="00544026" w:rsidP="00544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FF3F897" w14:textId="77777777" w:rsidR="00544026" w:rsidRPr="00544026" w:rsidRDefault="00544026" w:rsidP="00544026">
            <w:pPr>
              <w:spacing w:after="0" w:line="240" w:lineRule="auto"/>
              <w:ind w:left="-35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44026">
              <w:rPr>
                <w:rFonts w:ascii="Arial" w:eastAsia="Times New Roman" w:hAnsi="Arial" w:cs="Arial"/>
                <w:b/>
                <w:bCs/>
                <w:color w:val="333333"/>
                <w:sz w:val="18"/>
                <w:szCs w:val="18"/>
                <w:shd w:val="clear" w:color="auto" w:fill="FFFFFF"/>
              </w:rPr>
              <w:t>4-</w:t>
            </w:r>
            <w:r w:rsidRPr="00544026">
              <w:rPr>
                <w:rFonts w:ascii="Arial" w:eastAsia="Times New Roman" w:hAnsi="Arial" w:cs="Arial"/>
                <w:color w:val="333333"/>
                <w:sz w:val="18"/>
                <w:szCs w:val="18"/>
                <w:shd w:val="clear" w:color="auto" w:fill="FFFFFF"/>
              </w:rPr>
              <w:t xml:space="preserve">Güvenli okul ortamının oluşturulması ve </w:t>
            </w:r>
            <w:r w:rsidRPr="00544026">
              <w:rPr>
                <w:rFonts w:ascii="Arial" w:eastAsia="Times New Roman" w:hAnsi="Arial" w:cs="Arial"/>
                <w:color w:val="333333"/>
                <w:sz w:val="18"/>
                <w:szCs w:val="18"/>
                <w:shd w:val="clear" w:color="auto" w:fill="FFFFFF"/>
              </w:rPr>
              <w:lastRenderedPageBreak/>
              <w:t>sürdürülebilmesi amacıyla kişisel ve kurumsal etkileşim kurar.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D9483EF" w14:textId="77777777" w:rsidR="00544026" w:rsidRPr="00544026" w:rsidRDefault="00544026" w:rsidP="00544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59641D1" w14:textId="77777777" w:rsidR="00544026" w:rsidRPr="00544026" w:rsidRDefault="00544026" w:rsidP="00544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067A82B" w14:textId="77777777" w:rsidR="00544026" w:rsidRPr="00544026" w:rsidRDefault="00544026" w:rsidP="00544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3AB7121" w14:textId="77777777" w:rsidR="00544026" w:rsidRPr="00544026" w:rsidRDefault="00544026" w:rsidP="00544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31FF466" w14:textId="77777777" w:rsidR="00544026" w:rsidRPr="00544026" w:rsidRDefault="00544026" w:rsidP="00544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BEFDF19" w14:textId="720B0C73" w:rsidR="00544026" w:rsidRPr="00544026" w:rsidRDefault="00544026" w:rsidP="00544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44026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</w:r>
            <w:r w:rsidRPr="00544026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</w:rPr>
              <w:fldChar w:fldCharType="begin"/>
            </w:r>
            <w:r w:rsidRPr="00544026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</w:rPr>
              <w:instrText xml:space="preserve"> INCLUDEPICTURE "https://lh5.googleusercontent.com/ik4stUvnpicAScHR8BHFXhQDRzXnS4pIdxz5xFID4PNf7U-r6b5W26CcGJYS2uEZ-iPu4upJHlWOcVt74bzeSkv1Lud3wFKJAPubMZ5L3QYlGc6DL4XMbN5-idMClDsOTBuPN2AnzDGAn1gtw86czprcRjacTM_BvbmWuBXS" \* MERGEFORMATINET </w:instrText>
            </w:r>
            <w:r w:rsidRPr="00544026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</w:rPr>
              <w:fldChar w:fldCharType="separate"/>
            </w:r>
            <w:r w:rsidRPr="00544026">
              <w:rPr>
                <w:rFonts w:ascii="Times New Roman" w:eastAsia="Times New Roman" w:hAnsi="Times New Roman" w:cs="Times New Roman"/>
                <w:noProof/>
                <w:sz w:val="24"/>
                <w:szCs w:val="24"/>
                <w:bdr w:val="none" w:sz="0" w:space="0" w:color="auto" w:frame="1"/>
              </w:rPr>
              <w:drawing>
                <wp:inline distT="0" distB="0" distL="0" distR="0" wp14:anchorId="4A2915B9" wp14:editId="2B1C26D9">
                  <wp:extent cx="457200" cy="457200"/>
                  <wp:effectExtent l="0" t="0" r="0" b="0"/>
                  <wp:docPr id="11" name="Picture 11" descr="Check mark symbo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1" descr="Check mark symbol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7200" cy="457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544026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</w:rPr>
              <w:fldChar w:fldCharType="end"/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C4E873E" w14:textId="231A4EEC" w:rsidR="00544026" w:rsidRPr="00544026" w:rsidRDefault="00544026" w:rsidP="00544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44026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</w:r>
            <w:r w:rsidRPr="00544026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</w:rPr>
              <w:fldChar w:fldCharType="begin"/>
            </w:r>
            <w:r w:rsidRPr="00544026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</w:rPr>
              <w:instrText xml:space="preserve"> INCLUDEPICTURE "https://lh5.googleusercontent.com/ik4stUvnpicAScHR8BHFXhQDRzXnS4pIdxz5xFID4PNf7U-r6b5W26CcGJYS2uEZ-iPu4upJHlWOcVt74bzeSkv1Lud3wFKJAPubMZ5L3QYlGc6DL4XMbN5-idMClDsOTBuPN2AnzDGAn1gtw86czprcRjacTM_BvbmWuBXS" \* MERGEFORMATINET </w:instrText>
            </w:r>
            <w:r w:rsidRPr="00544026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</w:rPr>
              <w:fldChar w:fldCharType="separate"/>
            </w:r>
            <w:r w:rsidRPr="00544026">
              <w:rPr>
                <w:rFonts w:ascii="Times New Roman" w:eastAsia="Times New Roman" w:hAnsi="Times New Roman" w:cs="Times New Roman"/>
                <w:noProof/>
                <w:sz w:val="24"/>
                <w:szCs w:val="24"/>
                <w:bdr w:val="none" w:sz="0" w:space="0" w:color="auto" w:frame="1"/>
              </w:rPr>
              <w:drawing>
                <wp:inline distT="0" distB="0" distL="0" distR="0" wp14:anchorId="253337F2" wp14:editId="3ED5974E">
                  <wp:extent cx="457200" cy="457200"/>
                  <wp:effectExtent l="0" t="0" r="0" b="0"/>
                  <wp:docPr id="10" name="Picture 10" descr="Check mark symbo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2" descr="Check mark symbol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7200" cy="457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544026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</w:rPr>
              <w:fldChar w:fldCharType="end"/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BA72219" w14:textId="77777777" w:rsidR="00544026" w:rsidRPr="00544026" w:rsidRDefault="00544026" w:rsidP="00544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5D40B59" w14:textId="77777777" w:rsidR="00544026" w:rsidRPr="00544026" w:rsidRDefault="00544026" w:rsidP="00544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2C42F40" w14:textId="77777777" w:rsidR="00544026" w:rsidRPr="00544026" w:rsidRDefault="00544026" w:rsidP="00544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544026" w:rsidRPr="00544026" w14:paraId="29080777" w14:textId="77777777" w:rsidTr="00544026"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74CB7C4F" w14:textId="77777777" w:rsidR="00544026" w:rsidRPr="00544026" w:rsidRDefault="00544026" w:rsidP="00544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D6CD7AA" w14:textId="77777777" w:rsidR="00544026" w:rsidRPr="00544026" w:rsidRDefault="00544026" w:rsidP="00544026">
            <w:pPr>
              <w:spacing w:after="0" w:line="240" w:lineRule="auto"/>
              <w:ind w:left="-35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44026">
              <w:rPr>
                <w:rFonts w:ascii="Arial" w:eastAsia="Times New Roman" w:hAnsi="Arial" w:cs="Arial"/>
                <w:b/>
                <w:bCs/>
                <w:color w:val="333333"/>
                <w:sz w:val="18"/>
                <w:szCs w:val="18"/>
                <w:shd w:val="clear" w:color="auto" w:fill="FFFFFF"/>
              </w:rPr>
              <w:t>5-</w:t>
            </w:r>
            <w:r w:rsidRPr="00544026">
              <w:rPr>
                <w:rFonts w:ascii="Arial" w:eastAsia="Times New Roman" w:hAnsi="Arial" w:cs="Arial"/>
                <w:color w:val="333333"/>
                <w:sz w:val="18"/>
                <w:szCs w:val="18"/>
                <w:shd w:val="clear" w:color="auto" w:fill="FFFFFF"/>
              </w:rPr>
              <w:t>Çevre koruma ve iş güvenliği konularında yeterli bilince sahiptir.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39A5D11" w14:textId="77777777" w:rsidR="00544026" w:rsidRPr="00544026" w:rsidRDefault="00544026" w:rsidP="00544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3F11385" w14:textId="77777777" w:rsidR="00544026" w:rsidRPr="00544026" w:rsidRDefault="00544026" w:rsidP="00544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2868D96" w14:textId="3B5036E8" w:rsidR="00544026" w:rsidRPr="00544026" w:rsidRDefault="00544026" w:rsidP="00544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44026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</w:r>
            <w:r w:rsidRPr="00544026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</w:rPr>
              <w:fldChar w:fldCharType="begin"/>
            </w:r>
            <w:r w:rsidRPr="00544026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</w:rPr>
              <w:instrText xml:space="preserve"> INCLUDEPICTURE "https://lh5.googleusercontent.com/ik4stUvnpicAScHR8BHFXhQDRzXnS4pIdxz5xFID4PNf7U-r6b5W26CcGJYS2uEZ-iPu4upJHlWOcVt74bzeSkv1Lud3wFKJAPubMZ5L3QYlGc6DL4XMbN5-idMClDsOTBuPN2AnzDGAn1gtw86czprcRjacTM_BvbmWuBXS" \* MERGEFORMATINET </w:instrText>
            </w:r>
            <w:r w:rsidRPr="00544026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</w:rPr>
              <w:fldChar w:fldCharType="separate"/>
            </w:r>
            <w:r w:rsidRPr="00544026">
              <w:rPr>
                <w:rFonts w:ascii="Times New Roman" w:eastAsia="Times New Roman" w:hAnsi="Times New Roman" w:cs="Times New Roman"/>
                <w:noProof/>
                <w:sz w:val="24"/>
                <w:szCs w:val="24"/>
                <w:bdr w:val="none" w:sz="0" w:space="0" w:color="auto" w:frame="1"/>
              </w:rPr>
              <w:drawing>
                <wp:inline distT="0" distB="0" distL="0" distR="0" wp14:anchorId="38F5FB4F" wp14:editId="1E5844B3">
                  <wp:extent cx="457200" cy="457200"/>
                  <wp:effectExtent l="0" t="0" r="0" b="0"/>
                  <wp:docPr id="9" name="Picture 9" descr="Check mark symbo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3" descr="Check mark symbol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7200" cy="457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544026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</w:rPr>
              <w:fldChar w:fldCharType="end"/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EF29D24" w14:textId="77777777" w:rsidR="00544026" w:rsidRPr="00544026" w:rsidRDefault="00544026" w:rsidP="00544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C834C6A" w14:textId="77777777" w:rsidR="00544026" w:rsidRPr="00544026" w:rsidRDefault="00544026" w:rsidP="00544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4174C49" w14:textId="68FD649A" w:rsidR="00544026" w:rsidRPr="00544026" w:rsidRDefault="00544026" w:rsidP="00544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44026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</w:r>
            <w:r w:rsidRPr="00544026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</w:rPr>
              <w:fldChar w:fldCharType="begin"/>
            </w:r>
            <w:r w:rsidRPr="00544026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</w:rPr>
              <w:instrText xml:space="preserve"> INCLUDEPICTURE "https://lh5.googleusercontent.com/ik4stUvnpicAScHR8BHFXhQDRzXnS4pIdxz5xFID4PNf7U-r6b5W26CcGJYS2uEZ-iPu4upJHlWOcVt74bzeSkv1Lud3wFKJAPubMZ5L3QYlGc6DL4XMbN5-idMClDsOTBuPN2AnzDGAn1gtw86czprcRjacTM_BvbmWuBXS" \* MERGEFORMATINET </w:instrText>
            </w:r>
            <w:r w:rsidRPr="00544026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</w:rPr>
              <w:fldChar w:fldCharType="separate"/>
            </w:r>
            <w:r w:rsidRPr="00544026">
              <w:rPr>
                <w:rFonts w:ascii="Times New Roman" w:eastAsia="Times New Roman" w:hAnsi="Times New Roman" w:cs="Times New Roman"/>
                <w:noProof/>
                <w:sz w:val="24"/>
                <w:szCs w:val="24"/>
                <w:bdr w:val="none" w:sz="0" w:space="0" w:color="auto" w:frame="1"/>
              </w:rPr>
              <w:drawing>
                <wp:inline distT="0" distB="0" distL="0" distR="0" wp14:anchorId="4FB6C89C" wp14:editId="5D498843">
                  <wp:extent cx="457200" cy="457200"/>
                  <wp:effectExtent l="0" t="0" r="0" b="0"/>
                  <wp:docPr id="8" name="Picture 8" descr="Check mark symbo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4" descr="Check mark symbol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7200" cy="457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544026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</w:rPr>
              <w:fldChar w:fldCharType="end"/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CD654D3" w14:textId="77777777" w:rsidR="00544026" w:rsidRPr="00544026" w:rsidRDefault="00544026" w:rsidP="00544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581075B" w14:textId="77777777" w:rsidR="00544026" w:rsidRPr="00544026" w:rsidRDefault="00544026" w:rsidP="00544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2040CB1" w14:textId="77777777" w:rsidR="00544026" w:rsidRPr="00544026" w:rsidRDefault="00544026" w:rsidP="00544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067CBF4" w14:textId="77777777" w:rsidR="00544026" w:rsidRPr="00544026" w:rsidRDefault="00544026" w:rsidP="00544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544026" w:rsidRPr="00544026" w14:paraId="5A5CF9F1" w14:textId="77777777" w:rsidTr="00544026">
        <w:trPr>
          <w:trHeight w:val="578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34132012" w14:textId="77777777" w:rsidR="00544026" w:rsidRPr="00544026" w:rsidRDefault="00544026" w:rsidP="00544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CC23179" w14:textId="77777777" w:rsidR="00544026" w:rsidRPr="00544026" w:rsidRDefault="00544026" w:rsidP="00544026">
            <w:pPr>
              <w:spacing w:after="0" w:line="240" w:lineRule="auto"/>
              <w:ind w:left="-35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44026">
              <w:rPr>
                <w:rFonts w:ascii="Arial" w:eastAsia="Times New Roman" w:hAnsi="Arial" w:cs="Arial"/>
                <w:b/>
                <w:bCs/>
                <w:color w:val="333333"/>
                <w:sz w:val="18"/>
                <w:szCs w:val="18"/>
                <w:shd w:val="clear" w:color="auto" w:fill="FFFFFF"/>
              </w:rPr>
              <w:t>6-</w:t>
            </w:r>
            <w:r w:rsidRPr="00544026">
              <w:rPr>
                <w:rFonts w:ascii="Arial" w:eastAsia="Times New Roman" w:hAnsi="Arial" w:cs="Arial"/>
                <w:color w:val="333333"/>
                <w:sz w:val="18"/>
                <w:szCs w:val="18"/>
                <w:shd w:val="clear" w:color="auto" w:fill="FFFFFF"/>
              </w:rPr>
              <w:t>Milli Eğitim Temel Kanunu'nda ifade edilen ulusal ve evrensel duyarlıkların bilincindedir.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0F0CE1E" w14:textId="77777777" w:rsidR="00544026" w:rsidRPr="00544026" w:rsidRDefault="00544026" w:rsidP="00544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1202299" w14:textId="77777777" w:rsidR="00544026" w:rsidRPr="00544026" w:rsidRDefault="00544026" w:rsidP="00544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8DC2F48" w14:textId="77777777" w:rsidR="00544026" w:rsidRPr="00544026" w:rsidRDefault="00544026" w:rsidP="00544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20EC5FC" w14:textId="77777777" w:rsidR="00544026" w:rsidRPr="00544026" w:rsidRDefault="00544026" w:rsidP="00544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BCE0C71" w14:textId="77777777" w:rsidR="00544026" w:rsidRPr="00544026" w:rsidRDefault="00544026" w:rsidP="00544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AC0383A" w14:textId="13596419" w:rsidR="00544026" w:rsidRPr="00544026" w:rsidRDefault="00544026" w:rsidP="00544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44026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</w:r>
            <w:r w:rsidRPr="00544026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</w:rPr>
              <w:fldChar w:fldCharType="begin"/>
            </w:r>
            <w:r w:rsidRPr="00544026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</w:rPr>
              <w:instrText xml:space="preserve"> INCLUDEPICTURE "https://lh5.googleusercontent.com/ik4stUvnpicAScHR8BHFXhQDRzXnS4pIdxz5xFID4PNf7U-r6b5W26CcGJYS2uEZ-iPu4upJHlWOcVt74bzeSkv1Lud3wFKJAPubMZ5L3QYlGc6DL4XMbN5-idMClDsOTBuPN2AnzDGAn1gtw86czprcRjacTM_BvbmWuBXS" \* MERGEFORMATINET </w:instrText>
            </w:r>
            <w:r w:rsidRPr="00544026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</w:rPr>
              <w:fldChar w:fldCharType="separate"/>
            </w:r>
            <w:r w:rsidRPr="00544026">
              <w:rPr>
                <w:rFonts w:ascii="Times New Roman" w:eastAsia="Times New Roman" w:hAnsi="Times New Roman" w:cs="Times New Roman"/>
                <w:noProof/>
                <w:sz w:val="24"/>
                <w:szCs w:val="24"/>
                <w:bdr w:val="none" w:sz="0" w:space="0" w:color="auto" w:frame="1"/>
              </w:rPr>
              <w:drawing>
                <wp:inline distT="0" distB="0" distL="0" distR="0" wp14:anchorId="323AEA61" wp14:editId="39A53E72">
                  <wp:extent cx="457200" cy="457200"/>
                  <wp:effectExtent l="0" t="0" r="0" b="0"/>
                  <wp:docPr id="7" name="Picture 7" descr="Check mark symbo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5" descr="Check mark symbol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7200" cy="457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544026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</w:rPr>
              <w:fldChar w:fldCharType="end"/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B39AF23" w14:textId="77777777" w:rsidR="00544026" w:rsidRPr="00544026" w:rsidRDefault="00544026" w:rsidP="00544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F008FAE" w14:textId="77777777" w:rsidR="00544026" w:rsidRPr="00544026" w:rsidRDefault="00544026" w:rsidP="00544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394E85F" w14:textId="77777777" w:rsidR="00544026" w:rsidRPr="00544026" w:rsidRDefault="00544026" w:rsidP="00544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2A3360A" w14:textId="77777777" w:rsidR="00544026" w:rsidRPr="00544026" w:rsidRDefault="00544026" w:rsidP="00544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544026" w:rsidRPr="00544026" w14:paraId="6279FA0D" w14:textId="77777777" w:rsidTr="00544026"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3BED8A5D" w14:textId="77777777" w:rsidR="00544026" w:rsidRPr="00544026" w:rsidRDefault="00544026" w:rsidP="00544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2E1D646" w14:textId="77777777" w:rsidR="00544026" w:rsidRPr="00544026" w:rsidRDefault="00544026" w:rsidP="00544026">
            <w:pPr>
              <w:spacing w:after="0" w:line="240" w:lineRule="auto"/>
              <w:ind w:left="-35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44026">
              <w:rPr>
                <w:rFonts w:ascii="Arial" w:eastAsia="Times New Roman" w:hAnsi="Arial" w:cs="Arial"/>
                <w:b/>
                <w:bCs/>
                <w:color w:val="333333"/>
                <w:sz w:val="18"/>
                <w:szCs w:val="18"/>
                <w:shd w:val="clear" w:color="auto" w:fill="FFFFFF"/>
              </w:rPr>
              <w:t>7-</w:t>
            </w:r>
            <w:r w:rsidRPr="00544026">
              <w:rPr>
                <w:rFonts w:ascii="Arial" w:eastAsia="Times New Roman" w:hAnsi="Arial" w:cs="Arial"/>
                <w:color w:val="333333"/>
                <w:sz w:val="18"/>
                <w:szCs w:val="18"/>
                <w:shd w:val="clear" w:color="auto" w:fill="FFFFFF"/>
              </w:rPr>
              <w:t>Birey olarak ve alanıyla ilgili görev, hak ve sorumluluklarına ilişkin yasa yönetmelik ve mevzuata uygun davranır.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CE5EFA7" w14:textId="77777777" w:rsidR="00544026" w:rsidRPr="00544026" w:rsidRDefault="00544026" w:rsidP="00544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C27CAA9" w14:textId="77777777" w:rsidR="00544026" w:rsidRPr="00544026" w:rsidRDefault="00544026" w:rsidP="00544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D968BF1" w14:textId="77777777" w:rsidR="00544026" w:rsidRPr="00544026" w:rsidRDefault="00544026" w:rsidP="00544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3834828" w14:textId="77777777" w:rsidR="00544026" w:rsidRPr="00544026" w:rsidRDefault="00544026" w:rsidP="00544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E741BCB" w14:textId="77777777" w:rsidR="00544026" w:rsidRPr="00544026" w:rsidRDefault="00544026" w:rsidP="00544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75B1EDB" w14:textId="5C800994" w:rsidR="00544026" w:rsidRPr="00544026" w:rsidRDefault="00544026" w:rsidP="00544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44026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</w:r>
            <w:r w:rsidRPr="00544026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</w:rPr>
              <w:fldChar w:fldCharType="begin"/>
            </w:r>
            <w:r w:rsidRPr="00544026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</w:rPr>
              <w:instrText xml:space="preserve"> INCLUDEPICTURE "https://lh5.googleusercontent.com/ik4stUvnpicAScHR8BHFXhQDRzXnS4pIdxz5xFID4PNf7U-r6b5W26CcGJYS2uEZ-iPu4upJHlWOcVt74bzeSkv1Lud3wFKJAPubMZ5L3QYlGc6DL4XMbN5-idMClDsOTBuPN2AnzDGAn1gtw86czprcRjacTM_BvbmWuBXS" \* MERGEFORMATINET </w:instrText>
            </w:r>
            <w:r w:rsidRPr="00544026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</w:rPr>
              <w:fldChar w:fldCharType="separate"/>
            </w:r>
            <w:r w:rsidRPr="00544026">
              <w:rPr>
                <w:rFonts w:ascii="Times New Roman" w:eastAsia="Times New Roman" w:hAnsi="Times New Roman" w:cs="Times New Roman"/>
                <w:noProof/>
                <w:sz w:val="24"/>
                <w:szCs w:val="24"/>
                <w:bdr w:val="none" w:sz="0" w:space="0" w:color="auto" w:frame="1"/>
              </w:rPr>
              <w:drawing>
                <wp:inline distT="0" distB="0" distL="0" distR="0" wp14:anchorId="193E5FAF" wp14:editId="4DC01204">
                  <wp:extent cx="457200" cy="457200"/>
                  <wp:effectExtent l="0" t="0" r="0" b="0"/>
                  <wp:docPr id="6" name="Picture 6" descr="Check mark symbo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6" descr="Check mark symbol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7200" cy="457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544026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</w:rPr>
              <w:fldChar w:fldCharType="end"/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DBB5E72" w14:textId="77777777" w:rsidR="00544026" w:rsidRPr="00544026" w:rsidRDefault="00544026" w:rsidP="00544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8231FAB" w14:textId="77777777" w:rsidR="00544026" w:rsidRPr="00544026" w:rsidRDefault="00544026" w:rsidP="00544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682BE4F" w14:textId="77777777" w:rsidR="00544026" w:rsidRPr="00544026" w:rsidRDefault="00544026" w:rsidP="00544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0CBB8B6" w14:textId="77777777" w:rsidR="00544026" w:rsidRPr="00544026" w:rsidRDefault="00544026" w:rsidP="0054402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14:paraId="7C7AC00D" w14:textId="77777777" w:rsidR="00544026" w:rsidRPr="00544026" w:rsidRDefault="00544026" w:rsidP="00544026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0C26B22E" w14:textId="325C8DC1" w:rsidR="00544026" w:rsidRPr="00B15588" w:rsidRDefault="000B56FF" w:rsidP="000B56FF">
      <w:pPr>
        <w:spacing w:after="16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B15588">
        <w:rPr>
          <w:rFonts w:ascii="Times New Roman" w:eastAsia="Times New Roman" w:hAnsi="Times New Roman" w:cs="Times New Roman"/>
          <w:b/>
          <w:bCs/>
          <w:color w:val="000000"/>
        </w:rPr>
        <w:t>Program Çıktıları</w:t>
      </w:r>
    </w:p>
    <w:p w14:paraId="438E4123" w14:textId="77777777" w:rsidR="00544026" w:rsidRPr="00B15588" w:rsidRDefault="00544026" w:rsidP="00544026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315A2A18" w14:textId="1A21D879" w:rsidR="00544026" w:rsidRPr="000B56FF" w:rsidRDefault="00544026" w:rsidP="000B56FF">
      <w:pPr>
        <w:spacing w:after="160" w:line="240" w:lineRule="auto"/>
        <w:rPr>
          <w:rFonts w:ascii="Times New Roman" w:eastAsia="Times New Roman" w:hAnsi="Times New Roman" w:cs="Times New Roman"/>
          <w:b/>
          <w:i/>
          <w:color w:val="000000"/>
          <w:sz w:val="24"/>
          <w:szCs w:val="24"/>
        </w:rPr>
      </w:pPr>
      <w:r w:rsidRPr="000B56FF">
        <w:rPr>
          <w:rFonts w:ascii="Times New Roman" w:eastAsia="Times New Roman" w:hAnsi="Times New Roman" w:cs="Times New Roman"/>
          <w:b/>
          <w:i/>
          <w:color w:val="000000"/>
          <w:sz w:val="24"/>
          <w:szCs w:val="24"/>
        </w:rPr>
        <w:t>İlköğretim Matematik Eğitimi lisans programını tamamlayan öğretmen adayları:</w:t>
      </w:r>
    </w:p>
    <w:p w14:paraId="6B0DA3B2" w14:textId="77777777" w:rsidR="00544026" w:rsidRPr="000B56FF" w:rsidRDefault="00544026" w:rsidP="000B56FF">
      <w:pPr>
        <w:numPr>
          <w:ilvl w:val="0"/>
          <w:numId w:val="1"/>
        </w:numPr>
        <w:spacing w:after="0" w:line="360" w:lineRule="auto"/>
        <w:jc w:val="both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0B56FF">
        <w:rPr>
          <w:rFonts w:ascii="Times New Roman" w:eastAsia="Times New Roman" w:hAnsi="Times New Roman" w:cs="Times New Roman"/>
          <w:color w:val="000000"/>
          <w:sz w:val="24"/>
          <w:szCs w:val="24"/>
        </w:rPr>
        <w:t>Temel düzeyde kuramsal ve uygulamalı matematik bilgisini ilköğretim matematik eğitimi pedagojisiyle kaynaştırır.</w:t>
      </w:r>
    </w:p>
    <w:p w14:paraId="054DE0B9" w14:textId="77777777" w:rsidR="00544026" w:rsidRPr="000B56FF" w:rsidRDefault="00544026" w:rsidP="000B56FF">
      <w:pPr>
        <w:numPr>
          <w:ilvl w:val="0"/>
          <w:numId w:val="1"/>
        </w:numPr>
        <w:spacing w:after="0" w:line="360" w:lineRule="auto"/>
        <w:jc w:val="both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0B56FF">
        <w:rPr>
          <w:rFonts w:ascii="Times New Roman" w:eastAsia="Times New Roman" w:hAnsi="Times New Roman" w:cs="Times New Roman"/>
          <w:color w:val="000000"/>
          <w:sz w:val="24"/>
          <w:szCs w:val="24"/>
        </w:rPr>
        <w:t>Günlük yaşamda karşılaşılan problemlere matematiksel bakış açısıyla yaklaşarak somut çözümler geliştirir.</w:t>
      </w:r>
    </w:p>
    <w:p w14:paraId="17B2D2D4" w14:textId="77777777" w:rsidR="00544026" w:rsidRPr="000B56FF" w:rsidRDefault="00544026" w:rsidP="000B56FF">
      <w:pPr>
        <w:numPr>
          <w:ilvl w:val="0"/>
          <w:numId w:val="1"/>
        </w:numPr>
        <w:spacing w:after="0" w:line="360" w:lineRule="auto"/>
        <w:jc w:val="both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0B56FF">
        <w:rPr>
          <w:rFonts w:ascii="Times New Roman" w:eastAsia="Times New Roman" w:hAnsi="Times New Roman" w:cs="Times New Roman"/>
          <w:color w:val="000000"/>
          <w:sz w:val="24"/>
          <w:szCs w:val="24"/>
        </w:rPr>
        <w:t>Alan içinde ve alan dışında kişisel ve mesleki alandaki yenilikleri ve gelişmeleri yakından izler, disiplinlerarası yaklaşımların ışığında eleştirel olarak irdeleyerek etkili bir şekilde öğrenme-öğretme süreçlerinde kullanır.</w:t>
      </w:r>
    </w:p>
    <w:p w14:paraId="424EDCA4" w14:textId="77777777" w:rsidR="00544026" w:rsidRPr="000B56FF" w:rsidRDefault="00544026" w:rsidP="000B56FF">
      <w:pPr>
        <w:numPr>
          <w:ilvl w:val="0"/>
          <w:numId w:val="1"/>
        </w:numPr>
        <w:spacing w:after="0" w:line="360" w:lineRule="auto"/>
        <w:jc w:val="both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0B56FF">
        <w:rPr>
          <w:rFonts w:ascii="Times New Roman" w:eastAsia="Times New Roman" w:hAnsi="Times New Roman" w:cs="Times New Roman"/>
          <w:color w:val="000000"/>
          <w:sz w:val="24"/>
          <w:szCs w:val="24"/>
        </w:rPr>
        <w:t>Kişisel ve mesleki çalışmalarını desteklemede İngilizce dilini etkili bir şekilde kullanır.</w:t>
      </w:r>
    </w:p>
    <w:p w14:paraId="6673604F" w14:textId="77777777" w:rsidR="00544026" w:rsidRPr="000B56FF" w:rsidRDefault="00544026" w:rsidP="000B56FF">
      <w:pPr>
        <w:numPr>
          <w:ilvl w:val="0"/>
          <w:numId w:val="1"/>
        </w:numPr>
        <w:spacing w:after="0" w:line="360" w:lineRule="auto"/>
        <w:jc w:val="both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0B56FF">
        <w:rPr>
          <w:rFonts w:ascii="Times New Roman" w:eastAsia="Times New Roman" w:hAnsi="Times New Roman" w:cs="Times New Roman"/>
          <w:color w:val="000000"/>
          <w:sz w:val="24"/>
          <w:szCs w:val="24"/>
        </w:rPr>
        <w:t>Kişisel ve profesyonel amaçlarına ulaşmak için bilgi ve iletişim teknolojilerinin sunduğu kaynak ve uygulamaları kullanarak bilgi edinir ve analiz eder.</w:t>
      </w:r>
    </w:p>
    <w:p w14:paraId="7342A3A4" w14:textId="77777777" w:rsidR="00544026" w:rsidRPr="000B56FF" w:rsidRDefault="00544026" w:rsidP="000B56FF">
      <w:pPr>
        <w:numPr>
          <w:ilvl w:val="0"/>
          <w:numId w:val="1"/>
        </w:numPr>
        <w:spacing w:after="0" w:line="360" w:lineRule="auto"/>
        <w:jc w:val="both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0B56FF">
        <w:rPr>
          <w:rFonts w:ascii="Times New Roman" w:eastAsia="Times New Roman" w:hAnsi="Times New Roman" w:cs="Times New Roman"/>
          <w:color w:val="000000"/>
          <w:sz w:val="24"/>
          <w:szCs w:val="24"/>
        </w:rPr>
        <w:t>İlköğretim matematik öğretmenliği mesleğine, etik değerlere, kişisel ve mesleki gelişime uygun davranışlar sergiler.</w:t>
      </w:r>
    </w:p>
    <w:p w14:paraId="5E8CCED3" w14:textId="77777777" w:rsidR="00544026" w:rsidRPr="000B56FF" w:rsidRDefault="00544026" w:rsidP="000B56FF">
      <w:pPr>
        <w:numPr>
          <w:ilvl w:val="0"/>
          <w:numId w:val="1"/>
        </w:numPr>
        <w:spacing w:after="0" w:line="360" w:lineRule="auto"/>
        <w:jc w:val="both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0B56FF">
        <w:rPr>
          <w:rFonts w:ascii="Times New Roman" w:eastAsia="Times New Roman" w:hAnsi="Times New Roman" w:cs="Times New Roman"/>
          <w:color w:val="000000"/>
          <w:sz w:val="24"/>
          <w:szCs w:val="24"/>
        </w:rPr>
        <w:lastRenderedPageBreak/>
        <w:t>Eğitimin tüm paydaşlarıyla birlikte öğrencilerin gelişimini destekleyici topluma hizmet projelerinde bireysel ve takım olarak çalışma becerileri sergiler.</w:t>
      </w:r>
    </w:p>
    <w:p w14:paraId="5AE7656B" w14:textId="77777777" w:rsidR="00544026" w:rsidRPr="000B56FF" w:rsidRDefault="00544026" w:rsidP="000B56FF">
      <w:pPr>
        <w:numPr>
          <w:ilvl w:val="0"/>
          <w:numId w:val="1"/>
        </w:numPr>
        <w:spacing w:after="0" w:line="360" w:lineRule="auto"/>
        <w:jc w:val="both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0B56FF">
        <w:rPr>
          <w:rFonts w:ascii="Times New Roman" w:eastAsia="Times New Roman" w:hAnsi="Times New Roman" w:cs="Times New Roman"/>
          <w:color w:val="000000"/>
          <w:sz w:val="24"/>
          <w:szCs w:val="24"/>
        </w:rPr>
        <w:t>Öğrenme ve öğretme süreçlerindeki kendi gelişimini gözlemleyerek öz-değerlendirme yapar; yaşam boyu öğrenme becerilerini uygular.</w:t>
      </w:r>
    </w:p>
    <w:p w14:paraId="7A2AA1DE" w14:textId="77777777" w:rsidR="00544026" w:rsidRPr="000B56FF" w:rsidRDefault="00544026" w:rsidP="000B56FF">
      <w:pPr>
        <w:numPr>
          <w:ilvl w:val="0"/>
          <w:numId w:val="1"/>
        </w:numPr>
        <w:spacing w:after="0" w:line="360" w:lineRule="auto"/>
        <w:jc w:val="both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0B56FF">
        <w:rPr>
          <w:rFonts w:ascii="Times New Roman" w:eastAsia="Times New Roman" w:hAnsi="Times New Roman" w:cs="Times New Roman"/>
          <w:color w:val="000000"/>
          <w:sz w:val="24"/>
          <w:szCs w:val="24"/>
        </w:rPr>
        <w:t>Öğrencilerin gelişimine ve kültürel özelliklerine uygun, bireysel ve işbirlikli öğrenmeyi destekleyen öğrenme ortamları tasarlar.</w:t>
      </w:r>
    </w:p>
    <w:p w14:paraId="5090C659" w14:textId="77777777" w:rsidR="00544026" w:rsidRPr="000B56FF" w:rsidRDefault="00544026" w:rsidP="000B56FF">
      <w:pPr>
        <w:numPr>
          <w:ilvl w:val="0"/>
          <w:numId w:val="1"/>
        </w:numPr>
        <w:spacing w:after="160" w:line="360" w:lineRule="auto"/>
        <w:jc w:val="both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0B56FF">
        <w:rPr>
          <w:rFonts w:ascii="Times New Roman" w:eastAsia="Times New Roman" w:hAnsi="Times New Roman" w:cs="Times New Roman"/>
          <w:color w:val="000000"/>
          <w:sz w:val="24"/>
          <w:szCs w:val="24"/>
        </w:rPr>
        <w:t>İlköğretim matematik eğitimine uygun olarak öğretimi planlama sürecinde öğrencilerin gelişimlerini ve öğrenmelerini düzenli olarak izleme ve kaydetme amacıyla çeşitli değerlendirme yöntemleri ve araçları kullanır.</w:t>
      </w:r>
    </w:p>
    <w:p w14:paraId="2840DD80" w14:textId="23B6EAE0" w:rsidR="005D5094" w:rsidRPr="000B56FF" w:rsidRDefault="000B56FF">
      <w:pPr>
        <w:rPr>
          <w:rFonts w:ascii="Times New Roman" w:hAnsi="Times New Roman" w:cs="Times New Roman"/>
          <w:b/>
        </w:rPr>
      </w:pPr>
      <w:r w:rsidRPr="000B56FF">
        <w:rPr>
          <w:rFonts w:ascii="Times New Roman" w:hAnsi="Times New Roman" w:cs="Times New Roman"/>
          <w:b/>
        </w:rPr>
        <w:t>Program Outcomes</w:t>
      </w:r>
    </w:p>
    <w:p w14:paraId="4DBEAB27" w14:textId="77777777" w:rsidR="00B15588" w:rsidRPr="00A62127" w:rsidRDefault="00B15588" w:rsidP="00B15588">
      <w:pPr>
        <w:rPr>
          <w:rFonts w:ascii="Times New Roman" w:hAnsi="Times New Roman" w:cs="Times New Roman"/>
          <w:b/>
          <w:i/>
          <w:color w:val="000000" w:themeColor="text1"/>
          <w:sz w:val="24"/>
          <w:szCs w:val="24"/>
          <w:lang w:val="en-US"/>
        </w:rPr>
      </w:pPr>
      <w:r w:rsidRPr="00A62127">
        <w:rPr>
          <w:rFonts w:ascii="Times New Roman" w:hAnsi="Times New Roman" w:cs="Times New Roman"/>
          <w:b/>
          <w:i/>
          <w:color w:val="000000" w:themeColor="text1"/>
          <w:sz w:val="24"/>
          <w:szCs w:val="24"/>
          <w:lang w:val="en-US"/>
        </w:rPr>
        <w:t>The graduates of Elementary Mathematics Education Program will be able to</w:t>
      </w:r>
    </w:p>
    <w:p w14:paraId="26B8E132" w14:textId="77777777" w:rsidR="00B15588" w:rsidRPr="00A62127" w:rsidRDefault="00B15588" w:rsidP="00B15588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 w:rsidRPr="00A62127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Integrate the basic level theoretical and practical mathematics knowledge with elementary mathematics pedagogy.</w:t>
      </w:r>
    </w:p>
    <w:p w14:paraId="1DA3EF77" w14:textId="77777777" w:rsidR="00B15588" w:rsidRPr="00A62127" w:rsidRDefault="00B15588" w:rsidP="00B15588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 w:rsidRPr="00A62127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Develop concrete solutions to daily life problems from a mathematical point of view.</w:t>
      </w:r>
    </w:p>
    <w:p w14:paraId="352679D4" w14:textId="77777777" w:rsidR="00B15588" w:rsidRPr="00A62127" w:rsidRDefault="00B15588" w:rsidP="00B15588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 w:rsidRPr="00A62127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Critically analyze individual and professional innovations and developments within and outside the field by monitoring them with an interdisciplinary perspective and utilize them efficiently within the teaching-learning process.</w:t>
      </w:r>
    </w:p>
    <w:p w14:paraId="201C8C70" w14:textId="77777777" w:rsidR="00B15588" w:rsidRPr="00A62127" w:rsidRDefault="00B15588" w:rsidP="00B15588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 w:rsidRPr="00A62127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Use English language efficiently in promoting his/her individual and professional practices.</w:t>
      </w:r>
    </w:p>
    <w:p w14:paraId="0244770A" w14:textId="77777777" w:rsidR="00B15588" w:rsidRDefault="00B15588" w:rsidP="00B15588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 w:rsidRPr="00A62127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Acquire and analyze information by means of information and communication technology resources in order to accomplish his/her individual and professional goals.</w:t>
      </w:r>
    </w:p>
    <w:p w14:paraId="17975FA6" w14:textId="77777777" w:rsidR="00B15588" w:rsidRDefault="00B15588" w:rsidP="00B15588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 w:rsidRPr="00A62127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Exhibit behaviors dedicated to the profession of elementary mathematics teaching, professionalism, life-long learning, ethical values, individual and professional development.</w:t>
      </w:r>
    </w:p>
    <w:p w14:paraId="253D32CF" w14:textId="77777777" w:rsidR="00B15588" w:rsidRDefault="00B15588" w:rsidP="00B15588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 w:rsidRPr="00A62127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Use individual and collaborative skills with all stakeholders of education to support the students’ development in community service projects.</w:t>
      </w:r>
    </w:p>
    <w:p w14:paraId="37D2EEF7" w14:textId="77777777" w:rsidR="00B15588" w:rsidRDefault="00B15588" w:rsidP="00B15588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 w:rsidRPr="00A62127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Observe his/her own progress in the learning and teaching process, utilizes life-long learning skills.</w:t>
      </w:r>
    </w:p>
    <w:p w14:paraId="63643A97" w14:textId="77777777" w:rsidR="000B56FF" w:rsidRDefault="00B15588" w:rsidP="00B15588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 w:rsidRPr="00A62127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Design learning environments that promote individual and collaborative leaning appropriate to students’ developments and cultural diversity.</w:t>
      </w:r>
    </w:p>
    <w:p w14:paraId="2840DD82" w14:textId="17289D42" w:rsidR="002A293A" w:rsidRPr="000B56FF" w:rsidRDefault="00B15588" w:rsidP="00B15588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 w:rsidRPr="000B56FF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Utilize diverse assessment methods and tools in order to regularly monitor, record and plan the development and learning of the students</w:t>
      </w:r>
    </w:p>
    <w:sectPr w:rsidR="002A293A" w:rsidRPr="000B56FF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9E401C0" w14:textId="77777777" w:rsidR="000A5D52" w:rsidRDefault="000A5D52" w:rsidP="00D30461">
      <w:pPr>
        <w:spacing w:after="0" w:line="240" w:lineRule="auto"/>
      </w:pPr>
      <w:r>
        <w:separator/>
      </w:r>
    </w:p>
  </w:endnote>
  <w:endnote w:type="continuationSeparator" w:id="0">
    <w:p w14:paraId="75AB2D62" w14:textId="77777777" w:rsidR="000A5D52" w:rsidRDefault="000A5D52" w:rsidP="00D3046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0002AFF" w:usb1="C000ACF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A2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840DD89" w14:textId="77777777" w:rsidR="00D30461" w:rsidRDefault="00D3046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840DD8A" w14:textId="77777777" w:rsidR="00D30461" w:rsidRDefault="00D3046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840DD8C" w14:textId="77777777" w:rsidR="00D30461" w:rsidRDefault="00D3046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66B26E9" w14:textId="77777777" w:rsidR="000A5D52" w:rsidRDefault="000A5D52" w:rsidP="00D30461">
      <w:pPr>
        <w:spacing w:after="0" w:line="240" w:lineRule="auto"/>
      </w:pPr>
      <w:r>
        <w:separator/>
      </w:r>
    </w:p>
  </w:footnote>
  <w:footnote w:type="continuationSeparator" w:id="0">
    <w:p w14:paraId="624A6A82" w14:textId="77777777" w:rsidR="000A5D52" w:rsidRDefault="000A5D52" w:rsidP="00D3046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840DD87" w14:textId="08C5ED08" w:rsidR="00D30461" w:rsidRDefault="00D3046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840DD88" w14:textId="2C22FEC9" w:rsidR="00D30461" w:rsidRDefault="00D3046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840DD8B" w14:textId="7141EA49" w:rsidR="00D30461" w:rsidRDefault="00D3046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51644EA"/>
    <w:multiLevelType w:val="hybridMultilevel"/>
    <w:tmpl w:val="7068D5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BAE05A8"/>
    <w:multiLevelType w:val="multilevel"/>
    <w:tmpl w:val="7E064CD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I3NjE2MzU0NTIys7RQ0lEKTi0uzszPAykwrgUAdsaNOiwAAAA="/>
  </w:docVars>
  <w:rsids>
    <w:rsidRoot w:val="002648FF"/>
    <w:rsid w:val="00032A97"/>
    <w:rsid w:val="000703B9"/>
    <w:rsid w:val="000A5D52"/>
    <w:rsid w:val="000B56FF"/>
    <w:rsid w:val="000D5626"/>
    <w:rsid w:val="001A7BB4"/>
    <w:rsid w:val="002563E4"/>
    <w:rsid w:val="002648FF"/>
    <w:rsid w:val="002723D2"/>
    <w:rsid w:val="002A293A"/>
    <w:rsid w:val="00363555"/>
    <w:rsid w:val="0038359C"/>
    <w:rsid w:val="00402637"/>
    <w:rsid w:val="00403D08"/>
    <w:rsid w:val="004A5E15"/>
    <w:rsid w:val="004B480A"/>
    <w:rsid w:val="004F48B1"/>
    <w:rsid w:val="00513822"/>
    <w:rsid w:val="00544026"/>
    <w:rsid w:val="005D5094"/>
    <w:rsid w:val="00676759"/>
    <w:rsid w:val="006A415D"/>
    <w:rsid w:val="00794FB0"/>
    <w:rsid w:val="00801FA8"/>
    <w:rsid w:val="008C7A2B"/>
    <w:rsid w:val="008D68E0"/>
    <w:rsid w:val="00972E1B"/>
    <w:rsid w:val="00A77165"/>
    <w:rsid w:val="00AB19C1"/>
    <w:rsid w:val="00B15588"/>
    <w:rsid w:val="00B9062D"/>
    <w:rsid w:val="00C04F84"/>
    <w:rsid w:val="00C069DE"/>
    <w:rsid w:val="00C52752"/>
    <w:rsid w:val="00D30461"/>
    <w:rsid w:val="00D4623D"/>
    <w:rsid w:val="00E5688F"/>
    <w:rsid w:val="00EA3212"/>
    <w:rsid w:val="00FB1D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,"/>
  <w14:docId w14:val="2840DB51"/>
  <w15:docId w15:val="{ED97F6DF-8AA2-40E7-B7CF-EDAEAFCF03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2A293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ableParagraph">
    <w:name w:val="Table Paragraph"/>
    <w:basedOn w:val="Normal"/>
    <w:uiPriority w:val="1"/>
    <w:qFormat/>
    <w:rsid w:val="002A293A"/>
    <w:pPr>
      <w:widowControl w:val="0"/>
      <w:spacing w:after="0" w:line="240" w:lineRule="auto"/>
      <w:ind w:left="919"/>
    </w:pPr>
    <w:rPr>
      <w:rFonts w:ascii="Times New Roman" w:eastAsia="Times New Roman" w:hAnsi="Times New Roman" w:cs="Times New Roman"/>
      <w:lang w:val="en-US"/>
    </w:rPr>
  </w:style>
  <w:style w:type="paragraph" w:customStyle="1" w:styleId="TabloYazs">
    <w:name w:val="Tablo Yazısı"/>
    <w:basedOn w:val="Caption"/>
    <w:link w:val="TabloYazsChar"/>
    <w:qFormat/>
    <w:rsid w:val="002A293A"/>
    <w:pPr>
      <w:keepNext/>
      <w:jc w:val="both"/>
    </w:pPr>
    <w:rPr>
      <w:rFonts w:ascii="Times New Roman" w:hAnsi="Times New Roman"/>
      <w:color w:val="auto"/>
      <w:sz w:val="24"/>
    </w:rPr>
  </w:style>
  <w:style w:type="character" w:customStyle="1" w:styleId="TabloYazsChar">
    <w:name w:val="Tablo Yazısı Char"/>
    <w:basedOn w:val="DefaultParagraphFont"/>
    <w:link w:val="TabloYazs"/>
    <w:rsid w:val="002A293A"/>
    <w:rPr>
      <w:rFonts w:ascii="Times New Roman" w:hAnsi="Times New Roman"/>
      <w:b/>
      <w:bCs/>
      <w:sz w:val="24"/>
      <w:szCs w:val="18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2A293A"/>
    <w:pPr>
      <w:spacing w:line="240" w:lineRule="auto"/>
    </w:pPr>
    <w:rPr>
      <w:b/>
      <w:bCs/>
      <w:color w:val="4F81BD" w:themeColor="accent1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D3046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30461"/>
  </w:style>
  <w:style w:type="paragraph" w:styleId="Footer">
    <w:name w:val="footer"/>
    <w:basedOn w:val="Normal"/>
    <w:link w:val="FooterChar"/>
    <w:uiPriority w:val="99"/>
    <w:unhideWhenUsed/>
    <w:rsid w:val="00D3046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30461"/>
  </w:style>
  <w:style w:type="paragraph" w:styleId="NormalWeb">
    <w:name w:val="Normal (Web)"/>
    <w:basedOn w:val="Normal"/>
    <w:uiPriority w:val="99"/>
    <w:semiHidden/>
    <w:unhideWhenUsed/>
    <w:rsid w:val="0054402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B1558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01259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3272255">
          <w:marLeft w:val="-1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6308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gif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Belge" ma:contentTypeID="0x0101005D5306AE2C0B37469C4AB68D972A80D2" ma:contentTypeVersion="5" ma:contentTypeDescription="Yeni belge oluşturun." ma:contentTypeScope="" ma:versionID="200b4b314722adb5c4fe832c994528fd">
  <xsd:schema xmlns:xsd="http://www.w3.org/2001/XMLSchema" xmlns:xs="http://www.w3.org/2001/XMLSchema" xmlns:p="http://schemas.microsoft.com/office/2006/metadata/properties" xmlns:ns2="9641e040-575f-44fd-a587-d927bb0adb20" targetNamespace="http://schemas.microsoft.com/office/2006/metadata/properties" ma:root="true" ma:fieldsID="47849d494f7a57f934e89c686032c7b1" ns2:_="">
    <xsd:import namespace="9641e040-575f-44fd-a587-d927bb0adb2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641e040-575f-44fd-a587-d927bb0adb2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İçerik Türü"/>
        <xsd:element ref="dc:title" minOccurs="0" maxOccurs="1" ma:index="4" ma:displayName="Başlık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 Sixth Edition"/>
</file>

<file path=customXml/itemProps1.xml><?xml version="1.0" encoding="utf-8"?>
<ds:datastoreItem xmlns:ds="http://schemas.openxmlformats.org/officeDocument/2006/customXml" ds:itemID="{B540AF88-6F26-4CDB-BB6F-F89CC3F44D4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641e040-575f-44fd-a587-d927bb0adb2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E11DF66-58D7-4328-BD52-0D8D03F7068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A590240-A0CE-446F-B815-EAFD9AA99E2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7867B0E1-83B6-3C43-9F71-321C280D03E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7</Pages>
  <Words>3452</Words>
  <Characters>19681</Characters>
  <Application>Microsoft Office Word</Application>
  <DocSecurity>0</DocSecurity>
  <Lines>164</Lines>
  <Paragraphs>4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30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hmet Sak</dc:creator>
  <cp:keywords/>
  <dc:description/>
  <cp:lastModifiedBy>Gizem Güzeller</cp:lastModifiedBy>
  <cp:revision>3</cp:revision>
  <dcterms:created xsi:type="dcterms:W3CDTF">2021-07-31T08:55:00Z</dcterms:created>
  <dcterms:modified xsi:type="dcterms:W3CDTF">2021-07-31T08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D5306AE2C0B37469C4AB68D972A80D2</vt:lpwstr>
  </property>
</Properties>
</file>